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2BA1" w:rsidRPr="0089546B" w:rsidRDefault="00FC383C" w:rsidP="00A30C8F">
      <w:pPr>
        <w:pStyle w:val="PlainText"/>
      </w:pPr>
      <w:r>
        <w:rPr>
          <w:rFonts w:ascii="Courier New" w:hAnsi="Courier New" w:cs="Courier New"/>
        </w:rPr>
        <w:t xml:space="preserve">  </w:t>
      </w:r>
      <w:r w:rsidR="00DE433E" w:rsidRPr="0089546B">
        <w:t xml:space="preserve"> </w:t>
      </w:r>
      <w:r w:rsidR="0026089E" w:rsidRPr="0089546B">
        <w:t xml:space="preserve">                                                                                                   </w:t>
      </w:r>
      <w:r w:rsidR="00822BA1" w:rsidRPr="0089546B">
        <w:t xml:space="preserve">                               </w:t>
      </w:r>
    </w:p>
    <w:p w:rsidR="00822BA1" w:rsidRPr="0089546B" w:rsidRDefault="00A30C8F" w:rsidP="000E5A11">
      <w:pPr>
        <w:pStyle w:val="Title"/>
        <w:ind w:left="360"/>
        <w:jc w:val="left"/>
        <w:rPr>
          <w:b/>
          <w:i/>
          <w:sz w:val="22"/>
          <w:szCs w:val="22"/>
        </w:rPr>
      </w:pPr>
      <w:r>
        <w:rPr>
          <w:i/>
          <w:noProof/>
        </w:rPr>
        <mc:AlternateContent>
          <mc:Choice Requires="wps">
            <w:drawing>
              <wp:anchor distT="0" distB="0" distL="114300" distR="114300" simplePos="0" relativeHeight="251657728" behindDoc="0" locked="0" layoutInCell="1" allowOverlap="1" wp14:anchorId="7FA1529B" wp14:editId="6AEB1405">
                <wp:simplePos x="0" y="0"/>
                <wp:positionH relativeFrom="column">
                  <wp:posOffset>3302813</wp:posOffset>
                </wp:positionH>
                <wp:positionV relativeFrom="paragraph">
                  <wp:posOffset>1067</wp:posOffset>
                </wp:positionV>
                <wp:extent cx="3379012" cy="2084832"/>
                <wp:effectExtent l="19050" t="19050" r="31115" b="298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9012" cy="2084832"/>
                        </a:xfrm>
                        <a:prstGeom prst="rect">
                          <a:avLst/>
                        </a:prstGeom>
                        <a:noFill/>
                        <a:ln w="57150" cmpd="thickThin">
                          <a:solidFill>
                            <a:srgbClr val="6699FF"/>
                          </a:solidFill>
                          <a:miter lim="800000"/>
                          <a:headEnd/>
                          <a:tailEnd/>
                        </a:ln>
                        <a:extLst>
                          <a:ext uri="{909E8E84-426E-40DD-AFC4-6F175D3DCCD1}">
                            <a14:hiddenFill xmlns:a14="http://schemas.microsoft.com/office/drawing/2010/main">
                              <a:solidFill>
                                <a:srgbClr val="FFFFFF"/>
                              </a:solidFill>
                            </a14:hiddenFill>
                          </a:ext>
                        </a:extLst>
                      </wps:spPr>
                      <wps:txbx>
                        <w:txbxContent>
                          <w:p w:rsidR="002E1EBD" w:rsidRPr="00F72D98" w:rsidRDefault="002E1EBD" w:rsidP="006A33CD">
                            <w:pPr>
                              <w:jc w:val="center"/>
                              <w:rPr>
                                <w:sz w:val="44"/>
                                <w:szCs w:val="44"/>
                              </w:rPr>
                            </w:pPr>
                            <w:r w:rsidRPr="00F72D98">
                              <w:rPr>
                                <w:sz w:val="44"/>
                                <w:szCs w:val="44"/>
                              </w:rPr>
                              <w:t>Gospel Mission</w:t>
                            </w:r>
                          </w:p>
                          <w:p w:rsidR="002E1EBD" w:rsidRPr="00F72D98" w:rsidRDefault="002E1EBD" w:rsidP="006A33CD">
                            <w:pPr>
                              <w:jc w:val="center"/>
                              <w:rPr>
                                <w:sz w:val="44"/>
                                <w:szCs w:val="44"/>
                              </w:rPr>
                            </w:pPr>
                            <w:r w:rsidRPr="00F72D98">
                              <w:rPr>
                                <w:sz w:val="44"/>
                                <w:szCs w:val="44"/>
                              </w:rPr>
                              <w:t>Ministry Update</w:t>
                            </w:r>
                          </w:p>
                          <w:p w:rsidR="002E1EBD" w:rsidRDefault="002138B0" w:rsidP="006E3F11">
                            <w:pPr>
                              <w:ind w:firstLine="720"/>
                              <w:rPr>
                                <w:sz w:val="16"/>
                                <w:szCs w:val="16"/>
                              </w:rPr>
                            </w:pPr>
                            <w:r>
                              <w:rPr>
                                <w:sz w:val="44"/>
                                <w:szCs w:val="44"/>
                              </w:rPr>
                              <w:t xml:space="preserve">    </w:t>
                            </w:r>
                            <w:r w:rsidR="00384F7D">
                              <w:rPr>
                                <w:sz w:val="44"/>
                                <w:szCs w:val="44"/>
                              </w:rPr>
                              <w:t>March</w:t>
                            </w:r>
                            <w:r w:rsidR="006E3F11">
                              <w:rPr>
                                <w:sz w:val="44"/>
                                <w:szCs w:val="44"/>
                              </w:rPr>
                              <w:t>,</w:t>
                            </w:r>
                            <w:r w:rsidR="002E1EBD" w:rsidRPr="00F72D98">
                              <w:rPr>
                                <w:sz w:val="44"/>
                                <w:szCs w:val="44"/>
                              </w:rPr>
                              <w:t xml:space="preserve"> 201</w:t>
                            </w:r>
                            <w:r>
                              <w:rPr>
                                <w:sz w:val="44"/>
                                <w:szCs w:val="44"/>
                              </w:rPr>
                              <w:t>6</w:t>
                            </w:r>
                          </w:p>
                          <w:p w:rsidR="00384F7D" w:rsidRDefault="00937CF4" w:rsidP="00384F7D">
                            <w:pPr>
                              <w:jc w:val="center"/>
                            </w:pPr>
                            <w:r>
                              <w:t>Take the world, but give me Jesus;</w:t>
                            </w:r>
                          </w:p>
                          <w:p w:rsidR="00937CF4" w:rsidRDefault="00937CF4" w:rsidP="00384F7D">
                            <w:pPr>
                              <w:jc w:val="center"/>
                            </w:pPr>
                            <w:r>
                              <w:t>In His cross my trust shall be,</w:t>
                            </w:r>
                          </w:p>
                          <w:p w:rsidR="00937CF4" w:rsidRDefault="00937CF4" w:rsidP="00384F7D">
                            <w:pPr>
                              <w:jc w:val="center"/>
                            </w:pPr>
                            <w:r>
                              <w:t>Till, with clearer, brighter vision,</w:t>
                            </w:r>
                          </w:p>
                          <w:p w:rsidR="00937CF4" w:rsidRDefault="00937CF4" w:rsidP="00384F7D">
                            <w:pPr>
                              <w:jc w:val="center"/>
                            </w:pPr>
                            <w:r>
                              <w:t>Face to face my Lord I see.</w:t>
                            </w:r>
                          </w:p>
                          <w:p w:rsidR="00686AFA" w:rsidRDefault="00686AFA" w:rsidP="00686AFA">
                            <w:pPr>
                              <w:jc w:val="center"/>
                            </w:pPr>
                          </w:p>
                          <w:p w:rsidR="00937CF4" w:rsidRDefault="00937CF4" w:rsidP="00686AFA">
                            <w:pPr>
                              <w:jc w:val="center"/>
                            </w:pPr>
                            <w:r>
                              <w:t>Fanny Crosby, 1879</w:t>
                            </w:r>
                          </w:p>
                          <w:p w:rsidR="00937CF4" w:rsidRDefault="00937CF4" w:rsidP="00686AFA">
                            <w:pPr>
                              <w:jc w:val="center"/>
                            </w:pPr>
                          </w:p>
                          <w:p w:rsidR="002E1EBD" w:rsidRDefault="002E1EBD" w:rsidP="001D230C">
                            <w:pPr>
                              <w:jc w:val="center"/>
                            </w:pPr>
                          </w:p>
                          <w:p w:rsidR="002E1EBD" w:rsidRPr="0033210D" w:rsidRDefault="002E1EBD" w:rsidP="001D230C">
                            <w:pPr>
                              <w:jc w:val="center"/>
                            </w:pPr>
                          </w:p>
                          <w:p w:rsidR="002E1EBD" w:rsidRPr="00D26897" w:rsidRDefault="002E1EBD" w:rsidP="00014F53">
                            <w:pPr>
                              <w:jc w:val="center"/>
                              <w:rPr>
                                <w:sz w:val="16"/>
                                <w:szCs w:val="16"/>
                              </w:rPr>
                            </w:pPr>
                            <w:r>
                              <w:t xml:space="preserve"> </w:t>
                            </w:r>
                          </w:p>
                          <w:p w:rsidR="002E1EBD" w:rsidRDefault="002E1EBD" w:rsidP="00014F53">
                            <w:pPr>
                              <w:jc w:val="center"/>
                              <w:rPr>
                                <w:sz w:val="16"/>
                                <w:szCs w:val="16"/>
                              </w:rPr>
                            </w:pPr>
                            <w:r>
                              <w:rPr>
                                <w:sz w:val="16"/>
                                <w:szCs w:val="16"/>
                              </w:rPr>
                              <w:t xml:space="preserve">Eliza </w:t>
                            </w:r>
                          </w:p>
                          <w:p w:rsidR="002E1EBD" w:rsidRPr="00D26897" w:rsidRDefault="002E1EBD" w:rsidP="00014F53">
                            <w:pPr>
                              <w:jc w:val="center"/>
                              <w:rPr>
                                <w:sz w:val="16"/>
                                <w:szCs w:val="16"/>
                              </w:rPr>
                            </w:pPr>
                          </w:p>
                          <w:p w:rsidR="002E1EBD" w:rsidRDefault="002E1EBD" w:rsidP="00D66978">
                            <w:pPr>
                              <w:jc w:val="center"/>
                            </w:pPr>
                          </w:p>
                          <w:p w:rsidR="002E1EBD" w:rsidRDefault="002E1EBD" w:rsidP="00C02471">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0.05pt;margin-top:.1pt;width:266.05pt;height:164.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" filled="f" strokecolor="#69f" strokeweight="4.5pt">
                <v:stroke linestyle="thickThin"/>
                <v:textbox>
                  <w:txbxContent>
                    <w:p w:rsidR="002E1EBD" w:rsidRPr="00F72D98" w:rsidRDefault="002E1EBD" w:rsidP="006A33CD">
                      <w:pPr>
                        <w:jc w:val="center"/>
                        <w:rPr>
                          <w:sz w:val="44"/>
                          <w:szCs w:val="44"/>
                        </w:rPr>
                      </w:pPr>
                      <w:r w:rsidRPr="00F72D98">
                        <w:rPr>
                          <w:sz w:val="44"/>
                          <w:szCs w:val="44"/>
                        </w:rPr>
                        <w:t>Gospel Mission</w:t>
                      </w:r>
                    </w:p>
                    <w:p w:rsidR="002E1EBD" w:rsidRPr="00F72D98" w:rsidRDefault="002E1EBD" w:rsidP="006A33CD">
                      <w:pPr>
                        <w:jc w:val="center"/>
                        <w:rPr>
                          <w:sz w:val="44"/>
                          <w:szCs w:val="44"/>
                        </w:rPr>
                      </w:pPr>
                      <w:r w:rsidRPr="00F72D98">
                        <w:rPr>
                          <w:sz w:val="44"/>
                          <w:szCs w:val="44"/>
                        </w:rPr>
                        <w:t>Ministry Update</w:t>
                      </w:r>
                    </w:p>
                    <w:p w:rsidR="002E1EBD" w:rsidRDefault="002138B0" w:rsidP="006E3F11">
                      <w:pPr>
                        <w:ind w:firstLine="720"/>
                        <w:rPr>
                          <w:sz w:val="16"/>
                          <w:szCs w:val="16"/>
                        </w:rPr>
                      </w:pPr>
                      <w:r>
                        <w:rPr>
                          <w:sz w:val="44"/>
                          <w:szCs w:val="44"/>
                        </w:rPr>
                        <w:t xml:space="preserve">    </w:t>
                      </w:r>
                      <w:r w:rsidR="00384F7D">
                        <w:rPr>
                          <w:sz w:val="44"/>
                          <w:szCs w:val="44"/>
                        </w:rPr>
                        <w:t>March</w:t>
                      </w:r>
                      <w:r w:rsidR="006E3F11">
                        <w:rPr>
                          <w:sz w:val="44"/>
                          <w:szCs w:val="44"/>
                        </w:rPr>
                        <w:t>,</w:t>
                      </w:r>
                      <w:r w:rsidR="002E1EBD" w:rsidRPr="00F72D98">
                        <w:rPr>
                          <w:sz w:val="44"/>
                          <w:szCs w:val="44"/>
                        </w:rPr>
                        <w:t xml:space="preserve"> 201</w:t>
                      </w:r>
                      <w:r>
                        <w:rPr>
                          <w:sz w:val="44"/>
                          <w:szCs w:val="44"/>
                        </w:rPr>
                        <w:t>6</w:t>
                      </w:r>
                    </w:p>
                    <w:p w:rsidR="00384F7D" w:rsidRDefault="00937CF4" w:rsidP="00384F7D">
                      <w:pPr>
                        <w:jc w:val="center"/>
                      </w:pPr>
                      <w:r>
                        <w:t>Take the world, but give me Jesus;</w:t>
                      </w:r>
                    </w:p>
                    <w:p w:rsidR="00937CF4" w:rsidRDefault="00937CF4" w:rsidP="00384F7D">
                      <w:pPr>
                        <w:jc w:val="center"/>
                      </w:pPr>
                      <w:r>
                        <w:t>In His cross my trust shall be,</w:t>
                      </w:r>
                    </w:p>
                    <w:p w:rsidR="00937CF4" w:rsidRDefault="00937CF4" w:rsidP="00384F7D">
                      <w:pPr>
                        <w:jc w:val="center"/>
                      </w:pPr>
                      <w:r>
                        <w:t>Till, with clearer, brighter vision,</w:t>
                      </w:r>
                    </w:p>
                    <w:p w:rsidR="00937CF4" w:rsidRDefault="00937CF4" w:rsidP="00384F7D">
                      <w:pPr>
                        <w:jc w:val="center"/>
                      </w:pPr>
                      <w:r>
                        <w:t>Face to face my Lord I see.</w:t>
                      </w:r>
                    </w:p>
                    <w:p w:rsidR="00686AFA" w:rsidRDefault="00686AFA" w:rsidP="00686AFA">
                      <w:pPr>
                        <w:jc w:val="center"/>
                      </w:pPr>
                    </w:p>
                    <w:p w:rsidR="00937CF4" w:rsidRDefault="00937CF4" w:rsidP="00686AFA">
                      <w:pPr>
                        <w:jc w:val="center"/>
                      </w:pPr>
                      <w:r>
                        <w:t>Fanny Crosby, 1879</w:t>
                      </w:r>
                    </w:p>
                    <w:p w:rsidR="00937CF4" w:rsidRDefault="00937CF4" w:rsidP="00686AFA">
                      <w:pPr>
                        <w:jc w:val="center"/>
                      </w:pPr>
                    </w:p>
                    <w:p w:rsidR="002E1EBD" w:rsidRDefault="002E1EBD" w:rsidP="001D230C">
                      <w:pPr>
                        <w:jc w:val="center"/>
                      </w:pPr>
                    </w:p>
                    <w:p w:rsidR="002E1EBD" w:rsidRPr="0033210D" w:rsidRDefault="002E1EBD" w:rsidP="001D230C">
                      <w:pPr>
                        <w:jc w:val="center"/>
                      </w:pPr>
                    </w:p>
                    <w:p w:rsidR="002E1EBD" w:rsidRPr="00D26897" w:rsidRDefault="002E1EBD" w:rsidP="00014F53">
                      <w:pPr>
                        <w:jc w:val="center"/>
                        <w:rPr>
                          <w:sz w:val="16"/>
                          <w:szCs w:val="16"/>
                        </w:rPr>
                      </w:pPr>
                      <w:r>
                        <w:t xml:space="preserve"> </w:t>
                      </w:r>
                    </w:p>
                    <w:p w:rsidR="002E1EBD" w:rsidRDefault="002E1EBD" w:rsidP="00014F53">
                      <w:pPr>
                        <w:jc w:val="center"/>
                        <w:rPr>
                          <w:sz w:val="16"/>
                          <w:szCs w:val="16"/>
                        </w:rPr>
                      </w:pPr>
                      <w:r>
                        <w:rPr>
                          <w:sz w:val="16"/>
                          <w:szCs w:val="16"/>
                        </w:rPr>
                        <w:t xml:space="preserve">Eliza </w:t>
                      </w:r>
                    </w:p>
                    <w:p w:rsidR="002E1EBD" w:rsidRPr="00D26897" w:rsidRDefault="002E1EBD" w:rsidP="00014F53">
                      <w:pPr>
                        <w:jc w:val="center"/>
                        <w:rPr>
                          <w:sz w:val="16"/>
                          <w:szCs w:val="16"/>
                        </w:rPr>
                      </w:pPr>
                    </w:p>
                    <w:p w:rsidR="002E1EBD" w:rsidRDefault="002E1EBD" w:rsidP="00D66978">
                      <w:pPr>
                        <w:jc w:val="center"/>
                      </w:pPr>
                    </w:p>
                    <w:p w:rsidR="002E1EBD" w:rsidRDefault="002E1EBD" w:rsidP="00C02471">
                      <w:r>
                        <w:t xml:space="preserve">  </w:t>
                      </w:r>
                    </w:p>
                  </w:txbxContent>
                </v:textbox>
              </v:shape>
            </w:pict>
          </mc:Fallback>
        </mc:AlternateContent>
      </w:r>
      <w:r w:rsidR="00361C07" w:rsidRPr="0089546B">
        <w:rPr>
          <w:b/>
          <w:noProof/>
        </w:rPr>
        <w:drawing>
          <wp:inline distT="0" distB="0" distL="0" distR="0" wp14:anchorId="3E2F00CB" wp14:editId="2C3E388D">
            <wp:extent cx="2895600" cy="1936061"/>
            <wp:effectExtent l="0" t="0" r="0" b="0"/>
            <wp:docPr id="1" name="Picture 1" descr="GM_Logo New L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_Logo New Lr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5600" cy="1936061"/>
                    </a:xfrm>
                    <a:prstGeom prst="rect">
                      <a:avLst/>
                    </a:prstGeom>
                    <a:noFill/>
                    <a:ln>
                      <a:noFill/>
                    </a:ln>
                  </pic:spPr>
                </pic:pic>
              </a:graphicData>
            </a:graphic>
          </wp:inline>
        </w:drawing>
      </w:r>
    </w:p>
    <w:p w:rsidR="00665865" w:rsidRPr="0089546B" w:rsidRDefault="00665865" w:rsidP="00B92CDD">
      <w:pPr>
        <w:pStyle w:val="Title"/>
        <w:ind w:left="360"/>
        <w:jc w:val="left"/>
        <w:rPr>
          <w:sz w:val="12"/>
          <w:szCs w:val="12"/>
        </w:rPr>
      </w:pPr>
    </w:p>
    <w:p w:rsidR="00492A79" w:rsidRDefault="00492A79" w:rsidP="0083254C">
      <w:pPr>
        <w:pStyle w:val="Title"/>
        <w:ind w:firstLine="360"/>
        <w:jc w:val="left"/>
        <w:rPr>
          <w:szCs w:val="24"/>
        </w:rPr>
      </w:pPr>
    </w:p>
    <w:p w:rsidR="00384F7D" w:rsidRDefault="00384F7D" w:rsidP="006332CC">
      <w:pPr>
        <w:pStyle w:val="ListParagraph"/>
        <w:rPr>
          <w:sz w:val="8"/>
          <w:szCs w:val="8"/>
        </w:rPr>
      </w:pPr>
    </w:p>
    <w:p w:rsidR="00384F7D" w:rsidRDefault="00384F7D" w:rsidP="006332CC">
      <w:pPr>
        <w:pStyle w:val="ListParagraph"/>
        <w:rPr>
          <w:sz w:val="24"/>
          <w:szCs w:val="24"/>
        </w:rPr>
      </w:pPr>
      <w:r>
        <w:rPr>
          <w:sz w:val="24"/>
          <w:szCs w:val="24"/>
        </w:rPr>
        <w:t xml:space="preserve">Greetings in the name of our Lord from your mission field </w:t>
      </w:r>
      <w:r w:rsidR="00846D7C">
        <w:rPr>
          <w:sz w:val="24"/>
          <w:szCs w:val="24"/>
        </w:rPr>
        <w:t>in the city</w:t>
      </w:r>
      <w:r>
        <w:rPr>
          <w:sz w:val="24"/>
          <w:szCs w:val="24"/>
        </w:rPr>
        <w:t xml:space="preserve">.  </w:t>
      </w:r>
      <w:r w:rsidRPr="002D4B11">
        <w:rPr>
          <w:b/>
          <w:sz w:val="24"/>
          <w:szCs w:val="24"/>
        </w:rPr>
        <w:t xml:space="preserve">Much thanksgiving is always in order for the care and concern </w:t>
      </w:r>
      <w:r w:rsidR="002D4B11" w:rsidRPr="002D4B11">
        <w:rPr>
          <w:b/>
          <w:sz w:val="24"/>
          <w:szCs w:val="24"/>
        </w:rPr>
        <w:t xml:space="preserve">folks have </w:t>
      </w:r>
      <w:r w:rsidRPr="002D4B11">
        <w:rPr>
          <w:b/>
          <w:sz w:val="24"/>
          <w:szCs w:val="24"/>
        </w:rPr>
        <w:t>toward our work</w:t>
      </w:r>
      <w:r w:rsidR="003C3C93">
        <w:rPr>
          <w:sz w:val="24"/>
          <w:szCs w:val="24"/>
        </w:rPr>
        <w:t xml:space="preserve">. </w:t>
      </w:r>
      <w:r w:rsidR="00846D7C">
        <w:rPr>
          <w:sz w:val="24"/>
          <w:szCs w:val="24"/>
        </w:rPr>
        <w:t>Your</w:t>
      </w:r>
      <w:r w:rsidR="008B176D">
        <w:rPr>
          <w:sz w:val="24"/>
          <w:szCs w:val="24"/>
        </w:rPr>
        <w:t xml:space="preserve"> investment is changing lives, souls are being saved and seeds are being planted for harvest.  Our job given by the Lord is to work the harden ground, cultivate, plant, weed, water but it is God who must give the increase.  Sometimes the crops take a while to harvest. A seedling fruit tree takes a while to bring forth fruit and sometimes that is the way it is with people.  So, we don’t lose sight of what the Lord has commissioned us to do</w:t>
      </w:r>
      <w:r w:rsidR="0038614E">
        <w:rPr>
          <w:sz w:val="24"/>
          <w:szCs w:val="24"/>
        </w:rPr>
        <w:t>….work the field until He comes again.  We will not see the entirety of our harvest until we arrive in Heaven. Thanks again for your support of this work.</w:t>
      </w:r>
    </w:p>
    <w:p w:rsidR="0038614E" w:rsidRPr="0038614E" w:rsidRDefault="0038614E" w:rsidP="0038614E">
      <w:pPr>
        <w:rPr>
          <w:sz w:val="24"/>
          <w:szCs w:val="24"/>
        </w:rPr>
      </w:pPr>
    </w:p>
    <w:p w:rsidR="00384F7D" w:rsidRPr="009341F1" w:rsidRDefault="006C3DB3" w:rsidP="0038614E">
      <w:pPr>
        <w:pStyle w:val="ListParagraph"/>
        <w:numPr>
          <w:ilvl w:val="0"/>
          <w:numId w:val="21"/>
        </w:numPr>
        <w:rPr>
          <w:sz w:val="22"/>
          <w:szCs w:val="22"/>
        </w:rPr>
      </w:pPr>
      <w:r w:rsidRPr="009341F1">
        <w:rPr>
          <w:sz w:val="22"/>
          <w:szCs w:val="22"/>
        </w:rPr>
        <w:t xml:space="preserve">This month we would like to emphasize </w:t>
      </w:r>
      <w:r w:rsidRPr="009341F1">
        <w:rPr>
          <w:b/>
          <w:sz w:val="22"/>
          <w:szCs w:val="22"/>
        </w:rPr>
        <w:t xml:space="preserve">Camp Jabez </w:t>
      </w:r>
      <w:r w:rsidRPr="009341F1">
        <w:rPr>
          <w:sz w:val="22"/>
          <w:szCs w:val="22"/>
        </w:rPr>
        <w:t>a little extra.  Registrati</w:t>
      </w:r>
      <w:r w:rsidR="008C211F">
        <w:rPr>
          <w:sz w:val="22"/>
          <w:szCs w:val="22"/>
        </w:rPr>
        <w:t>ons are coming in from our web</w:t>
      </w:r>
      <w:r w:rsidRPr="009341F1">
        <w:rPr>
          <w:sz w:val="22"/>
          <w:szCs w:val="22"/>
        </w:rPr>
        <w:t xml:space="preserve">site for those who want the best selection of weeks.  It is a </w:t>
      </w:r>
      <w:r w:rsidR="00846D7C">
        <w:rPr>
          <w:sz w:val="22"/>
          <w:szCs w:val="22"/>
        </w:rPr>
        <w:t xml:space="preserve">one-week </w:t>
      </w:r>
      <w:r w:rsidRPr="009341F1">
        <w:rPr>
          <w:sz w:val="22"/>
          <w:szCs w:val="22"/>
        </w:rPr>
        <w:t xml:space="preserve">day camp from 8:30 AM until 3:30 PM starting the first week of June and it is action packed.  Please take a moment to look at the website for details.  We have a great experienced staff under the direction of Sue Clarkston.  Some of the staff </w:t>
      </w:r>
      <w:r w:rsidR="009E5B17" w:rsidRPr="009341F1">
        <w:rPr>
          <w:sz w:val="22"/>
          <w:szCs w:val="22"/>
        </w:rPr>
        <w:t>was</w:t>
      </w:r>
      <w:r w:rsidRPr="009341F1">
        <w:rPr>
          <w:sz w:val="22"/>
          <w:szCs w:val="22"/>
        </w:rPr>
        <w:t xml:space="preserve"> at one time campers…the home</w:t>
      </w:r>
      <w:r w:rsidR="000957FA" w:rsidRPr="009341F1">
        <w:rPr>
          <w:sz w:val="22"/>
          <w:szCs w:val="22"/>
        </w:rPr>
        <w:t>-</w:t>
      </w:r>
      <w:r w:rsidRPr="009341F1">
        <w:rPr>
          <w:sz w:val="22"/>
          <w:szCs w:val="22"/>
        </w:rPr>
        <w:t>grown staff adds a new dimension of experience.</w:t>
      </w:r>
      <w:r w:rsidR="009E5B17" w:rsidRPr="009341F1">
        <w:rPr>
          <w:sz w:val="22"/>
          <w:szCs w:val="22"/>
        </w:rPr>
        <w:t xml:space="preserve">  Camp Jabez makes a great gift for the youngsters age 5 to 16 especially our equine camps for the slightly older youth.  Please be </w:t>
      </w:r>
      <w:r w:rsidR="00846D7C">
        <w:rPr>
          <w:sz w:val="22"/>
          <w:szCs w:val="22"/>
        </w:rPr>
        <w:t>a</w:t>
      </w:r>
      <w:r w:rsidR="009E5B17" w:rsidRPr="009341F1">
        <w:rPr>
          <w:sz w:val="22"/>
          <w:szCs w:val="22"/>
        </w:rPr>
        <w:t xml:space="preserve"> spokesman for the camp and spread the word.  Our Bible theme is </w:t>
      </w:r>
      <w:r w:rsidR="009E5B17" w:rsidRPr="009341F1">
        <w:rPr>
          <w:b/>
          <w:sz w:val="22"/>
          <w:szCs w:val="22"/>
        </w:rPr>
        <w:t xml:space="preserve">God’s </w:t>
      </w:r>
      <w:r w:rsidR="002D4B11" w:rsidRPr="009341F1">
        <w:rPr>
          <w:b/>
          <w:sz w:val="22"/>
          <w:szCs w:val="22"/>
        </w:rPr>
        <w:t>Wonderful C</w:t>
      </w:r>
      <w:r w:rsidR="009E5B17" w:rsidRPr="009341F1">
        <w:rPr>
          <w:b/>
          <w:sz w:val="22"/>
          <w:szCs w:val="22"/>
        </w:rPr>
        <w:t>reation</w:t>
      </w:r>
      <w:r w:rsidR="009E5B17" w:rsidRPr="009341F1">
        <w:rPr>
          <w:sz w:val="22"/>
          <w:szCs w:val="22"/>
        </w:rPr>
        <w:t>.</w:t>
      </w:r>
      <w:r w:rsidR="002475B2" w:rsidRPr="009341F1">
        <w:rPr>
          <w:sz w:val="22"/>
          <w:szCs w:val="22"/>
        </w:rPr>
        <w:t xml:space="preserve">  </w:t>
      </w:r>
      <w:r w:rsidR="002475B2" w:rsidRPr="009341F1">
        <w:rPr>
          <w:b/>
          <w:sz w:val="22"/>
          <w:szCs w:val="22"/>
        </w:rPr>
        <w:t xml:space="preserve">Pray for a </w:t>
      </w:r>
      <w:r w:rsidR="003C3C93" w:rsidRPr="009341F1">
        <w:rPr>
          <w:b/>
          <w:sz w:val="22"/>
          <w:szCs w:val="22"/>
        </w:rPr>
        <w:t>packed and successful camp again this year.</w:t>
      </w:r>
    </w:p>
    <w:p w:rsidR="009E5B17" w:rsidRPr="009341F1" w:rsidRDefault="009E5B17" w:rsidP="009E5B17">
      <w:pPr>
        <w:rPr>
          <w:sz w:val="22"/>
          <w:szCs w:val="22"/>
        </w:rPr>
      </w:pPr>
    </w:p>
    <w:p w:rsidR="009E5B17" w:rsidRPr="009341F1" w:rsidRDefault="00F56C3D" w:rsidP="00F56C3D">
      <w:pPr>
        <w:pStyle w:val="ListParagraph"/>
        <w:numPr>
          <w:ilvl w:val="0"/>
          <w:numId w:val="21"/>
        </w:numPr>
        <w:rPr>
          <w:b/>
          <w:sz w:val="22"/>
          <w:szCs w:val="22"/>
        </w:rPr>
      </w:pPr>
      <w:r w:rsidRPr="009341F1">
        <w:rPr>
          <w:sz w:val="22"/>
          <w:szCs w:val="22"/>
        </w:rPr>
        <w:t>There are many volunteer opportunities at Camp Jabez in the area of outside maintenance</w:t>
      </w:r>
      <w:r w:rsidR="003C3C93" w:rsidRPr="009341F1">
        <w:rPr>
          <w:sz w:val="22"/>
          <w:szCs w:val="22"/>
        </w:rPr>
        <w:t>, i.e. pu</w:t>
      </w:r>
      <w:r w:rsidRPr="009341F1">
        <w:rPr>
          <w:sz w:val="22"/>
          <w:szCs w:val="22"/>
        </w:rPr>
        <w:t>tting down wood chips on the trails, clearing trees, stacking fire wood, painting fence, fence maintenance, clearing debris, etc.</w:t>
      </w:r>
      <w:r w:rsidR="00846D7C">
        <w:rPr>
          <w:sz w:val="22"/>
          <w:szCs w:val="22"/>
        </w:rPr>
        <w:t xml:space="preserve">  A</w:t>
      </w:r>
      <w:r w:rsidRPr="009341F1">
        <w:rPr>
          <w:sz w:val="22"/>
          <w:szCs w:val="22"/>
        </w:rPr>
        <w:t>ll in need</w:t>
      </w:r>
      <w:r w:rsidR="00846D7C">
        <w:rPr>
          <w:sz w:val="22"/>
          <w:szCs w:val="22"/>
        </w:rPr>
        <w:t xml:space="preserve"> to start</w:t>
      </w:r>
      <w:r w:rsidRPr="009341F1">
        <w:rPr>
          <w:sz w:val="22"/>
          <w:szCs w:val="22"/>
        </w:rPr>
        <w:t xml:space="preserve"> in May.  Usually groups </w:t>
      </w:r>
      <w:r w:rsidR="002475B2" w:rsidRPr="009341F1">
        <w:rPr>
          <w:sz w:val="22"/>
          <w:szCs w:val="22"/>
        </w:rPr>
        <w:t xml:space="preserve">of 10 to 20 </w:t>
      </w:r>
      <w:r w:rsidRPr="009341F1">
        <w:rPr>
          <w:sz w:val="22"/>
          <w:szCs w:val="22"/>
        </w:rPr>
        <w:t xml:space="preserve">come out on </w:t>
      </w:r>
      <w:r w:rsidR="00846D7C">
        <w:rPr>
          <w:sz w:val="22"/>
          <w:szCs w:val="22"/>
        </w:rPr>
        <w:t>a Saturday</w:t>
      </w:r>
      <w:r w:rsidRPr="009341F1">
        <w:rPr>
          <w:sz w:val="22"/>
          <w:szCs w:val="22"/>
        </w:rPr>
        <w:t xml:space="preserve"> for about 5-6 hours and accomplish a great deal of work.</w:t>
      </w:r>
      <w:r w:rsidR="002475B2" w:rsidRPr="009341F1">
        <w:rPr>
          <w:sz w:val="22"/>
          <w:szCs w:val="22"/>
        </w:rPr>
        <w:t xml:space="preserve">  </w:t>
      </w:r>
      <w:r w:rsidR="003C3C93" w:rsidRPr="009341F1">
        <w:rPr>
          <w:b/>
          <w:sz w:val="22"/>
          <w:szCs w:val="22"/>
        </w:rPr>
        <w:t>Please give this some consideration to support the camp.</w:t>
      </w:r>
    </w:p>
    <w:p w:rsidR="003C3C93" w:rsidRPr="009341F1" w:rsidRDefault="003C3C93" w:rsidP="003C3C93">
      <w:pPr>
        <w:pStyle w:val="ListParagraph"/>
        <w:rPr>
          <w:b/>
          <w:sz w:val="22"/>
          <w:szCs w:val="22"/>
        </w:rPr>
      </w:pPr>
    </w:p>
    <w:p w:rsidR="003C3C93" w:rsidRPr="009341F1" w:rsidRDefault="003C3C93" w:rsidP="00F56C3D">
      <w:pPr>
        <w:pStyle w:val="ListParagraph"/>
        <w:numPr>
          <w:ilvl w:val="0"/>
          <w:numId w:val="21"/>
        </w:numPr>
        <w:rPr>
          <w:sz w:val="22"/>
          <w:szCs w:val="22"/>
        </w:rPr>
      </w:pPr>
      <w:r w:rsidRPr="009341F1">
        <w:rPr>
          <w:sz w:val="22"/>
          <w:szCs w:val="22"/>
        </w:rPr>
        <w:t>Back in the city, our Nehemiah University Bible Institute is doing well</w:t>
      </w:r>
      <w:r w:rsidRPr="009341F1">
        <w:rPr>
          <w:b/>
          <w:sz w:val="22"/>
          <w:szCs w:val="22"/>
        </w:rPr>
        <w:t>.  Pray for spiritual growth of the students</w:t>
      </w:r>
      <w:r w:rsidRPr="009341F1">
        <w:rPr>
          <w:sz w:val="22"/>
          <w:szCs w:val="22"/>
        </w:rPr>
        <w:t xml:space="preserve"> as they apply their learning.  </w:t>
      </w:r>
      <w:r w:rsidRPr="009341F1">
        <w:rPr>
          <w:b/>
          <w:sz w:val="22"/>
          <w:szCs w:val="22"/>
        </w:rPr>
        <w:t>Pray</w:t>
      </w:r>
      <w:r w:rsidRPr="009341F1">
        <w:rPr>
          <w:sz w:val="22"/>
          <w:szCs w:val="22"/>
        </w:rPr>
        <w:t xml:space="preserve"> for students with a desire to know more of Christ.  </w:t>
      </w:r>
      <w:r w:rsidRPr="009341F1">
        <w:rPr>
          <w:b/>
          <w:sz w:val="22"/>
          <w:szCs w:val="22"/>
        </w:rPr>
        <w:t xml:space="preserve">Pray </w:t>
      </w:r>
      <w:r w:rsidRPr="009341F1">
        <w:rPr>
          <w:sz w:val="22"/>
          <w:szCs w:val="22"/>
        </w:rPr>
        <w:t>for more students from all over the city to come to the institute.</w:t>
      </w:r>
    </w:p>
    <w:p w:rsidR="003C3C93" w:rsidRPr="009341F1" w:rsidRDefault="003C3C93" w:rsidP="003C3C93">
      <w:pPr>
        <w:pStyle w:val="ListParagraph"/>
        <w:rPr>
          <w:sz w:val="22"/>
          <w:szCs w:val="22"/>
        </w:rPr>
      </w:pPr>
    </w:p>
    <w:p w:rsidR="003C3C93" w:rsidRPr="009341F1" w:rsidRDefault="003C3C93" w:rsidP="00F56C3D">
      <w:pPr>
        <w:pStyle w:val="ListParagraph"/>
        <w:numPr>
          <w:ilvl w:val="0"/>
          <w:numId w:val="21"/>
        </w:numPr>
        <w:rPr>
          <w:sz w:val="22"/>
          <w:szCs w:val="22"/>
        </w:rPr>
      </w:pPr>
      <w:r w:rsidRPr="009341F1">
        <w:rPr>
          <w:sz w:val="22"/>
          <w:szCs w:val="22"/>
        </w:rPr>
        <w:t>We had thirteen IT certificates of various courses during the winter quarter at the Nehemiah University technical classes.</w:t>
      </w:r>
      <w:r w:rsidR="00CD3964" w:rsidRPr="009341F1">
        <w:rPr>
          <w:sz w:val="22"/>
          <w:szCs w:val="22"/>
        </w:rPr>
        <w:t xml:space="preserve">  Always room for more.  Also, we are in need of instructors.  </w:t>
      </w:r>
      <w:r w:rsidR="00CD3964" w:rsidRPr="009341F1">
        <w:rPr>
          <w:b/>
          <w:sz w:val="22"/>
          <w:szCs w:val="22"/>
        </w:rPr>
        <w:t xml:space="preserve">Pray that </w:t>
      </w:r>
      <w:r w:rsidR="00001A25" w:rsidRPr="009341F1">
        <w:rPr>
          <w:b/>
          <w:sz w:val="22"/>
          <w:szCs w:val="22"/>
        </w:rPr>
        <w:t>t</w:t>
      </w:r>
      <w:r w:rsidR="00CD3964" w:rsidRPr="009341F1">
        <w:rPr>
          <w:b/>
          <w:sz w:val="22"/>
          <w:szCs w:val="22"/>
        </w:rPr>
        <w:t>he applied learning will bring employment success.</w:t>
      </w:r>
    </w:p>
    <w:p w:rsidR="00CD3964" w:rsidRPr="009341F1" w:rsidRDefault="00CD3964" w:rsidP="00CD3964">
      <w:pPr>
        <w:pStyle w:val="ListParagraph"/>
        <w:rPr>
          <w:sz w:val="22"/>
          <w:szCs w:val="22"/>
        </w:rPr>
      </w:pPr>
    </w:p>
    <w:p w:rsidR="00CD3964" w:rsidRPr="009341F1" w:rsidRDefault="00001A25" w:rsidP="00F56C3D">
      <w:pPr>
        <w:pStyle w:val="ListParagraph"/>
        <w:numPr>
          <w:ilvl w:val="0"/>
          <w:numId w:val="21"/>
        </w:numPr>
        <w:rPr>
          <w:sz w:val="22"/>
          <w:szCs w:val="22"/>
        </w:rPr>
      </w:pPr>
      <w:r w:rsidRPr="009341F1">
        <w:rPr>
          <w:sz w:val="22"/>
          <w:szCs w:val="22"/>
        </w:rPr>
        <w:t xml:space="preserve">We look forward to a joyful spring and summer. With a break in the weather, we can offer more activities and more interaction with the people; our guests as well as volunteers. We hope to have </w:t>
      </w:r>
      <w:r w:rsidR="00FE5952" w:rsidRPr="009341F1">
        <w:rPr>
          <w:sz w:val="22"/>
          <w:szCs w:val="22"/>
        </w:rPr>
        <w:t xml:space="preserve">a </w:t>
      </w:r>
      <w:r w:rsidRPr="009341F1">
        <w:rPr>
          <w:sz w:val="22"/>
          <w:szCs w:val="22"/>
        </w:rPr>
        <w:t>wonderful Resurrection Day celebration.  We will have a choir from one of our supporting churches.  We pray that many will be touched with the eternal message that He rose again to give us all eternal life!  What a privilege to have services every day…to use every resource to the glory of God.</w:t>
      </w:r>
      <w:r w:rsidR="00FE5952" w:rsidRPr="009341F1">
        <w:rPr>
          <w:sz w:val="22"/>
          <w:szCs w:val="22"/>
        </w:rPr>
        <w:t xml:space="preserve"> </w:t>
      </w:r>
      <w:r w:rsidR="00FE5952" w:rsidRPr="009341F1">
        <w:rPr>
          <w:b/>
          <w:sz w:val="22"/>
          <w:szCs w:val="22"/>
        </w:rPr>
        <w:t xml:space="preserve"> Pray for a transformation of all of our people.</w:t>
      </w:r>
    </w:p>
    <w:p w:rsidR="00FE5952" w:rsidRPr="009341F1" w:rsidRDefault="00FE5952" w:rsidP="00FE5952">
      <w:pPr>
        <w:pStyle w:val="ListParagraph"/>
        <w:rPr>
          <w:sz w:val="22"/>
          <w:szCs w:val="22"/>
        </w:rPr>
      </w:pPr>
    </w:p>
    <w:p w:rsidR="00FE5952" w:rsidRPr="009341F1" w:rsidRDefault="00FE5952" w:rsidP="00F56C3D">
      <w:pPr>
        <w:pStyle w:val="ListParagraph"/>
        <w:numPr>
          <w:ilvl w:val="0"/>
          <w:numId w:val="21"/>
        </w:numPr>
        <w:rPr>
          <w:sz w:val="22"/>
          <w:szCs w:val="22"/>
        </w:rPr>
      </w:pPr>
      <w:r w:rsidRPr="009341F1">
        <w:rPr>
          <w:b/>
          <w:sz w:val="22"/>
          <w:szCs w:val="22"/>
        </w:rPr>
        <w:t>We thank the Lord every day for those who keep us in prayer and supply our needs according to His riches in glory</w:t>
      </w:r>
      <w:r w:rsidRPr="009341F1">
        <w:rPr>
          <w:sz w:val="22"/>
          <w:szCs w:val="22"/>
        </w:rPr>
        <w:t>.  I thank the Lord for each receipt that I sign and “scribble” a thank y</w:t>
      </w:r>
      <w:r w:rsidR="00846D7C">
        <w:rPr>
          <w:sz w:val="22"/>
          <w:szCs w:val="22"/>
        </w:rPr>
        <w:t>ou on</w:t>
      </w:r>
      <w:r w:rsidRPr="009341F1">
        <w:rPr>
          <w:sz w:val="22"/>
          <w:szCs w:val="22"/>
        </w:rPr>
        <w:t xml:space="preserve"> each one.</w:t>
      </w:r>
      <w:r w:rsidR="00CA76E3" w:rsidRPr="009341F1">
        <w:rPr>
          <w:sz w:val="22"/>
          <w:szCs w:val="22"/>
        </w:rPr>
        <w:t xml:space="preserve">  By the grace of God, you supply the earthly means and He supplies the Heavenly means to stay behind the plow.</w:t>
      </w:r>
      <w:r w:rsidR="00095032" w:rsidRPr="009341F1">
        <w:rPr>
          <w:sz w:val="22"/>
          <w:szCs w:val="22"/>
        </w:rPr>
        <w:t xml:space="preserve">  May the Lord greatly </w:t>
      </w:r>
      <w:proofErr w:type="gramStart"/>
      <w:r w:rsidR="00095032" w:rsidRPr="009341F1">
        <w:rPr>
          <w:sz w:val="22"/>
          <w:szCs w:val="22"/>
        </w:rPr>
        <w:t>bless.</w:t>
      </w:r>
      <w:proofErr w:type="gramEnd"/>
    </w:p>
    <w:p w:rsidR="009341F1" w:rsidRPr="009341F1" w:rsidRDefault="009341F1" w:rsidP="009341F1">
      <w:pPr>
        <w:pStyle w:val="ListParagraph"/>
        <w:rPr>
          <w:sz w:val="22"/>
          <w:szCs w:val="22"/>
        </w:rPr>
      </w:pPr>
    </w:p>
    <w:p w:rsidR="009341F1" w:rsidRPr="009341F1" w:rsidRDefault="009341F1" w:rsidP="00F56C3D">
      <w:pPr>
        <w:pStyle w:val="ListParagraph"/>
        <w:numPr>
          <w:ilvl w:val="0"/>
          <w:numId w:val="21"/>
        </w:numPr>
        <w:rPr>
          <w:b/>
          <w:sz w:val="22"/>
          <w:szCs w:val="22"/>
        </w:rPr>
      </w:pPr>
      <w:r w:rsidRPr="009341F1">
        <w:rPr>
          <w:b/>
          <w:sz w:val="22"/>
          <w:szCs w:val="22"/>
        </w:rPr>
        <w:t>We praise the Lord for our upcoming 104</w:t>
      </w:r>
      <w:r w:rsidRPr="009341F1">
        <w:rPr>
          <w:b/>
          <w:sz w:val="22"/>
          <w:szCs w:val="22"/>
          <w:vertAlign w:val="superscript"/>
        </w:rPr>
        <w:t>th</w:t>
      </w:r>
      <w:r w:rsidRPr="009341F1">
        <w:rPr>
          <w:b/>
          <w:sz w:val="22"/>
          <w:szCs w:val="22"/>
        </w:rPr>
        <w:t xml:space="preserve"> year of operation…</w:t>
      </w:r>
      <w:r>
        <w:rPr>
          <w:b/>
          <w:sz w:val="22"/>
          <w:szCs w:val="22"/>
        </w:rPr>
        <w:t xml:space="preserve">to God </w:t>
      </w:r>
      <w:proofErr w:type="gramStart"/>
      <w:r>
        <w:rPr>
          <w:b/>
          <w:sz w:val="22"/>
          <w:szCs w:val="22"/>
        </w:rPr>
        <w:t>be</w:t>
      </w:r>
      <w:proofErr w:type="gramEnd"/>
      <w:r>
        <w:rPr>
          <w:b/>
          <w:sz w:val="22"/>
          <w:szCs w:val="22"/>
        </w:rPr>
        <w:t xml:space="preserve"> the glory great thing</w:t>
      </w:r>
      <w:r w:rsidR="008C211F">
        <w:rPr>
          <w:b/>
          <w:sz w:val="22"/>
          <w:szCs w:val="22"/>
        </w:rPr>
        <w:t>s</w:t>
      </w:r>
      <w:bookmarkStart w:id="0" w:name="_GoBack"/>
      <w:bookmarkEnd w:id="0"/>
      <w:r>
        <w:rPr>
          <w:b/>
          <w:sz w:val="22"/>
          <w:szCs w:val="22"/>
        </w:rPr>
        <w:t xml:space="preserve"> He has done!  Pray that he will sustain us until the day He comes again.</w:t>
      </w:r>
    </w:p>
    <w:p w:rsidR="00904CEC" w:rsidRPr="009341F1" w:rsidRDefault="00904CEC" w:rsidP="00904CEC">
      <w:pPr>
        <w:pStyle w:val="ListParagraph"/>
        <w:rPr>
          <w:sz w:val="22"/>
          <w:szCs w:val="22"/>
        </w:rPr>
      </w:pPr>
    </w:p>
    <w:p w:rsidR="00904CEC" w:rsidRPr="009341F1" w:rsidRDefault="00904CEC" w:rsidP="00F56C3D">
      <w:pPr>
        <w:pStyle w:val="ListParagraph"/>
        <w:numPr>
          <w:ilvl w:val="0"/>
          <w:numId w:val="21"/>
        </w:numPr>
        <w:rPr>
          <w:sz w:val="22"/>
          <w:szCs w:val="22"/>
        </w:rPr>
      </w:pPr>
      <w:r w:rsidRPr="009341F1">
        <w:rPr>
          <w:b/>
          <w:sz w:val="22"/>
          <w:szCs w:val="22"/>
        </w:rPr>
        <w:t>Memo:</w:t>
      </w:r>
      <w:r w:rsidRPr="009341F1">
        <w:rPr>
          <w:sz w:val="22"/>
          <w:szCs w:val="22"/>
        </w:rPr>
        <w:t xml:space="preserve">  Needed pantry items….coffee, gallon size containers of fruit, mayo and salad oil.</w:t>
      </w:r>
    </w:p>
    <w:p w:rsidR="00384F7D" w:rsidRPr="009341F1" w:rsidRDefault="00384F7D" w:rsidP="006332CC">
      <w:pPr>
        <w:pStyle w:val="ListParagraph"/>
        <w:rPr>
          <w:b/>
          <w:sz w:val="22"/>
          <w:szCs w:val="22"/>
        </w:rPr>
      </w:pPr>
    </w:p>
    <w:p w:rsidR="0025668E" w:rsidRPr="001007CA" w:rsidRDefault="0025668E" w:rsidP="006332CC">
      <w:pPr>
        <w:pStyle w:val="ListParagraph"/>
        <w:rPr>
          <w:sz w:val="8"/>
          <w:szCs w:val="8"/>
        </w:rPr>
      </w:pPr>
      <w:r>
        <w:rPr>
          <w:sz w:val="8"/>
          <w:szCs w:val="8"/>
        </w:rPr>
        <w:br w:type="textWrapping" w:clear="all"/>
      </w:r>
    </w:p>
    <w:p w:rsidR="006332CC" w:rsidRPr="00361CDE" w:rsidRDefault="006332CC" w:rsidP="006332CC">
      <w:pPr>
        <w:pStyle w:val="ListParagraph"/>
        <w:rPr>
          <w:sz w:val="22"/>
          <w:szCs w:val="22"/>
        </w:rPr>
      </w:pPr>
      <w:r w:rsidRPr="00361CDE">
        <w:rPr>
          <w:sz w:val="22"/>
          <w:szCs w:val="22"/>
        </w:rPr>
        <w:t>By His grace,</w:t>
      </w:r>
    </w:p>
    <w:p w:rsidR="003848D8" w:rsidRPr="00361CDE" w:rsidRDefault="003848D8" w:rsidP="006332CC">
      <w:pPr>
        <w:pStyle w:val="Title"/>
        <w:ind w:left="360" w:firstLine="360"/>
        <w:jc w:val="left"/>
        <w:rPr>
          <w:sz w:val="22"/>
          <w:szCs w:val="22"/>
        </w:rPr>
      </w:pPr>
      <w:r w:rsidRPr="00361CDE">
        <w:rPr>
          <w:sz w:val="22"/>
          <w:szCs w:val="22"/>
        </w:rPr>
        <w:t>Ken Clarkston</w:t>
      </w:r>
    </w:p>
    <w:p w:rsidR="00DC6BCD" w:rsidRDefault="003848D8" w:rsidP="006332CC">
      <w:pPr>
        <w:pStyle w:val="Title"/>
        <w:ind w:left="360" w:firstLine="360"/>
        <w:jc w:val="left"/>
        <w:rPr>
          <w:sz w:val="16"/>
          <w:szCs w:val="16"/>
        </w:rPr>
      </w:pPr>
      <w:r w:rsidRPr="00437D4D">
        <w:rPr>
          <w:sz w:val="16"/>
          <w:szCs w:val="16"/>
        </w:rPr>
        <w:t>Chaplain, Director</w:t>
      </w:r>
    </w:p>
    <w:p w:rsidR="009E7E50" w:rsidRDefault="009E7E50" w:rsidP="006332CC">
      <w:pPr>
        <w:pStyle w:val="Title"/>
        <w:ind w:left="360" w:firstLine="360"/>
        <w:jc w:val="left"/>
        <w:rPr>
          <w:sz w:val="16"/>
          <w:szCs w:val="16"/>
        </w:rPr>
      </w:pPr>
    </w:p>
    <w:p w:rsidR="00D30F90" w:rsidRPr="00AB1B2C" w:rsidRDefault="00AB1B2C" w:rsidP="00063E64">
      <w:pPr>
        <w:pStyle w:val="Title"/>
        <w:ind w:left="360"/>
        <w:rPr>
          <w:sz w:val="20"/>
        </w:rPr>
      </w:pPr>
      <w:r w:rsidRPr="00AB1B2C">
        <w:rPr>
          <w:i/>
          <w:sz w:val="20"/>
        </w:rPr>
        <w:t>For what shall it profit a man, if he shall gain the whole world, and lose his own soul?</w:t>
      </w:r>
      <w:r>
        <w:rPr>
          <w:i/>
          <w:sz w:val="20"/>
        </w:rPr>
        <w:t xml:space="preserve"> </w:t>
      </w:r>
      <w:r>
        <w:rPr>
          <w:sz w:val="20"/>
        </w:rPr>
        <w:t>Mark 8:36</w:t>
      </w:r>
    </w:p>
    <w:sectPr w:rsidR="00D30F90" w:rsidRPr="00AB1B2C" w:rsidSect="00463178">
      <w:footerReference w:type="default" r:id="rId10"/>
      <w:pgSz w:w="12240" w:h="20160" w:code="5"/>
      <w:pgMar w:top="432" w:right="1008" w:bottom="432" w:left="1008" w:header="432"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1EBD" w:rsidRDefault="002E1EBD">
      <w:r>
        <w:separator/>
      </w:r>
    </w:p>
  </w:endnote>
  <w:endnote w:type="continuationSeparator" w:id="0">
    <w:p w:rsidR="002E1EBD" w:rsidRDefault="002E1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EBD" w:rsidRDefault="008C211F" w:rsidP="009257AB">
    <w:pPr>
      <w:jc w:val="center"/>
    </w:pPr>
    <w:hyperlink r:id="rId1" w:history="1">
      <w:r w:rsidR="002E1EBD" w:rsidRPr="00553E92">
        <w:rPr>
          <w:rStyle w:val="Hyperlink"/>
        </w:rPr>
        <w:t>www.GMission.org</w:t>
      </w:r>
    </w:hyperlink>
    <w:r w:rsidR="002E1EBD">
      <w:t xml:space="preserve">                       </w:t>
    </w:r>
    <w:hyperlink r:id="rId2" w:history="1">
      <w:r w:rsidR="002E1EBD" w:rsidRPr="00852E1A">
        <w:rPr>
          <w:rStyle w:val="Hyperlink"/>
        </w:rPr>
        <w:t>www.CampJabez.org</w:t>
      </w:r>
    </w:hyperlink>
    <w:r w:rsidR="002E1EBD">
      <w:t xml:space="preserve">                      e-mail </w:t>
    </w:r>
    <w:hyperlink r:id="rId3" w:history="1">
      <w:r w:rsidR="002E1EBD" w:rsidRPr="00553E92">
        <w:rPr>
          <w:rStyle w:val="Hyperlink"/>
        </w:rPr>
        <w:t>Director@GMission.org</w:t>
      </w:r>
    </w:hyperlink>
  </w:p>
  <w:p w:rsidR="002E1EBD" w:rsidRDefault="002E1EBD" w:rsidP="009257AB">
    <w:pPr>
      <w:jc w:val="center"/>
    </w:pPr>
    <w:r>
      <w:t>Phone 937-223-4513          64 Burns Ave, P.O. Box 1141  Dayton, Ohio 45401-1141</w:t>
    </w:r>
  </w:p>
  <w:p w:rsidR="002E1EBD" w:rsidRPr="00180D7E" w:rsidRDefault="002E1EBD" w:rsidP="009257AB">
    <w:pPr>
      <w:jc w:val="center"/>
      <w:rPr>
        <w:sz w:val="16"/>
        <w:szCs w:val="16"/>
      </w:rPr>
    </w:pPr>
  </w:p>
  <w:p w:rsidR="002E1EBD" w:rsidRPr="009929AF" w:rsidRDefault="002E1EBD" w:rsidP="009257AB">
    <w:pPr>
      <w:pStyle w:val="BodyText2"/>
      <w:jc w:val="center"/>
      <w:rPr>
        <w:sz w:val="16"/>
        <w:szCs w:val="16"/>
      </w:rPr>
    </w:pPr>
    <w:r w:rsidRPr="009929AF">
      <w:rPr>
        <w:sz w:val="16"/>
        <w:szCs w:val="16"/>
      </w:rPr>
      <w:t>If you no longer wish to receive our prayer letter, please send a return email with that no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1EBD" w:rsidRDefault="002E1EBD">
      <w:r>
        <w:separator/>
      </w:r>
    </w:p>
  </w:footnote>
  <w:footnote w:type="continuationSeparator" w:id="0">
    <w:p w:rsidR="002E1EBD" w:rsidRDefault="002E1E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31306"/>
    <w:multiLevelType w:val="hybridMultilevel"/>
    <w:tmpl w:val="8E62A9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3590C6A"/>
    <w:multiLevelType w:val="hybridMultilevel"/>
    <w:tmpl w:val="B3D0E59E"/>
    <w:lvl w:ilvl="0" w:tplc="5A62BF70">
      <w:start w:val="1"/>
      <w:numFmt w:val="bullet"/>
      <w:lvlText w:val=""/>
      <w:lvlJc w:val="left"/>
      <w:pPr>
        <w:ind w:left="810" w:hanging="360"/>
      </w:pPr>
      <w:rPr>
        <w:rFonts w:ascii="Symbol" w:hAnsi="Symbol" w:hint="default"/>
        <w:sz w:val="24"/>
        <w:szCs w:val="2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3A33971"/>
    <w:multiLevelType w:val="hybridMultilevel"/>
    <w:tmpl w:val="C1D47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DF53439"/>
    <w:multiLevelType w:val="hybridMultilevel"/>
    <w:tmpl w:val="5FA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BE3181"/>
    <w:multiLevelType w:val="hybridMultilevel"/>
    <w:tmpl w:val="DEAA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CD0465"/>
    <w:multiLevelType w:val="hybridMultilevel"/>
    <w:tmpl w:val="6D920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61E7828"/>
    <w:multiLevelType w:val="hybridMultilevel"/>
    <w:tmpl w:val="789EB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1B059A"/>
    <w:multiLevelType w:val="hybridMultilevel"/>
    <w:tmpl w:val="7A34935A"/>
    <w:lvl w:ilvl="0" w:tplc="6BB472E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0A1C2E"/>
    <w:multiLevelType w:val="hybridMultilevel"/>
    <w:tmpl w:val="EF869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E5644F"/>
    <w:multiLevelType w:val="hybridMultilevel"/>
    <w:tmpl w:val="D1FC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4D0EEC"/>
    <w:multiLevelType w:val="hybridMultilevel"/>
    <w:tmpl w:val="7186A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BF97855"/>
    <w:multiLevelType w:val="hybridMultilevel"/>
    <w:tmpl w:val="4CB2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784B3B"/>
    <w:multiLevelType w:val="hybridMultilevel"/>
    <w:tmpl w:val="D214DE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CD55C26"/>
    <w:multiLevelType w:val="hybridMultilevel"/>
    <w:tmpl w:val="8D6A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ED6CC8"/>
    <w:multiLevelType w:val="hybridMultilevel"/>
    <w:tmpl w:val="EA8ED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1FC7F49"/>
    <w:multiLevelType w:val="hybridMultilevel"/>
    <w:tmpl w:val="7B16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A90E29"/>
    <w:multiLevelType w:val="hybridMultilevel"/>
    <w:tmpl w:val="D89C8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0252C41"/>
    <w:multiLevelType w:val="hybridMultilevel"/>
    <w:tmpl w:val="06F4F95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8">
    <w:nsid w:val="71BD3F99"/>
    <w:multiLevelType w:val="hybridMultilevel"/>
    <w:tmpl w:val="302E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306A16"/>
    <w:multiLevelType w:val="hybridMultilevel"/>
    <w:tmpl w:val="3EF8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556F4C"/>
    <w:multiLevelType w:val="hybridMultilevel"/>
    <w:tmpl w:val="EF5EAA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8"/>
  </w:num>
  <w:num w:numId="3">
    <w:abstractNumId w:val="19"/>
  </w:num>
  <w:num w:numId="4">
    <w:abstractNumId w:val="1"/>
  </w:num>
  <w:num w:numId="5">
    <w:abstractNumId w:val="12"/>
  </w:num>
  <w:num w:numId="6">
    <w:abstractNumId w:val="4"/>
  </w:num>
  <w:num w:numId="7">
    <w:abstractNumId w:val="6"/>
  </w:num>
  <w:num w:numId="8">
    <w:abstractNumId w:val="20"/>
  </w:num>
  <w:num w:numId="9">
    <w:abstractNumId w:val="2"/>
  </w:num>
  <w:num w:numId="10">
    <w:abstractNumId w:val="9"/>
  </w:num>
  <w:num w:numId="11">
    <w:abstractNumId w:val="14"/>
  </w:num>
  <w:num w:numId="12">
    <w:abstractNumId w:val="17"/>
  </w:num>
  <w:num w:numId="13">
    <w:abstractNumId w:val="11"/>
  </w:num>
  <w:num w:numId="14">
    <w:abstractNumId w:val="3"/>
  </w:num>
  <w:num w:numId="15">
    <w:abstractNumId w:val="10"/>
  </w:num>
  <w:num w:numId="16">
    <w:abstractNumId w:val="13"/>
  </w:num>
  <w:num w:numId="17">
    <w:abstractNumId w:val="0"/>
  </w:num>
  <w:num w:numId="18">
    <w:abstractNumId w:val="18"/>
  </w:num>
  <w:num w:numId="19">
    <w:abstractNumId w:val="15"/>
  </w:num>
  <w:num w:numId="20">
    <w:abstractNumId w:val="5"/>
  </w:num>
  <w:num w:numId="21">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2465">
      <o:colormru v:ext="edit" colors="#69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zA2tTAwMDEyMjczMjdX0lEKTi0uzszPAykwrAUAt+ujcSwAAAA="/>
  </w:docVars>
  <w:rsids>
    <w:rsidRoot w:val="00CA3955"/>
    <w:rsid w:val="00000D38"/>
    <w:rsid w:val="0000155A"/>
    <w:rsid w:val="0000167B"/>
    <w:rsid w:val="00001A25"/>
    <w:rsid w:val="00002911"/>
    <w:rsid w:val="0000302D"/>
    <w:rsid w:val="00003141"/>
    <w:rsid w:val="000036F7"/>
    <w:rsid w:val="00003BCF"/>
    <w:rsid w:val="00003E99"/>
    <w:rsid w:val="00004E91"/>
    <w:rsid w:val="00005005"/>
    <w:rsid w:val="00005173"/>
    <w:rsid w:val="00005429"/>
    <w:rsid w:val="00005CB7"/>
    <w:rsid w:val="00005DEA"/>
    <w:rsid w:val="00006A93"/>
    <w:rsid w:val="00006BCC"/>
    <w:rsid w:val="00007B76"/>
    <w:rsid w:val="00007C89"/>
    <w:rsid w:val="000119E9"/>
    <w:rsid w:val="0001223C"/>
    <w:rsid w:val="000131A5"/>
    <w:rsid w:val="00013671"/>
    <w:rsid w:val="000138F9"/>
    <w:rsid w:val="00014A9F"/>
    <w:rsid w:val="00014F53"/>
    <w:rsid w:val="000152D8"/>
    <w:rsid w:val="000157B1"/>
    <w:rsid w:val="00016448"/>
    <w:rsid w:val="00016DBB"/>
    <w:rsid w:val="00017340"/>
    <w:rsid w:val="0001741D"/>
    <w:rsid w:val="00020B51"/>
    <w:rsid w:val="00021C31"/>
    <w:rsid w:val="000221C6"/>
    <w:rsid w:val="00025576"/>
    <w:rsid w:val="00026BAE"/>
    <w:rsid w:val="00026C4F"/>
    <w:rsid w:val="00031BAA"/>
    <w:rsid w:val="00031F73"/>
    <w:rsid w:val="00032C18"/>
    <w:rsid w:val="00033442"/>
    <w:rsid w:val="000334B4"/>
    <w:rsid w:val="00033597"/>
    <w:rsid w:val="00034FFB"/>
    <w:rsid w:val="00035F0D"/>
    <w:rsid w:val="0003637E"/>
    <w:rsid w:val="000365CA"/>
    <w:rsid w:val="00036D82"/>
    <w:rsid w:val="000377BA"/>
    <w:rsid w:val="00037D77"/>
    <w:rsid w:val="00040EC2"/>
    <w:rsid w:val="00041212"/>
    <w:rsid w:val="000415D3"/>
    <w:rsid w:val="000422F3"/>
    <w:rsid w:val="00042B6B"/>
    <w:rsid w:val="0004318F"/>
    <w:rsid w:val="000431E3"/>
    <w:rsid w:val="000437B2"/>
    <w:rsid w:val="00043CFD"/>
    <w:rsid w:val="0004489D"/>
    <w:rsid w:val="00045354"/>
    <w:rsid w:val="000459C3"/>
    <w:rsid w:val="00045AA1"/>
    <w:rsid w:val="00045B7B"/>
    <w:rsid w:val="00047277"/>
    <w:rsid w:val="000501E5"/>
    <w:rsid w:val="00050C95"/>
    <w:rsid w:val="00051F78"/>
    <w:rsid w:val="000520D2"/>
    <w:rsid w:val="00052373"/>
    <w:rsid w:val="00053082"/>
    <w:rsid w:val="00053A5E"/>
    <w:rsid w:val="00055E75"/>
    <w:rsid w:val="00057503"/>
    <w:rsid w:val="00057BA1"/>
    <w:rsid w:val="00057E89"/>
    <w:rsid w:val="0006030F"/>
    <w:rsid w:val="00061B0C"/>
    <w:rsid w:val="00062A62"/>
    <w:rsid w:val="00062CA9"/>
    <w:rsid w:val="00063E64"/>
    <w:rsid w:val="00064A5A"/>
    <w:rsid w:val="00065194"/>
    <w:rsid w:val="00067C9B"/>
    <w:rsid w:val="00070229"/>
    <w:rsid w:val="000710DF"/>
    <w:rsid w:val="00071D0F"/>
    <w:rsid w:val="000730AF"/>
    <w:rsid w:val="00074CAE"/>
    <w:rsid w:val="0007585A"/>
    <w:rsid w:val="00076C70"/>
    <w:rsid w:val="00077239"/>
    <w:rsid w:val="00090BAF"/>
    <w:rsid w:val="00090ED0"/>
    <w:rsid w:val="000934BF"/>
    <w:rsid w:val="00093A82"/>
    <w:rsid w:val="00093E39"/>
    <w:rsid w:val="00095007"/>
    <w:rsid w:val="00095032"/>
    <w:rsid w:val="0009515B"/>
    <w:rsid w:val="0009537D"/>
    <w:rsid w:val="000957FA"/>
    <w:rsid w:val="000968B9"/>
    <w:rsid w:val="00096B4E"/>
    <w:rsid w:val="00097685"/>
    <w:rsid w:val="00097A9A"/>
    <w:rsid w:val="000A156D"/>
    <w:rsid w:val="000A25D1"/>
    <w:rsid w:val="000A3D41"/>
    <w:rsid w:val="000A430B"/>
    <w:rsid w:val="000A4605"/>
    <w:rsid w:val="000A4FFA"/>
    <w:rsid w:val="000A5254"/>
    <w:rsid w:val="000A5744"/>
    <w:rsid w:val="000A596E"/>
    <w:rsid w:val="000A5F58"/>
    <w:rsid w:val="000A5FB4"/>
    <w:rsid w:val="000A6057"/>
    <w:rsid w:val="000A642E"/>
    <w:rsid w:val="000B0ECB"/>
    <w:rsid w:val="000B194F"/>
    <w:rsid w:val="000B1CCB"/>
    <w:rsid w:val="000B1CFB"/>
    <w:rsid w:val="000B22F6"/>
    <w:rsid w:val="000B27A5"/>
    <w:rsid w:val="000B2CC2"/>
    <w:rsid w:val="000B3259"/>
    <w:rsid w:val="000B4B43"/>
    <w:rsid w:val="000B5209"/>
    <w:rsid w:val="000B604E"/>
    <w:rsid w:val="000B7E53"/>
    <w:rsid w:val="000C10A9"/>
    <w:rsid w:val="000C2127"/>
    <w:rsid w:val="000C22B5"/>
    <w:rsid w:val="000C2B8D"/>
    <w:rsid w:val="000C3B7A"/>
    <w:rsid w:val="000C506F"/>
    <w:rsid w:val="000C598C"/>
    <w:rsid w:val="000C5AB6"/>
    <w:rsid w:val="000C6536"/>
    <w:rsid w:val="000C7495"/>
    <w:rsid w:val="000D00DC"/>
    <w:rsid w:val="000D0C10"/>
    <w:rsid w:val="000D14CE"/>
    <w:rsid w:val="000D1788"/>
    <w:rsid w:val="000D1A2C"/>
    <w:rsid w:val="000D34AC"/>
    <w:rsid w:val="000D351B"/>
    <w:rsid w:val="000D406E"/>
    <w:rsid w:val="000D4420"/>
    <w:rsid w:val="000D4E6F"/>
    <w:rsid w:val="000D55DA"/>
    <w:rsid w:val="000D5851"/>
    <w:rsid w:val="000D6A6A"/>
    <w:rsid w:val="000D7823"/>
    <w:rsid w:val="000D7DC9"/>
    <w:rsid w:val="000E0C2B"/>
    <w:rsid w:val="000E0C49"/>
    <w:rsid w:val="000E12AA"/>
    <w:rsid w:val="000E1A39"/>
    <w:rsid w:val="000E1D75"/>
    <w:rsid w:val="000E1E91"/>
    <w:rsid w:val="000E2A17"/>
    <w:rsid w:val="000E2AA0"/>
    <w:rsid w:val="000E4682"/>
    <w:rsid w:val="000E5A11"/>
    <w:rsid w:val="000E787F"/>
    <w:rsid w:val="000E7989"/>
    <w:rsid w:val="000E7D53"/>
    <w:rsid w:val="000F337F"/>
    <w:rsid w:val="000F348C"/>
    <w:rsid w:val="000F4986"/>
    <w:rsid w:val="000F4E8E"/>
    <w:rsid w:val="000F71AC"/>
    <w:rsid w:val="000F7F18"/>
    <w:rsid w:val="00100160"/>
    <w:rsid w:val="00100694"/>
    <w:rsid w:val="001007CA"/>
    <w:rsid w:val="001026FD"/>
    <w:rsid w:val="001033D9"/>
    <w:rsid w:val="001035C3"/>
    <w:rsid w:val="00104343"/>
    <w:rsid w:val="0010480F"/>
    <w:rsid w:val="001050E1"/>
    <w:rsid w:val="00105658"/>
    <w:rsid w:val="00105F54"/>
    <w:rsid w:val="00106D3D"/>
    <w:rsid w:val="0010748F"/>
    <w:rsid w:val="00107A1E"/>
    <w:rsid w:val="00111AB4"/>
    <w:rsid w:val="00112DDC"/>
    <w:rsid w:val="0011305F"/>
    <w:rsid w:val="001140E4"/>
    <w:rsid w:val="001143A6"/>
    <w:rsid w:val="00114DF3"/>
    <w:rsid w:val="001165DE"/>
    <w:rsid w:val="00116725"/>
    <w:rsid w:val="00117641"/>
    <w:rsid w:val="001205B8"/>
    <w:rsid w:val="00121C53"/>
    <w:rsid w:val="00121E0A"/>
    <w:rsid w:val="0012328B"/>
    <w:rsid w:val="00123B80"/>
    <w:rsid w:val="00123C5C"/>
    <w:rsid w:val="00124D35"/>
    <w:rsid w:val="001250F1"/>
    <w:rsid w:val="0012784C"/>
    <w:rsid w:val="001278D8"/>
    <w:rsid w:val="00130AB8"/>
    <w:rsid w:val="00131230"/>
    <w:rsid w:val="00131DAF"/>
    <w:rsid w:val="001326BF"/>
    <w:rsid w:val="001337CC"/>
    <w:rsid w:val="001339D7"/>
    <w:rsid w:val="00134731"/>
    <w:rsid w:val="00134B47"/>
    <w:rsid w:val="00134D6B"/>
    <w:rsid w:val="001359D4"/>
    <w:rsid w:val="00137691"/>
    <w:rsid w:val="00137C0C"/>
    <w:rsid w:val="00140860"/>
    <w:rsid w:val="0014094B"/>
    <w:rsid w:val="00143889"/>
    <w:rsid w:val="001446EE"/>
    <w:rsid w:val="001456A5"/>
    <w:rsid w:val="001475D5"/>
    <w:rsid w:val="0015101B"/>
    <w:rsid w:val="0015137C"/>
    <w:rsid w:val="00152052"/>
    <w:rsid w:val="0015294E"/>
    <w:rsid w:val="00153A07"/>
    <w:rsid w:val="0015464F"/>
    <w:rsid w:val="001547E5"/>
    <w:rsid w:val="00154A2E"/>
    <w:rsid w:val="0015682B"/>
    <w:rsid w:val="001571B7"/>
    <w:rsid w:val="00157570"/>
    <w:rsid w:val="00160B59"/>
    <w:rsid w:val="00161952"/>
    <w:rsid w:val="001623AE"/>
    <w:rsid w:val="001626ED"/>
    <w:rsid w:val="001626F5"/>
    <w:rsid w:val="00162847"/>
    <w:rsid w:val="00162994"/>
    <w:rsid w:val="0016339B"/>
    <w:rsid w:val="00163954"/>
    <w:rsid w:val="00165803"/>
    <w:rsid w:val="00166B41"/>
    <w:rsid w:val="00166B84"/>
    <w:rsid w:val="001675B2"/>
    <w:rsid w:val="0016768D"/>
    <w:rsid w:val="00167D41"/>
    <w:rsid w:val="0017081D"/>
    <w:rsid w:val="001709C2"/>
    <w:rsid w:val="00170DC6"/>
    <w:rsid w:val="00171829"/>
    <w:rsid w:val="00171A5B"/>
    <w:rsid w:val="00172EE5"/>
    <w:rsid w:val="00173E97"/>
    <w:rsid w:val="00176633"/>
    <w:rsid w:val="00176AE9"/>
    <w:rsid w:val="001770D5"/>
    <w:rsid w:val="00177122"/>
    <w:rsid w:val="00180135"/>
    <w:rsid w:val="00180AEE"/>
    <w:rsid w:val="00180C23"/>
    <w:rsid w:val="00180D7E"/>
    <w:rsid w:val="00180EF6"/>
    <w:rsid w:val="001825C4"/>
    <w:rsid w:val="00182903"/>
    <w:rsid w:val="00183319"/>
    <w:rsid w:val="00183443"/>
    <w:rsid w:val="0018392B"/>
    <w:rsid w:val="00183E55"/>
    <w:rsid w:val="001848DE"/>
    <w:rsid w:val="0018517A"/>
    <w:rsid w:val="001857E7"/>
    <w:rsid w:val="00185DF5"/>
    <w:rsid w:val="00187616"/>
    <w:rsid w:val="00187C8D"/>
    <w:rsid w:val="00190022"/>
    <w:rsid w:val="001900C4"/>
    <w:rsid w:val="001905B1"/>
    <w:rsid w:val="00190996"/>
    <w:rsid w:val="0019173C"/>
    <w:rsid w:val="00192248"/>
    <w:rsid w:val="0019224A"/>
    <w:rsid w:val="001922E4"/>
    <w:rsid w:val="00192488"/>
    <w:rsid w:val="00193870"/>
    <w:rsid w:val="00193F38"/>
    <w:rsid w:val="00197C23"/>
    <w:rsid w:val="00197DB4"/>
    <w:rsid w:val="00197FE6"/>
    <w:rsid w:val="001A0231"/>
    <w:rsid w:val="001A0540"/>
    <w:rsid w:val="001A1377"/>
    <w:rsid w:val="001A13CC"/>
    <w:rsid w:val="001A149E"/>
    <w:rsid w:val="001A1534"/>
    <w:rsid w:val="001A1768"/>
    <w:rsid w:val="001A1BDA"/>
    <w:rsid w:val="001A3091"/>
    <w:rsid w:val="001A30A8"/>
    <w:rsid w:val="001A37E1"/>
    <w:rsid w:val="001A4505"/>
    <w:rsid w:val="001A4EC1"/>
    <w:rsid w:val="001A4F58"/>
    <w:rsid w:val="001A5961"/>
    <w:rsid w:val="001A5AB0"/>
    <w:rsid w:val="001A6A2A"/>
    <w:rsid w:val="001A6C10"/>
    <w:rsid w:val="001B05FC"/>
    <w:rsid w:val="001B0A86"/>
    <w:rsid w:val="001B159E"/>
    <w:rsid w:val="001B15D8"/>
    <w:rsid w:val="001B172E"/>
    <w:rsid w:val="001B251F"/>
    <w:rsid w:val="001B2EBC"/>
    <w:rsid w:val="001B33BD"/>
    <w:rsid w:val="001B439D"/>
    <w:rsid w:val="001B6757"/>
    <w:rsid w:val="001B6A1F"/>
    <w:rsid w:val="001B6C39"/>
    <w:rsid w:val="001C287F"/>
    <w:rsid w:val="001C2DDD"/>
    <w:rsid w:val="001C37EB"/>
    <w:rsid w:val="001C3B37"/>
    <w:rsid w:val="001C48C8"/>
    <w:rsid w:val="001C5551"/>
    <w:rsid w:val="001C6043"/>
    <w:rsid w:val="001C65CF"/>
    <w:rsid w:val="001C6990"/>
    <w:rsid w:val="001C70FD"/>
    <w:rsid w:val="001C7658"/>
    <w:rsid w:val="001D1AA2"/>
    <w:rsid w:val="001D22B9"/>
    <w:rsid w:val="001D22D3"/>
    <w:rsid w:val="001D230C"/>
    <w:rsid w:val="001D4090"/>
    <w:rsid w:val="001D5015"/>
    <w:rsid w:val="001D5158"/>
    <w:rsid w:val="001D57E6"/>
    <w:rsid w:val="001D6CC6"/>
    <w:rsid w:val="001D7F04"/>
    <w:rsid w:val="001E1D2B"/>
    <w:rsid w:val="001E226C"/>
    <w:rsid w:val="001E253A"/>
    <w:rsid w:val="001E55D7"/>
    <w:rsid w:val="001E564D"/>
    <w:rsid w:val="001E5CC9"/>
    <w:rsid w:val="001E6434"/>
    <w:rsid w:val="001E6ADE"/>
    <w:rsid w:val="001E6B07"/>
    <w:rsid w:val="001E6B1A"/>
    <w:rsid w:val="001E7B32"/>
    <w:rsid w:val="001F08E8"/>
    <w:rsid w:val="001F23C8"/>
    <w:rsid w:val="001F27A9"/>
    <w:rsid w:val="001F2927"/>
    <w:rsid w:val="001F3206"/>
    <w:rsid w:val="001F342F"/>
    <w:rsid w:val="001F3804"/>
    <w:rsid w:val="001F4C46"/>
    <w:rsid w:val="001F5205"/>
    <w:rsid w:val="001F6C04"/>
    <w:rsid w:val="001F75E2"/>
    <w:rsid w:val="00200858"/>
    <w:rsid w:val="002031F7"/>
    <w:rsid w:val="00203236"/>
    <w:rsid w:val="00204124"/>
    <w:rsid w:val="0020466A"/>
    <w:rsid w:val="00204A79"/>
    <w:rsid w:val="00204BDB"/>
    <w:rsid w:val="00205340"/>
    <w:rsid w:val="00205745"/>
    <w:rsid w:val="002065BD"/>
    <w:rsid w:val="002068CE"/>
    <w:rsid w:val="00210924"/>
    <w:rsid w:val="0021122D"/>
    <w:rsid w:val="00211BAD"/>
    <w:rsid w:val="00213825"/>
    <w:rsid w:val="002138B0"/>
    <w:rsid w:val="0021392B"/>
    <w:rsid w:val="00213B78"/>
    <w:rsid w:val="00214401"/>
    <w:rsid w:val="00215D4E"/>
    <w:rsid w:val="00216501"/>
    <w:rsid w:val="00216521"/>
    <w:rsid w:val="00217642"/>
    <w:rsid w:val="00217DE1"/>
    <w:rsid w:val="00220095"/>
    <w:rsid w:val="00220C5E"/>
    <w:rsid w:val="002216AD"/>
    <w:rsid w:val="002216D3"/>
    <w:rsid w:val="002219BB"/>
    <w:rsid w:val="00221A2A"/>
    <w:rsid w:val="00223480"/>
    <w:rsid w:val="002244AB"/>
    <w:rsid w:val="00224EE3"/>
    <w:rsid w:val="002253F9"/>
    <w:rsid w:val="00226780"/>
    <w:rsid w:val="00231095"/>
    <w:rsid w:val="0023272E"/>
    <w:rsid w:val="00232AA1"/>
    <w:rsid w:val="002332EB"/>
    <w:rsid w:val="002338CF"/>
    <w:rsid w:val="002342CF"/>
    <w:rsid w:val="0023450B"/>
    <w:rsid w:val="00234EB0"/>
    <w:rsid w:val="00235311"/>
    <w:rsid w:val="00235E19"/>
    <w:rsid w:val="00236E7B"/>
    <w:rsid w:val="002371CD"/>
    <w:rsid w:val="00237D6E"/>
    <w:rsid w:val="00237F15"/>
    <w:rsid w:val="00242587"/>
    <w:rsid w:val="002439A4"/>
    <w:rsid w:val="00243A78"/>
    <w:rsid w:val="00243E15"/>
    <w:rsid w:val="00245860"/>
    <w:rsid w:val="00246BB5"/>
    <w:rsid w:val="00246BE8"/>
    <w:rsid w:val="002470C3"/>
    <w:rsid w:val="00247198"/>
    <w:rsid w:val="0024757F"/>
    <w:rsid w:val="002475B2"/>
    <w:rsid w:val="0024777F"/>
    <w:rsid w:val="00247A67"/>
    <w:rsid w:val="00251710"/>
    <w:rsid w:val="00251F38"/>
    <w:rsid w:val="002533DD"/>
    <w:rsid w:val="0025481F"/>
    <w:rsid w:val="002549CD"/>
    <w:rsid w:val="00254D71"/>
    <w:rsid w:val="00255105"/>
    <w:rsid w:val="0025518E"/>
    <w:rsid w:val="00255AE8"/>
    <w:rsid w:val="0025668E"/>
    <w:rsid w:val="002571F1"/>
    <w:rsid w:val="0026032D"/>
    <w:rsid w:val="0026089E"/>
    <w:rsid w:val="0026156C"/>
    <w:rsid w:val="002625A2"/>
    <w:rsid w:val="00262E14"/>
    <w:rsid w:val="002631B2"/>
    <w:rsid w:val="00263E3D"/>
    <w:rsid w:val="00263E5A"/>
    <w:rsid w:val="00263F7D"/>
    <w:rsid w:val="0026506D"/>
    <w:rsid w:val="002659D2"/>
    <w:rsid w:val="00265B2F"/>
    <w:rsid w:val="00265F28"/>
    <w:rsid w:val="002662E6"/>
    <w:rsid w:val="0026669F"/>
    <w:rsid w:val="002669C1"/>
    <w:rsid w:val="00266E1A"/>
    <w:rsid w:val="002702DB"/>
    <w:rsid w:val="002706BA"/>
    <w:rsid w:val="002714A0"/>
    <w:rsid w:val="002717D3"/>
    <w:rsid w:val="00271B1A"/>
    <w:rsid w:val="00272222"/>
    <w:rsid w:val="00272823"/>
    <w:rsid w:val="002739D9"/>
    <w:rsid w:val="00274349"/>
    <w:rsid w:val="00276D03"/>
    <w:rsid w:val="00276EA8"/>
    <w:rsid w:val="00277140"/>
    <w:rsid w:val="0028031D"/>
    <w:rsid w:val="0028075B"/>
    <w:rsid w:val="00280880"/>
    <w:rsid w:val="00282DF0"/>
    <w:rsid w:val="002834F8"/>
    <w:rsid w:val="00283E94"/>
    <w:rsid w:val="0028444C"/>
    <w:rsid w:val="002849DE"/>
    <w:rsid w:val="00284B44"/>
    <w:rsid w:val="00285486"/>
    <w:rsid w:val="002863EF"/>
    <w:rsid w:val="002878B3"/>
    <w:rsid w:val="00287935"/>
    <w:rsid w:val="00287EE9"/>
    <w:rsid w:val="002909A6"/>
    <w:rsid w:val="00291522"/>
    <w:rsid w:val="00292809"/>
    <w:rsid w:val="00292E45"/>
    <w:rsid w:val="002936F5"/>
    <w:rsid w:val="002938DE"/>
    <w:rsid w:val="002956D2"/>
    <w:rsid w:val="002956E0"/>
    <w:rsid w:val="0029633A"/>
    <w:rsid w:val="002969AB"/>
    <w:rsid w:val="00297FE0"/>
    <w:rsid w:val="002A007F"/>
    <w:rsid w:val="002A02AE"/>
    <w:rsid w:val="002A20D8"/>
    <w:rsid w:val="002A290A"/>
    <w:rsid w:val="002A316F"/>
    <w:rsid w:val="002A4604"/>
    <w:rsid w:val="002A7AA3"/>
    <w:rsid w:val="002B074C"/>
    <w:rsid w:val="002B236D"/>
    <w:rsid w:val="002B2C6C"/>
    <w:rsid w:val="002B3104"/>
    <w:rsid w:val="002B39FE"/>
    <w:rsid w:val="002B3AB3"/>
    <w:rsid w:val="002B4AEC"/>
    <w:rsid w:val="002B59A1"/>
    <w:rsid w:val="002B65FA"/>
    <w:rsid w:val="002B6B17"/>
    <w:rsid w:val="002B6DEA"/>
    <w:rsid w:val="002C0593"/>
    <w:rsid w:val="002C10C0"/>
    <w:rsid w:val="002C11C3"/>
    <w:rsid w:val="002C2EB9"/>
    <w:rsid w:val="002C358D"/>
    <w:rsid w:val="002C3718"/>
    <w:rsid w:val="002C4D20"/>
    <w:rsid w:val="002C5D71"/>
    <w:rsid w:val="002C5E57"/>
    <w:rsid w:val="002C6639"/>
    <w:rsid w:val="002C69E0"/>
    <w:rsid w:val="002C6E22"/>
    <w:rsid w:val="002D03D3"/>
    <w:rsid w:val="002D0E2D"/>
    <w:rsid w:val="002D16A1"/>
    <w:rsid w:val="002D3CCC"/>
    <w:rsid w:val="002D4B11"/>
    <w:rsid w:val="002D5A6A"/>
    <w:rsid w:val="002D5D3E"/>
    <w:rsid w:val="002D5DD7"/>
    <w:rsid w:val="002D6989"/>
    <w:rsid w:val="002D70DC"/>
    <w:rsid w:val="002D793A"/>
    <w:rsid w:val="002E0C04"/>
    <w:rsid w:val="002E12E8"/>
    <w:rsid w:val="002E1B21"/>
    <w:rsid w:val="002E1EBD"/>
    <w:rsid w:val="002E2775"/>
    <w:rsid w:val="002E2FC0"/>
    <w:rsid w:val="002E3CE9"/>
    <w:rsid w:val="002E4AEA"/>
    <w:rsid w:val="002E580B"/>
    <w:rsid w:val="002E5A67"/>
    <w:rsid w:val="002E5FE9"/>
    <w:rsid w:val="002E60EF"/>
    <w:rsid w:val="002E65C0"/>
    <w:rsid w:val="002E735F"/>
    <w:rsid w:val="002E76F3"/>
    <w:rsid w:val="002E7F3D"/>
    <w:rsid w:val="002F0EA5"/>
    <w:rsid w:val="002F1DBE"/>
    <w:rsid w:val="002F428B"/>
    <w:rsid w:val="002F42D9"/>
    <w:rsid w:val="002F5CC7"/>
    <w:rsid w:val="002F6657"/>
    <w:rsid w:val="002F690D"/>
    <w:rsid w:val="002F7A09"/>
    <w:rsid w:val="002F7CCA"/>
    <w:rsid w:val="002F7D0E"/>
    <w:rsid w:val="002F7DED"/>
    <w:rsid w:val="003000F2"/>
    <w:rsid w:val="00300CF5"/>
    <w:rsid w:val="00301308"/>
    <w:rsid w:val="00301EB4"/>
    <w:rsid w:val="003022B9"/>
    <w:rsid w:val="00302BAB"/>
    <w:rsid w:val="0030361B"/>
    <w:rsid w:val="0030560D"/>
    <w:rsid w:val="0030684F"/>
    <w:rsid w:val="003123FA"/>
    <w:rsid w:val="00312EBC"/>
    <w:rsid w:val="0031374E"/>
    <w:rsid w:val="00313AE3"/>
    <w:rsid w:val="00313D0D"/>
    <w:rsid w:val="003149FF"/>
    <w:rsid w:val="00314CFB"/>
    <w:rsid w:val="0031530F"/>
    <w:rsid w:val="00317C9C"/>
    <w:rsid w:val="00320F55"/>
    <w:rsid w:val="00321FA7"/>
    <w:rsid w:val="00322B34"/>
    <w:rsid w:val="00323144"/>
    <w:rsid w:val="00327BCA"/>
    <w:rsid w:val="00330AFB"/>
    <w:rsid w:val="00331683"/>
    <w:rsid w:val="0033210D"/>
    <w:rsid w:val="00332244"/>
    <w:rsid w:val="00332C73"/>
    <w:rsid w:val="00333A8D"/>
    <w:rsid w:val="00334DF3"/>
    <w:rsid w:val="003350AC"/>
    <w:rsid w:val="00335917"/>
    <w:rsid w:val="00335D55"/>
    <w:rsid w:val="00340651"/>
    <w:rsid w:val="00340FDF"/>
    <w:rsid w:val="00341532"/>
    <w:rsid w:val="0034203C"/>
    <w:rsid w:val="00342D06"/>
    <w:rsid w:val="00342E1E"/>
    <w:rsid w:val="00342E60"/>
    <w:rsid w:val="00342F49"/>
    <w:rsid w:val="00342FBE"/>
    <w:rsid w:val="00344D91"/>
    <w:rsid w:val="003450C0"/>
    <w:rsid w:val="00346547"/>
    <w:rsid w:val="003479AE"/>
    <w:rsid w:val="00350845"/>
    <w:rsid w:val="00351065"/>
    <w:rsid w:val="00351C44"/>
    <w:rsid w:val="00354B52"/>
    <w:rsid w:val="00354C9C"/>
    <w:rsid w:val="00354F98"/>
    <w:rsid w:val="00355C0F"/>
    <w:rsid w:val="00356AF3"/>
    <w:rsid w:val="00356EF8"/>
    <w:rsid w:val="003573FB"/>
    <w:rsid w:val="003609B4"/>
    <w:rsid w:val="00360C78"/>
    <w:rsid w:val="00361C07"/>
    <w:rsid w:val="00361CDE"/>
    <w:rsid w:val="00362B9D"/>
    <w:rsid w:val="00363F40"/>
    <w:rsid w:val="003648D6"/>
    <w:rsid w:val="00364E10"/>
    <w:rsid w:val="003652BC"/>
    <w:rsid w:val="003657C6"/>
    <w:rsid w:val="0036586C"/>
    <w:rsid w:val="00365DCF"/>
    <w:rsid w:val="003669B8"/>
    <w:rsid w:val="00366EDE"/>
    <w:rsid w:val="00366F41"/>
    <w:rsid w:val="00367370"/>
    <w:rsid w:val="0036776C"/>
    <w:rsid w:val="003678F6"/>
    <w:rsid w:val="00370694"/>
    <w:rsid w:val="003714ED"/>
    <w:rsid w:val="00372292"/>
    <w:rsid w:val="00372ECC"/>
    <w:rsid w:val="00373506"/>
    <w:rsid w:val="003740C4"/>
    <w:rsid w:val="00374413"/>
    <w:rsid w:val="003753C2"/>
    <w:rsid w:val="00376427"/>
    <w:rsid w:val="00381826"/>
    <w:rsid w:val="00381EDE"/>
    <w:rsid w:val="00382417"/>
    <w:rsid w:val="00382455"/>
    <w:rsid w:val="003848D8"/>
    <w:rsid w:val="00384F7D"/>
    <w:rsid w:val="00385DDC"/>
    <w:rsid w:val="0038614E"/>
    <w:rsid w:val="003866B5"/>
    <w:rsid w:val="00386C77"/>
    <w:rsid w:val="0038765D"/>
    <w:rsid w:val="00387D3E"/>
    <w:rsid w:val="00390043"/>
    <w:rsid w:val="00390D95"/>
    <w:rsid w:val="00391DA2"/>
    <w:rsid w:val="003934C0"/>
    <w:rsid w:val="003947D2"/>
    <w:rsid w:val="00394C4D"/>
    <w:rsid w:val="00394D4E"/>
    <w:rsid w:val="003954AC"/>
    <w:rsid w:val="00395A01"/>
    <w:rsid w:val="00396203"/>
    <w:rsid w:val="00396839"/>
    <w:rsid w:val="00396AC8"/>
    <w:rsid w:val="003A1B01"/>
    <w:rsid w:val="003A2C4B"/>
    <w:rsid w:val="003A3B6B"/>
    <w:rsid w:val="003A3C99"/>
    <w:rsid w:val="003A439F"/>
    <w:rsid w:val="003A68BC"/>
    <w:rsid w:val="003A6A81"/>
    <w:rsid w:val="003A7A63"/>
    <w:rsid w:val="003B1CD2"/>
    <w:rsid w:val="003B2F82"/>
    <w:rsid w:val="003B3285"/>
    <w:rsid w:val="003B4EA9"/>
    <w:rsid w:val="003B55C5"/>
    <w:rsid w:val="003B5867"/>
    <w:rsid w:val="003B6118"/>
    <w:rsid w:val="003B617B"/>
    <w:rsid w:val="003B725E"/>
    <w:rsid w:val="003B77DA"/>
    <w:rsid w:val="003B7BDF"/>
    <w:rsid w:val="003C0F62"/>
    <w:rsid w:val="003C1188"/>
    <w:rsid w:val="003C32EA"/>
    <w:rsid w:val="003C3C93"/>
    <w:rsid w:val="003C4B71"/>
    <w:rsid w:val="003C51BC"/>
    <w:rsid w:val="003C5CBC"/>
    <w:rsid w:val="003C5ED7"/>
    <w:rsid w:val="003C6128"/>
    <w:rsid w:val="003C627D"/>
    <w:rsid w:val="003C7DBC"/>
    <w:rsid w:val="003D2E6B"/>
    <w:rsid w:val="003D3373"/>
    <w:rsid w:val="003D487D"/>
    <w:rsid w:val="003D4AFA"/>
    <w:rsid w:val="003D5186"/>
    <w:rsid w:val="003D5C72"/>
    <w:rsid w:val="003D6DEB"/>
    <w:rsid w:val="003D7954"/>
    <w:rsid w:val="003D7DDA"/>
    <w:rsid w:val="003E11DE"/>
    <w:rsid w:val="003E20F4"/>
    <w:rsid w:val="003E314A"/>
    <w:rsid w:val="003E4982"/>
    <w:rsid w:val="003E5E5D"/>
    <w:rsid w:val="003E6490"/>
    <w:rsid w:val="003E751B"/>
    <w:rsid w:val="003E7ADB"/>
    <w:rsid w:val="003F01F1"/>
    <w:rsid w:val="003F03FD"/>
    <w:rsid w:val="003F0830"/>
    <w:rsid w:val="003F244E"/>
    <w:rsid w:val="003F390F"/>
    <w:rsid w:val="003F3ACE"/>
    <w:rsid w:val="003F3DED"/>
    <w:rsid w:val="003F3E00"/>
    <w:rsid w:val="003F48B5"/>
    <w:rsid w:val="003F4A94"/>
    <w:rsid w:val="003F5676"/>
    <w:rsid w:val="003F6E2F"/>
    <w:rsid w:val="003F746D"/>
    <w:rsid w:val="003F7521"/>
    <w:rsid w:val="003F7610"/>
    <w:rsid w:val="003F7AAC"/>
    <w:rsid w:val="00401B0F"/>
    <w:rsid w:val="00402601"/>
    <w:rsid w:val="004027AC"/>
    <w:rsid w:val="00402CCD"/>
    <w:rsid w:val="00402DAD"/>
    <w:rsid w:val="00403654"/>
    <w:rsid w:val="00403847"/>
    <w:rsid w:val="0040387F"/>
    <w:rsid w:val="0040397B"/>
    <w:rsid w:val="00403B98"/>
    <w:rsid w:val="00410896"/>
    <w:rsid w:val="0041118E"/>
    <w:rsid w:val="004116D5"/>
    <w:rsid w:val="00413512"/>
    <w:rsid w:val="00413DD6"/>
    <w:rsid w:val="0041422A"/>
    <w:rsid w:val="004159A8"/>
    <w:rsid w:val="00415A0C"/>
    <w:rsid w:val="00415B11"/>
    <w:rsid w:val="00415D6E"/>
    <w:rsid w:val="00415D9B"/>
    <w:rsid w:val="00415D9C"/>
    <w:rsid w:val="004160C2"/>
    <w:rsid w:val="00416D3E"/>
    <w:rsid w:val="0041709D"/>
    <w:rsid w:val="00417B16"/>
    <w:rsid w:val="004204C9"/>
    <w:rsid w:val="004210B4"/>
    <w:rsid w:val="004217B1"/>
    <w:rsid w:val="0042193F"/>
    <w:rsid w:val="004219A4"/>
    <w:rsid w:val="00421F7C"/>
    <w:rsid w:val="0042272E"/>
    <w:rsid w:val="004229A0"/>
    <w:rsid w:val="0042660B"/>
    <w:rsid w:val="00426752"/>
    <w:rsid w:val="004300B6"/>
    <w:rsid w:val="00430737"/>
    <w:rsid w:val="004311BB"/>
    <w:rsid w:val="00431AA3"/>
    <w:rsid w:val="00431F05"/>
    <w:rsid w:val="004329C6"/>
    <w:rsid w:val="00432BA9"/>
    <w:rsid w:val="00432E49"/>
    <w:rsid w:val="00432EB5"/>
    <w:rsid w:val="00434A07"/>
    <w:rsid w:val="004353D9"/>
    <w:rsid w:val="0043574B"/>
    <w:rsid w:val="00436B9B"/>
    <w:rsid w:val="00437431"/>
    <w:rsid w:val="00437860"/>
    <w:rsid w:val="00437D4D"/>
    <w:rsid w:val="004414A7"/>
    <w:rsid w:val="00441A9B"/>
    <w:rsid w:val="00442138"/>
    <w:rsid w:val="00443AAA"/>
    <w:rsid w:val="004447FF"/>
    <w:rsid w:val="00445AED"/>
    <w:rsid w:val="00445CAD"/>
    <w:rsid w:val="00446397"/>
    <w:rsid w:val="00446DB7"/>
    <w:rsid w:val="00447F77"/>
    <w:rsid w:val="00450467"/>
    <w:rsid w:val="00450DBA"/>
    <w:rsid w:val="004511D5"/>
    <w:rsid w:val="00451C61"/>
    <w:rsid w:val="00451F65"/>
    <w:rsid w:val="00451FDE"/>
    <w:rsid w:val="004531B0"/>
    <w:rsid w:val="00455605"/>
    <w:rsid w:val="00455846"/>
    <w:rsid w:val="00455EB7"/>
    <w:rsid w:val="004570EF"/>
    <w:rsid w:val="00460502"/>
    <w:rsid w:val="00461729"/>
    <w:rsid w:val="00461FE9"/>
    <w:rsid w:val="00463178"/>
    <w:rsid w:val="004658EB"/>
    <w:rsid w:val="00467B9C"/>
    <w:rsid w:val="00467C98"/>
    <w:rsid w:val="004706E5"/>
    <w:rsid w:val="00470E2A"/>
    <w:rsid w:val="00470F0C"/>
    <w:rsid w:val="0047253C"/>
    <w:rsid w:val="0047312D"/>
    <w:rsid w:val="004738CA"/>
    <w:rsid w:val="00473D87"/>
    <w:rsid w:val="00475258"/>
    <w:rsid w:val="004752AF"/>
    <w:rsid w:val="00475C71"/>
    <w:rsid w:val="00475E32"/>
    <w:rsid w:val="004766F9"/>
    <w:rsid w:val="00476BA5"/>
    <w:rsid w:val="00476EB0"/>
    <w:rsid w:val="00476F7C"/>
    <w:rsid w:val="00480C0A"/>
    <w:rsid w:val="004816A4"/>
    <w:rsid w:val="00481918"/>
    <w:rsid w:val="00482267"/>
    <w:rsid w:val="004835EA"/>
    <w:rsid w:val="00483CC0"/>
    <w:rsid w:val="0048537A"/>
    <w:rsid w:val="00485CB7"/>
    <w:rsid w:val="00486D05"/>
    <w:rsid w:val="00487614"/>
    <w:rsid w:val="0048761A"/>
    <w:rsid w:val="0049068F"/>
    <w:rsid w:val="00492087"/>
    <w:rsid w:val="00492872"/>
    <w:rsid w:val="00492A79"/>
    <w:rsid w:val="004932F2"/>
    <w:rsid w:val="004942B6"/>
    <w:rsid w:val="00494443"/>
    <w:rsid w:val="004945BA"/>
    <w:rsid w:val="00494B25"/>
    <w:rsid w:val="00494F98"/>
    <w:rsid w:val="0049694F"/>
    <w:rsid w:val="00497FCF"/>
    <w:rsid w:val="004A142C"/>
    <w:rsid w:val="004A1B6B"/>
    <w:rsid w:val="004A25C2"/>
    <w:rsid w:val="004A5A76"/>
    <w:rsid w:val="004A5B7D"/>
    <w:rsid w:val="004A5E2F"/>
    <w:rsid w:val="004A626C"/>
    <w:rsid w:val="004A75ED"/>
    <w:rsid w:val="004B08F1"/>
    <w:rsid w:val="004B24A0"/>
    <w:rsid w:val="004B3B3C"/>
    <w:rsid w:val="004B47D4"/>
    <w:rsid w:val="004B497E"/>
    <w:rsid w:val="004B4E66"/>
    <w:rsid w:val="004B5059"/>
    <w:rsid w:val="004B63B0"/>
    <w:rsid w:val="004B6820"/>
    <w:rsid w:val="004B79B7"/>
    <w:rsid w:val="004B7DD6"/>
    <w:rsid w:val="004C05F0"/>
    <w:rsid w:val="004C0636"/>
    <w:rsid w:val="004C0F49"/>
    <w:rsid w:val="004C219D"/>
    <w:rsid w:val="004C293A"/>
    <w:rsid w:val="004C2A25"/>
    <w:rsid w:val="004C356F"/>
    <w:rsid w:val="004C3E60"/>
    <w:rsid w:val="004C4520"/>
    <w:rsid w:val="004C4757"/>
    <w:rsid w:val="004C5344"/>
    <w:rsid w:val="004C6B2A"/>
    <w:rsid w:val="004C787C"/>
    <w:rsid w:val="004D042B"/>
    <w:rsid w:val="004D0B44"/>
    <w:rsid w:val="004D2204"/>
    <w:rsid w:val="004D24B4"/>
    <w:rsid w:val="004D430D"/>
    <w:rsid w:val="004D439C"/>
    <w:rsid w:val="004D4B2F"/>
    <w:rsid w:val="004D4BC2"/>
    <w:rsid w:val="004D6A7E"/>
    <w:rsid w:val="004D7F2A"/>
    <w:rsid w:val="004E06C8"/>
    <w:rsid w:val="004E0897"/>
    <w:rsid w:val="004E0BDC"/>
    <w:rsid w:val="004E0F39"/>
    <w:rsid w:val="004E21F2"/>
    <w:rsid w:val="004E2B8A"/>
    <w:rsid w:val="004E4359"/>
    <w:rsid w:val="004E4B3F"/>
    <w:rsid w:val="004E5731"/>
    <w:rsid w:val="004E5E35"/>
    <w:rsid w:val="004E697E"/>
    <w:rsid w:val="004E6C65"/>
    <w:rsid w:val="004E6ED8"/>
    <w:rsid w:val="004E7C45"/>
    <w:rsid w:val="004E7EBA"/>
    <w:rsid w:val="004F072F"/>
    <w:rsid w:val="004F09D1"/>
    <w:rsid w:val="004F0AE8"/>
    <w:rsid w:val="004F1183"/>
    <w:rsid w:val="004F1736"/>
    <w:rsid w:val="004F19F3"/>
    <w:rsid w:val="004F2127"/>
    <w:rsid w:val="004F3600"/>
    <w:rsid w:val="004F3E36"/>
    <w:rsid w:val="004F3F31"/>
    <w:rsid w:val="004F51C0"/>
    <w:rsid w:val="004F56DD"/>
    <w:rsid w:val="004F5DD8"/>
    <w:rsid w:val="004F65BB"/>
    <w:rsid w:val="004F66B4"/>
    <w:rsid w:val="004F66C7"/>
    <w:rsid w:val="005005B5"/>
    <w:rsid w:val="00500688"/>
    <w:rsid w:val="00500F15"/>
    <w:rsid w:val="00501685"/>
    <w:rsid w:val="00501D6B"/>
    <w:rsid w:val="005020C9"/>
    <w:rsid w:val="005037D3"/>
    <w:rsid w:val="00504679"/>
    <w:rsid w:val="00505DE9"/>
    <w:rsid w:val="00506192"/>
    <w:rsid w:val="005069CA"/>
    <w:rsid w:val="005106CB"/>
    <w:rsid w:val="005113D1"/>
    <w:rsid w:val="005114CB"/>
    <w:rsid w:val="005124D2"/>
    <w:rsid w:val="00512A00"/>
    <w:rsid w:val="00512F8F"/>
    <w:rsid w:val="0051443A"/>
    <w:rsid w:val="00514E7B"/>
    <w:rsid w:val="00515023"/>
    <w:rsid w:val="0051547F"/>
    <w:rsid w:val="00515E8B"/>
    <w:rsid w:val="00516349"/>
    <w:rsid w:val="00516B1B"/>
    <w:rsid w:val="00516FAB"/>
    <w:rsid w:val="00517490"/>
    <w:rsid w:val="005204C1"/>
    <w:rsid w:val="00520AF6"/>
    <w:rsid w:val="00521EF9"/>
    <w:rsid w:val="00522446"/>
    <w:rsid w:val="0052264F"/>
    <w:rsid w:val="00522F5A"/>
    <w:rsid w:val="005244D4"/>
    <w:rsid w:val="00524775"/>
    <w:rsid w:val="00524884"/>
    <w:rsid w:val="00524885"/>
    <w:rsid w:val="00524E11"/>
    <w:rsid w:val="005258F7"/>
    <w:rsid w:val="005279CE"/>
    <w:rsid w:val="00527C73"/>
    <w:rsid w:val="0053115D"/>
    <w:rsid w:val="00531C94"/>
    <w:rsid w:val="00534C11"/>
    <w:rsid w:val="0053519B"/>
    <w:rsid w:val="0053563C"/>
    <w:rsid w:val="0053599E"/>
    <w:rsid w:val="00536DEA"/>
    <w:rsid w:val="00537A8B"/>
    <w:rsid w:val="00540505"/>
    <w:rsid w:val="00540584"/>
    <w:rsid w:val="00541651"/>
    <w:rsid w:val="00541A08"/>
    <w:rsid w:val="00541A1F"/>
    <w:rsid w:val="00541AF5"/>
    <w:rsid w:val="00542809"/>
    <w:rsid w:val="00542E37"/>
    <w:rsid w:val="00543AFB"/>
    <w:rsid w:val="0054540E"/>
    <w:rsid w:val="005457BD"/>
    <w:rsid w:val="005469B4"/>
    <w:rsid w:val="00547CB9"/>
    <w:rsid w:val="005504F3"/>
    <w:rsid w:val="00551A2C"/>
    <w:rsid w:val="00551EE6"/>
    <w:rsid w:val="0055331B"/>
    <w:rsid w:val="005545CE"/>
    <w:rsid w:val="00555956"/>
    <w:rsid w:val="00555D30"/>
    <w:rsid w:val="00556A70"/>
    <w:rsid w:val="00556E6C"/>
    <w:rsid w:val="0055739A"/>
    <w:rsid w:val="00560583"/>
    <w:rsid w:val="00561889"/>
    <w:rsid w:val="00561C18"/>
    <w:rsid w:val="00562F98"/>
    <w:rsid w:val="00563FA7"/>
    <w:rsid w:val="00564128"/>
    <w:rsid w:val="005644EF"/>
    <w:rsid w:val="0056477C"/>
    <w:rsid w:val="0056497D"/>
    <w:rsid w:val="0056582A"/>
    <w:rsid w:val="00567125"/>
    <w:rsid w:val="0057003E"/>
    <w:rsid w:val="00570218"/>
    <w:rsid w:val="005728B9"/>
    <w:rsid w:val="00572DCC"/>
    <w:rsid w:val="00574946"/>
    <w:rsid w:val="00574B81"/>
    <w:rsid w:val="00575F1B"/>
    <w:rsid w:val="005760C2"/>
    <w:rsid w:val="00580CDF"/>
    <w:rsid w:val="00582867"/>
    <w:rsid w:val="00585279"/>
    <w:rsid w:val="00587465"/>
    <w:rsid w:val="00591DD3"/>
    <w:rsid w:val="0059211C"/>
    <w:rsid w:val="00592341"/>
    <w:rsid w:val="005925D6"/>
    <w:rsid w:val="00594935"/>
    <w:rsid w:val="005952BB"/>
    <w:rsid w:val="00597B18"/>
    <w:rsid w:val="005A0632"/>
    <w:rsid w:val="005A1AB5"/>
    <w:rsid w:val="005A1BE0"/>
    <w:rsid w:val="005A1D83"/>
    <w:rsid w:val="005A3574"/>
    <w:rsid w:val="005A3945"/>
    <w:rsid w:val="005A4280"/>
    <w:rsid w:val="005A4851"/>
    <w:rsid w:val="005A488E"/>
    <w:rsid w:val="005A49A3"/>
    <w:rsid w:val="005A4B4B"/>
    <w:rsid w:val="005A4C41"/>
    <w:rsid w:val="005A4FA3"/>
    <w:rsid w:val="005A5916"/>
    <w:rsid w:val="005A5EF8"/>
    <w:rsid w:val="005A613F"/>
    <w:rsid w:val="005A66C7"/>
    <w:rsid w:val="005A7B91"/>
    <w:rsid w:val="005B0C5B"/>
    <w:rsid w:val="005B14F3"/>
    <w:rsid w:val="005B18EC"/>
    <w:rsid w:val="005B2127"/>
    <w:rsid w:val="005B23B9"/>
    <w:rsid w:val="005B2D28"/>
    <w:rsid w:val="005B2E56"/>
    <w:rsid w:val="005B31FF"/>
    <w:rsid w:val="005B3EBE"/>
    <w:rsid w:val="005B4A6A"/>
    <w:rsid w:val="005B5614"/>
    <w:rsid w:val="005B720A"/>
    <w:rsid w:val="005B74B7"/>
    <w:rsid w:val="005B78DF"/>
    <w:rsid w:val="005B79B6"/>
    <w:rsid w:val="005B7B47"/>
    <w:rsid w:val="005B7FC3"/>
    <w:rsid w:val="005C1D67"/>
    <w:rsid w:val="005C1E56"/>
    <w:rsid w:val="005C20FB"/>
    <w:rsid w:val="005C2E29"/>
    <w:rsid w:val="005C3215"/>
    <w:rsid w:val="005C3FCB"/>
    <w:rsid w:val="005C424E"/>
    <w:rsid w:val="005C43EE"/>
    <w:rsid w:val="005C520A"/>
    <w:rsid w:val="005C5EA0"/>
    <w:rsid w:val="005C7814"/>
    <w:rsid w:val="005D003C"/>
    <w:rsid w:val="005D0D76"/>
    <w:rsid w:val="005D0F3E"/>
    <w:rsid w:val="005D1B64"/>
    <w:rsid w:val="005D2EB2"/>
    <w:rsid w:val="005D40B1"/>
    <w:rsid w:val="005D5F37"/>
    <w:rsid w:val="005D609D"/>
    <w:rsid w:val="005D6D63"/>
    <w:rsid w:val="005D7F58"/>
    <w:rsid w:val="005E0AD6"/>
    <w:rsid w:val="005E0E9D"/>
    <w:rsid w:val="005E0F32"/>
    <w:rsid w:val="005E1E36"/>
    <w:rsid w:val="005E2419"/>
    <w:rsid w:val="005E25AA"/>
    <w:rsid w:val="005E3342"/>
    <w:rsid w:val="005E3A6F"/>
    <w:rsid w:val="005E453C"/>
    <w:rsid w:val="005E4CDB"/>
    <w:rsid w:val="005E4D71"/>
    <w:rsid w:val="005E55B5"/>
    <w:rsid w:val="005E67D3"/>
    <w:rsid w:val="005E6850"/>
    <w:rsid w:val="005E6BAB"/>
    <w:rsid w:val="005E7E52"/>
    <w:rsid w:val="005F2230"/>
    <w:rsid w:val="005F2E4D"/>
    <w:rsid w:val="005F3880"/>
    <w:rsid w:val="005F43E7"/>
    <w:rsid w:val="005F4CF9"/>
    <w:rsid w:val="005F5909"/>
    <w:rsid w:val="005F6F54"/>
    <w:rsid w:val="005F7049"/>
    <w:rsid w:val="005F728D"/>
    <w:rsid w:val="005F7316"/>
    <w:rsid w:val="00600138"/>
    <w:rsid w:val="00600185"/>
    <w:rsid w:val="006010EF"/>
    <w:rsid w:val="00601582"/>
    <w:rsid w:val="00601C5F"/>
    <w:rsid w:val="00603616"/>
    <w:rsid w:val="00604E0A"/>
    <w:rsid w:val="00606B52"/>
    <w:rsid w:val="00606B93"/>
    <w:rsid w:val="00606C40"/>
    <w:rsid w:val="0060736F"/>
    <w:rsid w:val="00607D5A"/>
    <w:rsid w:val="00607FCC"/>
    <w:rsid w:val="00607FE0"/>
    <w:rsid w:val="00610707"/>
    <w:rsid w:val="00611B3D"/>
    <w:rsid w:val="00612C99"/>
    <w:rsid w:val="00613040"/>
    <w:rsid w:val="006137DC"/>
    <w:rsid w:val="00613C5B"/>
    <w:rsid w:val="00614251"/>
    <w:rsid w:val="0061591A"/>
    <w:rsid w:val="00615AC5"/>
    <w:rsid w:val="006161FC"/>
    <w:rsid w:val="00623622"/>
    <w:rsid w:val="00623C65"/>
    <w:rsid w:val="006242FF"/>
    <w:rsid w:val="006258C8"/>
    <w:rsid w:val="00625FC5"/>
    <w:rsid w:val="006264DF"/>
    <w:rsid w:val="00626AD6"/>
    <w:rsid w:val="00627098"/>
    <w:rsid w:val="00630205"/>
    <w:rsid w:val="00630BB5"/>
    <w:rsid w:val="00631B5D"/>
    <w:rsid w:val="00631D17"/>
    <w:rsid w:val="00631F7D"/>
    <w:rsid w:val="00632812"/>
    <w:rsid w:val="00632AAD"/>
    <w:rsid w:val="00632DE6"/>
    <w:rsid w:val="00632F69"/>
    <w:rsid w:val="00633198"/>
    <w:rsid w:val="006332CC"/>
    <w:rsid w:val="00634149"/>
    <w:rsid w:val="006345A3"/>
    <w:rsid w:val="0063466D"/>
    <w:rsid w:val="00635C13"/>
    <w:rsid w:val="00636B27"/>
    <w:rsid w:val="00636FE7"/>
    <w:rsid w:val="00637155"/>
    <w:rsid w:val="00637A77"/>
    <w:rsid w:val="00640918"/>
    <w:rsid w:val="00641B78"/>
    <w:rsid w:val="0064251F"/>
    <w:rsid w:val="006427C0"/>
    <w:rsid w:val="006449C5"/>
    <w:rsid w:val="00645224"/>
    <w:rsid w:val="0064538F"/>
    <w:rsid w:val="006454F1"/>
    <w:rsid w:val="006457A4"/>
    <w:rsid w:val="00645990"/>
    <w:rsid w:val="00645EF3"/>
    <w:rsid w:val="00647962"/>
    <w:rsid w:val="00647BCF"/>
    <w:rsid w:val="00650D94"/>
    <w:rsid w:val="00652978"/>
    <w:rsid w:val="00653A00"/>
    <w:rsid w:val="00653AB2"/>
    <w:rsid w:val="00653DB7"/>
    <w:rsid w:val="00653DCD"/>
    <w:rsid w:val="00653E9B"/>
    <w:rsid w:val="00654AA8"/>
    <w:rsid w:val="00654E62"/>
    <w:rsid w:val="00654E81"/>
    <w:rsid w:val="0065522B"/>
    <w:rsid w:val="00655576"/>
    <w:rsid w:val="00655792"/>
    <w:rsid w:val="00655EBD"/>
    <w:rsid w:val="00656C4D"/>
    <w:rsid w:val="00656E72"/>
    <w:rsid w:val="0065785D"/>
    <w:rsid w:val="00657D11"/>
    <w:rsid w:val="00660791"/>
    <w:rsid w:val="0066082D"/>
    <w:rsid w:val="00660E61"/>
    <w:rsid w:val="006615BA"/>
    <w:rsid w:val="006615D1"/>
    <w:rsid w:val="00661C9C"/>
    <w:rsid w:val="00661CED"/>
    <w:rsid w:val="00661F94"/>
    <w:rsid w:val="006626D5"/>
    <w:rsid w:val="00662BB4"/>
    <w:rsid w:val="00662F2A"/>
    <w:rsid w:val="00663102"/>
    <w:rsid w:val="00663DD0"/>
    <w:rsid w:val="00664157"/>
    <w:rsid w:val="006646D8"/>
    <w:rsid w:val="00664B58"/>
    <w:rsid w:val="00665865"/>
    <w:rsid w:val="00665BA5"/>
    <w:rsid w:val="00666816"/>
    <w:rsid w:val="006668F9"/>
    <w:rsid w:val="00667084"/>
    <w:rsid w:val="006670EE"/>
    <w:rsid w:val="00667ED4"/>
    <w:rsid w:val="0067032A"/>
    <w:rsid w:val="00671968"/>
    <w:rsid w:val="00672254"/>
    <w:rsid w:val="00673979"/>
    <w:rsid w:val="00673AEB"/>
    <w:rsid w:val="006744EF"/>
    <w:rsid w:val="006746F9"/>
    <w:rsid w:val="0067540E"/>
    <w:rsid w:val="00675B5A"/>
    <w:rsid w:val="00676E68"/>
    <w:rsid w:val="00676FE5"/>
    <w:rsid w:val="0067755E"/>
    <w:rsid w:val="00677657"/>
    <w:rsid w:val="00677B6D"/>
    <w:rsid w:val="00680601"/>
    <w:rsid w:val="00680A63"/>
    <w:rsid w:val="006821E5"/>
    <w:rsid w:val="006822CE"/>
    <w:rsid w:val="00682B99"/>
    <w:rsid w:val="00683E3C"/>
    <w:rsid w:val="00683F19"/>
    <w:rsid w:val="0068406B"/>
    <w:rsid w:val="006856BA"/>
    <w:rsid w:val="00686AFA"/>
    <w:rsid w:val="00687C57"/>
    <w:rsid w:val="006908C2"/>
    <w:rsid w:val="006909F5"/>
    <w:rsid w:val="00692549"/>
    <w:rsid w:val="006941EC"/>
    <w:rsid w:val="006965ED"/>
    <w:rsid w:val="00697206"/>
    <w:rsid w:val="006A04C9"/>
    <w:rsid w:val="006A23D3"/>
    <w:rsid w:val="006A2C10"/>
    <w:rsid w:val="006A2EC5"/>
    <w:rsid w:val="006A33CD"/>
    <w:rsid w:val="006A4C83"/>
    <w:rsid w:val="006A5E6B"/>
    <w:rsid w:val="006A6302"/>
    <w:rsid w:val="006A6894"/>
    <w:rsid w:val="006A75AA"/>
    <w:rsid w:val="006A7D5F"/>
    <w:rsid w:val="006B0BE6"/>
    <w:rsid w:val="006B0F44"/>
    <w:rsid w:val="006B2041"/>
    <w:rsid w:val="006B2F7E"/>
    <w:rsid w:val="006B344C"/>
    <w:rsid w:val="006B3631"/>
    <w:rsid w:val="006B4956"/>
    <w:rsid w:val="006B6A11"/>
    <w:rsid w:val="006B70C8"/>
    <w:rsid w:val="006B7DDB"/>
    <w:rsid w:val="006C01F3"/>
    <w:rsid w:val="006C02A0"/>
    <w:rsid w:val="006C0FCA"/>
    <w:rsid w:val="006C1087"/>
    <w:rsid w:val="006C1557"/>
    <w:rsid w:val="006C2DFD"/>
    <w:rsid w:val="006C3434"/>
    <w:rsid w:val="006C3DB3"/>
    <w:rsid w:val="006C4FC8"/>
    <w:rsid w:val="006C6506"/>
    <w:rsid w:val="006C6E76"/>
    <w:rsid w:val="006C6FDE"/>
    <w:rsid w:val="006C7B1D"/>
    <w:rsid w:val="006D0AF0"/>
    <w:rsid w:val="006D0FFD"/>
    <w:rsid w:val="006D128B"/>
    <w:rsid w:val="006D248B"/>
    <w:rsid w:val="006D5B85"/>
    <w:rsid w:val="006D5C84"/>
    <w:rsid w:val="006D7394"/>
    <w:rsid w:val="006D7FF8"/>
    <w:rsid w:val="006E01D4"/>
    <w:rsid w:val="006E14B1"/>
    <w:rsid w:val="006E18A0"/>
    <w:rsid w:val="006E18C8"/>
    <w:rsid w:val="006E27E5"/>
    <w:rsid w:val="006E3F11"/>
    <w:rsid w:val="006E404E"/>
    <w:rsid w:val="006E4D4D"/>
    <w:rsid w:val="006E5A31"/>
    <w:rsid w:val="006E6091"/>
    <w:rsid w:val="006E63F6"/>
    <w:rsid w:val="006E7F03"/>
    <w:rsid w:val="006F1152"/>
    <w:rsid w:val="006F1355"/>
    <w:rsid w:val="006F14AE"/>
    <w:rsid w:val="006F22F6"/>
    <w:rsid w:val="006F3DA4"/>
    <w:rsid w:val="006F57D9"/>
    <w:rsid w:val="006F757B"/>
    <w:rsid w:val="006F78A3"/>
    <w:rsid w:val="00700FBC"/>
    <w:rsid w:val="007014DD"/>
    <w:rsid w:val="00701FC6"/>
    <w:rsid w:val="00702415"/>
    <w:rsid w:val="0070245E"/>
    <w:rsid w:val="0070451F"/>
    <w:rsid w:val="00705FA7"/>
    <w:rsid w:val="007103BA"/>
    <w:rsid w:val="007119D8"/>
    <w:rsid w:val="00711D1B"/>
    <w:rsid w:val="00712359"/>
    <w:rsid w:val="00712CAA"/>
    <w:rsid w:val="00713706"/>
    <w:rsid w:val="00716914"/>
    <w:rsid w:val="00716BB0"/>
    <w:rsid w:val="00716C3C"/>
    <w:rsid w:val="0071732C"/>
    <w:rsid w:val="0072084A"/>
    <w:rsid w:val="00720D10"/>
    <w:rsid w:val="00722A46"/>
    <w:rsid w:val="00723E8C"/>
    <w:rsid w:val="007246E2"/>
    <w:rsid w:val="00724FA2"/>
    <w:rsid w:val="00726055"/>
    <w:rsid w:val="00726D26"/>
    <w:rsid w:val="00726DFC"/>
    <w:rsid w:val="007309EA"/>
    <w:rsid w:val="0073280C"/>
    <w:rsid w:val="00732CDF"/>
    <w:rsid w:val="00733D37"/>
    <w:rsid w:val="00734F7D"/>
    <w:rsid w:val="0073554C"/>
    <w:rsid w:val="00735C22"/>
    <w:rsid w:val="00735FB3"/>
    <w:rsid w:val="0073614F"/>
    <w:rsid w:val="007373F5"/>
    <w:rsid w:val="00737B6E"/>
    <w:rsid w:val="00740375"/>
    <w:rsid w:val="0074049B"/>
    <w:rsid w:val="0074256A"/>
    <w:rsid w:val="00742CB8"/>
    <w:rsid w:val="007430C9"/>
    <w:rsid w:val="0074318A"/>
    <w:rsid w:val="007435EA"/>
    <w:rsid w:val="00746055"/>
    <w:rsid w:val="0074617B"/>
    <w:rsid w:val="007477E9"/>
    <w:rsid w:val="00747B4E"/>
    <w:rsid w:val="00747C88"/>
    <w:rsid w:val="0075016E"/>
    <w:rsid w:val="007506FD"/>
    <w:rsid w:val="00750A61"/>
    <w:rsid w:val="00750F00"/>
    <w:rsid w:val="0075162F"/>
    <w:rsid w:val="00751770"/>
    <w:rsid w:val="007519E5"/>
    <w:rsid w:val="00751A03"/>
    <w:rsid w:val="00752F74"/>
    <w:rsid w:val="007530B7"/>
    <w:rsid w:val="007548E2"/>
    <w:rsid w:val="00755A60"/>
    <w:rsid w:val="007566BD"/>
    <w:rsid w:val="00757666"/>
    <w:rsid w:val="0076063C"/>
    <w:rsid w:val="00761BCA"/>
    <w:rsid w:val="0076221C"/>
    <w:rsid w:val="00762511"/>
    <w:rsid w:val="00764623"/>
    <w:rsid w:val="007656C5"/>
    <w:rsid w:val="00766370"/>
    <w:rsid w:val="00766694"/>
    <w:rsid w:val="0076684D"/>
    <w:rsid w:val="00766BEB"/>
    <w:rsid w:val="00767308"/>
    <w:rsid w:val="00767433"/>
    <w:rsid w:val="007709BE"/>
    <w:rsid w:val="007713F6"/>
    <w:rsid w:val="00771764"/>
    <w:rsid w:val="00772889"/>
    <w:rsid w:val="00772BC0"/>
    <w:rsid w:val="00773395"/>
    <w:rsid w:val="00773718"/>
    <w:rsid w:val="00774577"/>
    <w:rsid w:val="007746F1"/>
    <w:rsid w:val="007752CF"/>
    <w:rsid w:val="007759C4"/>
    <w:rsid w:val="007759CD"/>
    <w:rsid w:val="00777742"/>
    <w:rsid w:val="007804C1"/>
    <w:rsid w:val="00780775"/>
    <w:rsid w:val="00780C29"/>
    <w:rsid w:val="00781BE0"/>
    <w:rsid w:val="0078205C"/>
    <w:rsid w:val="00782188"/>
    <w:rsid w:val="007823EB"/>
    <w:rsid w:val="007874AB"/>
    <w:rsid w:val="00791360"/>
    <w:rsid w:val="0079183B"/>
    <w:rsid w:val="00791BD3"/>
    <w:rsid w:val="00791F2D"/>
    <w:rsid w:val="0079447D"/>
    <w:rsid w:val="00794AD4"/>
    <w:rsid w:val="00794E07"/>
    <w:rsid w:val="007952B2"/>
    <w:rsid w:val="00796AD5"/>
    <w:rsid w:val="00797C14"/>
    <w:rsid w:val="007A0913"/>
    <w:rsid w:val="007A1139"/>
    <w:rsid w:val="007A13A6"/>
    <w:rsid w:val="007A2440"/>
    <w:rsid w:val="007A5AA1"/>
    <w:rsid w:val="007A5D4C"/>
    <w:rsid w:val="007A5EE0"/>
    <w:rsid w:val="007A7364"/>
    <w:rsid w:val="007A7AD3"/>
    <w:rsid w:val="007A7D10"/>
    <w:rsid w:val="007B415F"/>
    <w:rsid w:val="007B44EE"/>
    <w:rsid w:val="007B69EA"/>
    <w:rsid w:val="007B6B7A"/>
    <w:rsid w:val="007B700E"/>
    <w:rsid w:val="007C0D62"/>
    <w:rsid w:val="007C11C5"/>
    <w:rsid w:val="007C1CF5"/>
    <w:rsid w:val="007C1D3E"/>
    <w:rsid w:val="007C1EE4"/>
    <w:rsid w:val="007C41FC"/>
    <w:rsid w:val="007C4919"/>
    <w:rsid w:val="007C6DE4"/>
    <w:rsid w:val="007C738E"/>
    <w:rsid w:val="007C7D62"/>
    <w:rsid w:val="007C7FD5"/>
    <w:rsid w:val="007D16C0"/>
    <w:rsid w:val="007D2A89"/>
    <w:rsid w:val="007D327B"/>
    <w:rsid w:val="007D361E"/>
    <w:rsid w:val="007D5800"/>
    <w:rsid w:val="007D5CB7"/>
    <w:rsid w:val="007E0B4B"/>
    <w:rsid w:val="007E0CE3"/>
    <w:rsid w:val="007E3BAB"/>
    <w:rsid w:val="007E6640"/>
    <w:rsid w:val="007E75EC"/>
    <w:rsid w:val="007E77EE"/>
    <w:rsid w:val="007F0DA9"/>
    <w:rsid w:val="007F2BB5"/>
    <w:rsid w:val="007F33E5"/>
    <w:rsid w:val="007F3B9C"/>
    <w:rsid w:val="007F3E29"/>
    <w:rsid w:val="007F44A3"/>
    <w:rsid w:val="007F48A6"/>
    <w:rsid w:val="007F4A04"/>
    <w:rsid w:val="00800D69"/>
    <w:rsid w:val="0080166B"/>
    <w:rsid w:val="00801983"/>
    <w:rsid w:val="0080229B"/>
    <w:rsid w:val="00802596"/>
    <w:rsid w:val="008028F9"/>
    <w:rsid w:val="008031EB"/>
    <w:rsid w:val="008037D6"/>
    <w:rsid w:val="0080381D"/>
    <w:rsid w:val="00803894"/>
    <w:rsid w:val="00803D17"/>
    <w:rsid w:val="00804BBD"/>
    <w:rsid w:val="00804D73"/>
    <w:rsid w:val="00806090"/>
    <w:rsid w:val="0080673F"/>
    <w:rsid w:val="0080716C"/>
    <w:rsid w:val="00807619"/>
    <w:rsid w:val="00810210"/>
    <w:rsid w:val="00810FE8"/>
    <w:rsid w:val="00811B0A"/>
    <w:rsid w:val="008128F8"/>
    <w:rsid w:val="00813B9D"/>
    <w:rsid w:val="00816A7A"/>
    <w:rsid w:val="00816E31"/>
    <w:rsid w:val="00817680"/>
    <w:rsid w:val="00817E6A"/>
    <w:rsid w:val="00817FE4"/>
    <w:rsid w:val="00820C80"/>
    <w:rsid w:val="008214C7"/>
    <w:rsid w:val="00822BA1"/>
    <w:rsid w:val="008232B5"/>
    <w:rsid w:val="00824909"/>
    <w:rsid w:val="00825474"/>
    <w:rsid w:val="00826800"/>
    <w:rsid w:val="00827E60"/>
    <w:rsid w:val="008301F5"/>
    <w:rsid w:val="00830208"/>
    <w:rsid w:val="00830520"/>
    <w:rsid w:val="0083127B"/>
    <w:rsid w:val="0083254C"/>
    <w:rsid w:val="00832A09"/>
    <w:rsid w:val="00832F5C"/>
    <w:rsid w:val="00833E10"/>
    <w:rsid w:val="00834C78"/>
    <w:rsid w:val="00835D0A"/>
    <w:rsid w:val="00837982"/>
    <w:rsid w:val="0084052A"/>
    <w:rsid w:val="00840826"/>
    <w:rsid w:val="00840CED"/>
    <w:rsid w:val="008414A3"/>
    <w:rsid w:val="00841FEA"/>
    <w:rsid w:val="00844C78"/>
    <w:rsid w:val="0084511A"/>
    <w:rsid w:val="00845273"/>
    <w:rsid w:val="008463A2"/>
    <w:rsid w:val="00846D7C"/>
    <w:rsid w:val="00846DEC"/>
    <w:rsid w:val="0084740D"/>
    <w:rsid w:val="00847E78"/>
    <w:rsid w:val="0085177B"/>
    <w:rsid w:val="008525DB"/>
    <w:rsid w:val="008534B6"/>
    <w:rsid w:val="00853A7E"/>
    <w:rsid w:val="0085561B"/>
    <w:rsid w:val="00861208"/>
    <w:rsid w:val="008612D6"/>
    <w:rsid w:val="0086180A"/>
    <w:rsid w:val="00862F1D"/>
    <w:rsid w:val="00863205"/>
    <w:rsid w:val="0086373A"/>
    <w:rsid w:val="0086400E"/>
    <w:rsid w:val="008645D0"/>
    <w:rsid w:val="00864B31"/>
    <w:rsid w:val="00865C25"/>
    <w:rsid w:val="00866235"/>
    <w:rsid w:val="0086766F"/>
    <w:rsid w:val="00867CC4"/>
    <w:rsid w:val="00867CEB"/>
    <w:rsid w:val="00870755"/>
    <w:rsid w:val="00870E87"/>
    <w:rsid w:val="008712F2"/>
    <w:rsid w:val="00871BF5"/>
    <w:rsid w:val="00871C1D"/>
    <w:rsid w:val="00872408"/>
    <w:rsid w:val="00873158"/>
    <w:rsid w:val="008733C3"/>
    <w:rsid w:val="00873B14"/>
    <w:rsid w:val="00873D27"/>
    <w:rsid w:val="0087404A"/>
    <w:rsid w:val="008746D6"/>
    <w:rsid w:val="00876CB7"/>
    <w:rsid w:val="0087720F"/>
    <w:rsid w:val="00880468"/>
    <w:rsid w:val="008809C0"/>
    <w:rsid w:val="00880A52"/>
    <w:rsid w:val="00880BCF"/>
    <w:rsid w:val="00881FD9"/>
    <w:rsid w:val="00882158"/>
    <w:rsid w:val="008823D7"/>
    <w:rsid w:val="00884579"/>
    <w:rsid w:val="00885625"/>
    <w:rsid w:val="00886D64"/>
    <w:rsid w:val="00886E7B"/>
    <w:rsid w:val="00887341"/>
    <w:rsid w:val="00887A5F"/>
    <w:rsid w:val="00890D55"/>
    <w:rsid w:val="00890EB3"/>
    <w:rsid w:val="008915A9"/>
    <w:rsid w:val="0089177A"/>
    <w:rsid w:val="00892073"/>
    <w:rsid w:val="00893BFE"/>
    <w:rsid w:val="008948A1"/>
    <w:rsid w:val="00894FD5"/>
    <w:rsid w:val="0089546B"/>
    <w:rsid w:val="00895A75"/>
    <w:rsid w:val="00895BA9"/>
    <w:rsid w:val="00895CB6"/>
    <w:rsid w:val="00895E84"/>
    <w:rsid w:val="00896492"/>
    <w:rsid w:val="008971B3"/>
    <w:rsid w:val="00897C9B"/>
    <w:rsid w:val="00897D1B"/>
    <w:rsid w:val="008A057A"/>
    <w:rsid w:val="008A0EA4"/>
    <w:rsid w:val="008A1233"/>
    <w:rsid w:val="008A183D"/>
    <w:rsid w:val="008A2A5B"/>
    <w:rsid w:val="008A2C73"/>
    <w:rsid w:val="008A3141"/>
    <w:rsid w:val="008A4BFA"/>
    <w:rsid w:val="008A6458"/>
    <w:rsid w:val="008A6611"/>
    <w:rsid w:val="008A682C"/>
    <w:rsid w:val="008A6C7F"/>
    <w:rsid w:val="008A6D1E"/>
    <w:rsid w:val="008A6E00"/>
    <w:rsid w:val="008B1610"/>
    <w:rsid w:val="008B176D"/>
    <w:rsid w:val="008B1D4F"/>
    <w:rsid w:val="008B2286"/>
    <w:rsid w:val="008B3679"/>
    <w:rsid w:val="008B3766"/>
    <w:rsid w:val="008B5E64"/>
    <w:rsid w:val="008B5F9D"/>
    <w:rsid w:val="008C211F"/>
    <w:rsid w:val="008C2DA9"/>
    <w:rsid w:val="008C34FB"/>
    <w:rsid w:val="008C3BD5"/>
    <w:rsid w:val="008C435F"/>
    <w:rsid w:val="008C4FB4"/>
    <w:rsid w:val="008C606B"/>
    <w:rsid w:val="008C6EA6"/>
    <w:rsid w:val="008D184C"/>
    <w:rsid w:val="008D236E"/>
    <w:rsid w:val="008D266A"/>
    <w:rsid w:val="008D28B7"/>
    <w:rsid w:val="008D2F77"/>
    <w:rsid w:val="008D333C"/>
    <w:rsid w:val="008D3E68"/>
    <w:rsid w:val="008D5A99"/>
    <w:rsid w:val="008D5E58"/>
    <w:rsid w:val="008D6A5D"/>
    <w:rsid w:val="008D6C4C"/>
    <w:rsid w:val="008D7606"/>
    <w:rsid w:val="008E0167"/>
    <w:rsid w:val="008E0CB8"/>
    <w:rsid w:val="008E2C08"/>
    <w:rsid w:val="008E31EA"/>
    <w:rsid w:val="008E3CB1"/>
    <w:rsid w:val="008E4269"/>
    <w:rsid w:val="008E4C1C"/>
    <w:rsid w:val="008E5790"/>
    <w:rsid w:val="008E622A"/>
    <w:rsid w:val="008E6550"/>
    <w:rsid w:val="008E76C2"/>
    <w:rsid w:val="008E7F84"/>
    <w:rsid w:val="008F0933"/>
    <w:rsid w:val="008F12F1"/>
    <w:rsid w:val="008F24E1"/>
    <w:rsid w:val="008F2DD2"/>
    <w:rsid w:val="008F2EC1"/>
    <w:rsid w:val="008F2FFD"/>
    <w:rsid w:val="008F3CBC"/>
    <w:rsid w:val="008F4950"/>
    <w:rsid w:val="008F5916"/>
    <w:rsid w:val="00900142"/>
    <w:rsid w:val="009002E5"/>
    <w:rsid w:val="00900566"/>
    <w:rsid w:val="00900A5C"/>
    <w:rsid w:val="00900FB3"/>
    <w:rsid w:val="009013CB"/>
    <w:rsid w:val="009018A6"/>
    <w:rsid w:val="00901AB8"/>
    <w:rsid w:val="00902E93"/>
    <w:rsid w:val="0090367C"/>
    <w:rsid w:val="00903701"/>
    <w:rsid w:val="00904CEC"/>
    <w:rsid w:val="00905649"/>
    <w:rsid w:val="00905ABC"/>
    <w:rsid w:val="00905B1D"/>
    <w:rsid w:val="00905BDB"/>
    <w:rsid w:val="00905BF8"/>
    <w:rsid w:val="0090635A"/>
    <w:rsid w:val="009113E6"/>
    <w:rsid w:val="00912EEC"/>
    <w:rsid w:val="00914DCB"/>
    <w:rsid w:val="0091525C"/>
    <w:rsid w:val="0091562C"/>
    <w:rsid w:val="00915B53"/>
    <w:rsid w:val="00917A05"/>
    <w:rsid w:val="00917BF8"/>
    <w:rsid w:val="0092034B"/>
    <w:rsid w:val="0092060F"/>
    <w:rsid w:val="00922592"/>
    <w:rsid w:val="00922A09"/>
    <w:rsid w:val="0092389B"/>
    <w:rsid w:val="00924129"/>
    <w:rsid w:val="009257AB"/>
    <w:rsid w:val="00925949"/>
    <w:rsid w:val="00925AE9"/>
    <w:rsid w:val="00925D3C"/>
    <w:rsid w:val="009260F5"/>
    <w:rsid w:val="00926583"/>
    <w:rsid w:val="00927B6C"/>
    <w:rsid w:val="00927ECE"/>
    <w:rsid w:val="00930840"/>
    <w:rsid w:val="00930EBB"/>
    <w:rsid w:val="00931247"/>
    <w:rsid w:val="00932AE5"/>
    <w:rsid w:val="00932C7F"/>
    <w:rsid w:val="009335C4"/>
    <w:rsid w:val="009341F1"/>
    <w:rsid w:val="009348C6"/>
    <w:rsid w:val="00935B2F"/>
    <w:rsid w:val="0093620E"/>
    <w:rsid w:val="009374CF"/>
    <w:rsid w:val="00937CF4"/>
    <w:rsid w:val="009400A7"/>
    <w:rsid w:val="00941923"/>
    <w:rsid w:val="0094333A"/>
    <w:rsid w:val="00944147"/>
    <w:rsid w:val="009459B5"/>
    <w:rsid w:val="00945A45"/>
    <w:rsid w:val="0094670A"/>
    <w:rsid w:val="009500AF"/>
    <w:rsid w:val="009510B5"/>
    <w:rsid w:val="00952406"/>
    <w:rsid w:val="00952C10"/>
    <w:rsid w:val="0095301B"/>
    <w:rsid w:val="00953277"/>
    <w:rsid w:val="00955424"/>
    <w:rsid w:val="00955D2E"/>
    <w:rsid w:val="00956405"/>
    <w:rsid w:val="00957594"/>
    <w:rsid w:val="009575B2"/>
    <w:rsid w:val="00957955"/>
    <w:rsid w:val="00960E6E"/>
    <w:rsid w:val="00961613"/>
    <w:rsid w:val="00961C7C"/>
    <w:rsid w:val="00963ED1"/>
    <w:rsid w:val="009641C2"/>
    <w:rsid w:val="00964EDC"/>
    <w:rsid w:val="0096593C"/>
    <w:rsid w:val="00966628"/>
    <w:rsid w:val="009669FE"/>
    <w:rsid w:val="00966CCA"/>
    <w:rsid w:val="00967E26"/>
    <w:rsid w:val="00970B72"/>
    <w:rsid w:val="00970E0E"/>
    <w:rsid w:val="00972470"/>
    <w:rsid w:val="00973343"/>
    <w:rsid w:val="00973982"/>
    <w:rsid w:val="0097491A"/>
    <w:rsid w:val="009771C4"/>
    <w:rsid w:val="009775BD"/>
    <w:rsid w:val="009805F8"/>
    <w:rsid w:val="00980B66"/>
    <w:rsid w:val="00980BE2"/>
    <w:rsid w:val="00981E4E"/>
    <w:rsid w:val="00982278"/>
    <w:rsid w:val="00984821"/>
    <w:rsid w:val="009855CA"/>
    <w:rsid w:val="00985D51"/>
    <w:rsid w:val="00986E6A"/>
    <w:rsid w:val="0098776A"/>
    <w:rsid w:val="00990E3F"/>
    <w:rsid w:val="009914CD"/>
    <w:rsid w:val="00992546"/>
    <w:rsid w:val="009929AF"/>
    <w:rsid w:val="009934A6"/>
    <w:rsid w:val="00993EA7"/>
    <w:rsid w:val="00996F50"/>
    <w:rsid w:val="00997864"/>
    <w:rsid w:val="009A0DFD"/>
    <w:rsid w:val="009A0EC2"/>
    <w:rsid w:val="009A1B60"/>
    <w:rsid w:val="009A230C"/>
    <w:rsid w:val="009A2B66"/>
    <w:rsid w:val="009A2F8A"/>
    <w:rsid w:val="009A3852"/>
    <w:rsid w:val="009A4216"/>
    <w:rsid w:val="009A423A"/>
    <w:rsid w:val="009A4DE6"/>
    <w:rsid w:val="009A4E8C"/>
    <w:rsid w:val="009A5CF3"/>
    <w:rsid w:val="009A6321"/>
    <w:rsid w:val="009A650F"/>
    <w:rsid w:val="009A709B"/>
    <w:rsid w:val="009B037D"/>
    <w:rsid w:val="009B1C15"/>
    <w:rsid w:val="009B2A9E"/>
    <w:rsid w:val="009B2E3A"/>
    <w:rsid w:val="009B2EEF"/>
    <w:rsid w:val="009B35EC"/>
    <w:rsid w:val="009B40E3"/>
    <w:rsid w:val="009B4276"/>
    <w:rsid w:val="009B43A7"/>
    <w:rsid w:val="009B4466"/>
    <w:rsid w:val="009B52EA"/>
    <w:rsid w:val="009B55F3"/>
    <w:rsid w:val="009B6169"/>
    <w:rsid w:val="009B66CF"/>
    <w:rsid w:val="009B7431"/>
    <w:rsid w:val="009B7435"/>
    <w:rsid w:val="009B74CB"/>
    <w:rsid w:val="009B7F67"/>
    <w:rsid w:val="009C01B2"/>
    <w:rsid w:val="009C0BC5"/>
    <w:rsid w:val="009C12E9"/>
    <w:rsid w:val="009C1920"/>
    <w:rsid w:val="009C19DE"/>
    <w:rsid w:val="009C1B85"/>
    <w:rsid w:val="009C2082"/>
    <w:rsid w:val="009C2087"/>
    <w:rsid w:val="009C2C2D"/>
    <w:rsid w:val="009C35C5"/>
    <w:rsid w:val="009C46F0"/>
    <w:rsid w:val="009C4BD2"/>
    <w:rsid w:val="009C4C82"/>
    <w:rsid w:val="009C4DE2"/>
    <w:rsid w:val="009C57E4"/>
    <w:rsid w:val="009C581B"/>
    <w:rsid w:val="009C6B8F"/>
    <w:rsid w:val="009C7781"/>
    <w:rsid w:val="009D0AF4"/>
    <w:rsid w:val="009D0E4F"/>
    <w:rsid w:val="009D1B97"/>
    <w:rsid w:val="009D1E94"/>
    <w:rsid w:val="009D1F5D"/>
    <w:rsid w:val="009D37A8"/>
    <w:rsid w:val="009D3C87"/>
    <w:rsid w:val="009D5386"/>
    <w:rsid w:val="009D54AE"/>
    <w:rsid w:val="009D57D1"/>
    <w:rsid w:val="009D747E"/>
    <w:rsid w:val="009E09C5"/>
    <w:rsid w:val="009E271F"/>
    <w:rsid w:val="009E3C66"/>
    <w:rsid w:val="009E3D05"/>
    <w:rsid w:val="009E3F04"/>
    <w:rsid w:val="009E4323"/>
    <w:rsid w:val="009E43B9"/>
    <w:rsid w:val="009E538D"/>
    <w:rsid w:val="009E5B17"/>
    <w:rsid w:val="009E5C3B"/>
    <w:rsid w:val="009E6B55"/>
    <w:rsid w:val="009E7BEA"/>
    <w:rsid w:val="009E7E50"/>
    <w:rsid w:val="009F07B7"/>
    <w:rsid w:val="009F0CDD"/>
    <w:rsid w:val="009F1059"/>
    <w:rsid w:val="009F208D"/>
    <w:rsid w:val="009F277F"/>
    <w:rsid w:val="009F2982"/>
    <w:rsid w:val="009F3993"/>
    <w:rsid w:val="009F3D9A"/>
    <w:rsid w:val="009F4473"/>
    <w:rsid w:val="009F5096"/>
    <w:rsid w:val="009F50BD"/>
    <w:rsid w:val="009F56AD"/>
    <w:rsid w:val="009F5B2C"/>
    <w:rsid w:val="009F71CE"/>
    <w:rsid w:val="00A0149A"/>
    <w:rsid w:val="00A01AB5"/>
    <w:rsid w:val="00A01B6C"/>
    <w:rsid w:val="00A01D78"/>
    <w:rsid w:val="00A0319A"/>
    <w:rsid w:val="00A033A8"/>
    <w:rsid w:val="00A03B39"/>
    <w:rsid w:val="00A040A7"/>
    <w:rsid w:val="00A06055"/>
    <w:rsid w:val="00A06DE7"/>
    <w:rsid w:val="00A072EB"/>
    <w:rsid w:val="00A1118E"/>
    <w:rsid w:val="00A111A1"/>
    <w:rsid w:val="00A13FBF"/>
    <w:rsid w:val="00A1496C"/>
    <w:rsid w:val="00A14FED"/>
    <w:rsid w:val="00A16109"/>
    <w:rsid w:val="00A16D4E"/>
    <w:rsid w:val="00A176B4"/>
    <w:rsid w:val="00A17938"/>
    <w:rsid w:val="00A20437"/>
    <w:rsid w:val="00A21376"/>
    <w:rsid w:val="00A2318D"/>
    <w:rsid w:val="00A23C22"/>
    <w:rsid w:val="00A24451"/>
    <w:rsid w:val="00A25006"/>
    <w:rsid w:val="00A252AE"/>
    <w:rsid w:val="00A26D90"/>
    <w:rsid w:val="00A2718B"/>
    <w:rsid w:val="00A27480"/>
    <w:rsid w:val="00A27F01"/>
    <w:rsid w:val="00A3015F"/>
    <w:rsid w:val="00A30C1C"/>
    <w:rsid w:val="00A30C8F"/>
    <w:rsid w:val="00A31055"/>
    <w:rsid w:val="00A326BD"/>
    <w:rsid w:val="00A32F11"/>
    <w:rsid w:val="00A34FAC"/>
    <w:rsid w:val="00A353C8"/>
    <w:rsid w:val="00A35F42"/>
    <w:rsid w:val="00A401A7"/>
    <w:rsid w:val="00A407C3"/>
    <w:rsid w:val="00A40C5B"/>
    <w:rsid w:val="00A40EC1"/>
    <w:rsid w:val="00A41941"/>
    <w:rsid w:val="00A4229A"/>
    <w:rsid w:val="00A423DC"/>
    <w:rsid w:val="00A449FB"/>
    <w:rsid w:val="00A44AA9"/>
    <w:rsid w:val="00A44C6D"/>
    <w:rsid w:val="00A44EEA"/>
    <w:rsid w:val="00A45772"/>
    <w:rsid w:val="00A463FC"/>
    <w:rsid w:val="00A46B67"/>
    <w:rsid w:val="00A478E0"/>
    <w:rsid w:val="00A47DBA"/>
    <w:rsid w:val="00A50762"/>
    <w:rsid w:val="00A50BD9"/>
    <w:rsid w:val="00A51A65"/>
    <w:rsid w:val="00A520D2"/>
    <w:rsid w:val="00A52BCB"/>
    <w:rsid w:val="00A5371A"/>
    <w:rsid w:val="00A538D8"/>
    <w:rsid w:val="00A540A5"/>
    <w:rsid w:val="00A54EDF"/>
    <w:rsid w:val="00A5553D"/>
    <w:rsid w:val="00A60D6C"/>
    <w:rsid w:val="00A62131"/>
    <w:rsid w:val="00A6283F"/>
    <w:rsid w:val="00A63DAC"/>
    <w:rsid w:val="00A64260"/>
    <w:rsid w:val="00A64475"/>
    <w:rsid w:val="00A65312"/>
    <w:rsid w:val="00A65DC3"/>
    <w:rsid w:val="00A666CF"/>
    <w:rsid w:val="00A669BB"/>
    <w:rsid w:val="00A67722"/>
    <w:rsid w:val="00A719AF"/>
    <w:rsid w:val="00A7282A"/>
    <w:rsid w:val="00A735D2"/>
    <w:rsid w:val="00A739D0"/>
    <w:rsid w:val="00A73E99"/>
    <w:rsid w:val="00A74DD4"/>
    <w:rsid w:val="00A750EE"/>
    <w:rsid w:val="00A75D2B"/>
    <w:rsid w:val="00A75FD4"/>
    <w:rsid w:val="00A766C6"/>
    <w:rsid w:val="00A76A77"/>
    <w:rsid w:val="00A80195"/>
    <w:rsid w:val="00A8039E"/>
    <w:rsid w:val="00A808F7"/>
    <w:rsid w:val="00A80EA5"/>
    <w:rsid w:val="00A8154C"/>
    <w:rsid w:val="00A81954"/>
    <w:rsid w:val="00A824A2"/>
    <w:rsid w:val="00A82FE6"/>
    <w:rsid w:val="00A84FF9"/>
    <w:rsid w:val="00A855FA"/>
    <w:rsid w:val="00A85747"/>
    <w:rsid w:val="00A861D5"/>
    <w:rsid w:val="00A86616"/>
    <w:rsid w:val="00A87C04"/>
    <w:rsid w:val="00A90140"/>
    <w:rsid w:val="00A909FC"/>
    <w:rsid w:val="00A91EBA"/>
    <w:rsid w:val="00A92826"/>
    <w:rsid w:val="00A9317C"/>
    <w:rsid w:val="00A94137"/>
    <w:rsid w:val="00A944AB"/>
    <w:rsid w:val="00A9483D"/>
    <w:rsid w:val="00A95254"/>
    <w:rsid w:val="00A96C35"/>
    <w:rsid w:val="00A96E8D"/>
    <w:rsid w:val="00A970F0"/>
    <w:rsid w:val="00AA0A6A"/>
    <w:rsid w:val="00AA0CF8"/>
    <w:rsid w:val="00AA0D8E"/>
    <w:rsid w:val="00AA127E"/>
    <w:rsid w:val="00AA2E6E"/>
    <w:rsid w:val="00AA3115"/>
    <w:rsid w:val="00AA388F"/>
    <w:rsid w:val="00AA43FB"/>
    <w:rsid w:val="00AA4787"/>
    <w:rsid w:val="00AA4912"/>
    <w:rsid w:val="00AA50D5"/>
    <w:rsid w:val="00AA52E2"/>
    <w:rsid w:val="00AA6453"/>
    <w:rsid w:val="00AA7F20"/>
    <w:rsid w:val="00AB009F"/>
    <w:rsid w:val="00AB074C"/>
    <w:rsid w:val="00AB140C"/>
    <w:rsid w:val="00AB17AB"/>
    <w:rsid w:val="00AB1B2C"/>
    <w:rsid w:val="00AB2856"/>
    <w:rsid w:val="00AB32E1"/>
    <w:rsid w:val="00AB3B3B"/>
    <w:rsid w:val="00AB475F"/>
    <w:rsid w:val="00AB4D65"/>
    <w:rsid w:val="00AB5446"/>
    <w:rsid w:val="00AB5485"/>
    <w:rsid w:val="00AB5493"/>
    <w:rsid w:val="00AB5DE3"/>
    <w:rsid w:val="00AB6510"/>
    <w:rsid w:val="00AB6BF5"/>
    <w:rsid w:val="00AB75D6"/>
    <w:rsid w:val="00AB7F03"/>
    <w:rsid w:val="00AC0151"/>
    <w:rsid w:val="00AC0229"/>
    <w:rsid w:val="00AC081E"/>
    <w:rsid w:val="00AC08A4"/>
    <w:rsid w:val="00AC16ED"/>
    <w:rsid w:val="00AC1E2A"/>
    <w:rsid w:val="00AC1E66"/>
    <w:rsid w:val="00AC2B46"/>
    <w:rsid w:val="00AC389C"/>
    <w:rsid w:val="00AC3FF0"/>
    <w:rsid w:val="00AC4641"/>
    <w:rsid w:val="00AC4F1F"/>
    <w:rsid w:val="00AC7F81"/>
    <w:rsid w:val="00AD063F"/>
    <w:rsid w:val="00AD0A16"/>
    <w:rsid w:val="00AD15E2"/>
    <w:rsid w:val="00AD25C1"/>
    <w:rsid w:val="00AD365E"/>
    <w:rsid w:val="00AD3CC7"/>
    <w:rsid w:val="00AD4F94"/>
    <w:rsid w:val="00AD59F6"/>
    <w:rsid w:val="00AD676B"/>
    <w:rsid w:val="00AD6A32"/>
    <w:rsid w:val="00AD749E"/>
    <w:rsid w:val="00AD784E"/>
    <w:rsid w:val="00AD7B70"/>
    <w:rsid w:val="00AD7C1D"/>
    <w:rsid w:val="00AD7E1C"/>
    <w:rsid w:val="00AE17C3"/>
    <w:rsid w:val="00AE21BA"/>
    <w:rsid w:val="00AE25FC"/>
    <w:rsid w:val="00AE284E"/>
    <w:rsid w:val="00AE2CA8"/>
    <w:rsid w:val="00AE3E3A"/>
    <w:rsid w:val="00AE5606"/>
    <w:rsid w:val="00AE5A92"/>
    <w:rsid w:val="00AE6140"/>
    <w:rsid w:val="00AE74F2"/>
    <w:rsid w:val="00AF03B4"/>
    <w:rsid w:val="00AF0990"/>
    <w:rsid w:val="00AF1ACE"/>
    <w:rsid w:val="00AF2F4F"/>
    <w:rsid w:val="00AF2F83"/>
    <w:rsid w:val="00AF3582"/>
    <w:rsid w:val="00AF4EB0"/>
    <w:rsid w:val="00AF52DA"/>
    <w:rsid w:val="00AF54B5"/>
    <w:rsid w:val="00AF70D7"/>
    <w:rsid w:val="00AF799B"/>
    <w:rsid w:val="00B003A1"/>
    <w:rsid w:val="00B00AF4"/>
    <w:rsid w:val="00B00E90"/>
    <w:rsid w:val="00B011E2"/>
    <w:rsid w:val="00B02D85"/>
    <w:rsid w:val="00B04332"/>
    <w:rsid w:val="00B044F6"/>
    <w:rsid w:val="00B046BC"/>
    <w:rsid w:val="00B04961"/>
    <w:rsid w:val="00B049AF"/>
    <w:rsid w:val="00B05421"/>
    <w:rsid w:val="00B063FD"/>
    <w:rsid w:val="00B06656"/>
    <w:rsid w:val="00B06778"/>
    <w:rsid w:val="00B10805"/>
    <w:rsid w:val="00B10E77"/>
    <w:rsid w:val="00B12421"/>
    <w:rsid w:val="00B1254F"/>
    <w:rsid w:val="00B12596"/>
    <w:rsid w:val="00B13102"/>
    <w:rsid w:val="00B139B0"/>
    <w:rsid w:val="00B13C90"/>
    <w:rsid w:val="00B15A16"/>
    <w:rsid w:val="00B1714F"/>
    <w:rsid w:val="00B1777B"/>
    <w:rsid w:val="00B210AD"/>
    <w:rsid w:val="00B212FA"/>
    <w:rsid w:val="00B21BA0"/>
    <w:rsid w:val="00B22126"/>
    <w:rsid w:val="00B22544"/>
    <w:rsid w:val="00B23DAC"/>
    <w:rsid w:val="00B2423E"/>
    <w:rsid w:val="00B24B4A"/>
    <w:rsid w:val="00B25057"/>
    <w:rsid w:val="00B26E6A"/>
    <w:rsid w:val="00B27093"/>
    <w:rsid w:val="00B308AD"/>
    <w:rsid w:val="00B32DD8"/>
    <w:rsid w:val="00B335F6"/>
    <w:rsid w:val="00B3525B"/>
    <w:rsid w:val="00B35F94"/>
    <w:rsid w:val="00B3691D"/>
    <w:rsid w:val="00B36A08"/>
    <w:rsid w:val="00B36BA0"/>
    <w:rsid w:val="00B377DC"/>
    <w:rsid w:val="00B37AB7"/>
    <w:rsid w:val="00B4053A"/>
    <w:rsid w:val="00B40A65"/>
    <w:rsid w:val="00B40D3B"/>
    <w:rsid w:val="00B4202C"/>
    <w:rsid w:val="00B433D3"/>
    <w:rsid w:val="00B45AD6"/>
    <w:rsid w:val="00B4631A"/>
    <w:rsid w:val="00B46427"/>
    <w:rsid w:val="00B47A0C"/>
    <w:rsid w:val="00B50430"/>
    <w:rsid w:val="00B50CED"/>
    <w:rsid w:val="00B5328A"/>
    <w:rsid w:val="00B53329"/>
    <w:rsid w:val="00B5343D"/>
    <w:rsid w:val="00B54A96"/>
    <w:rsid w:val="00B55597"/>
    <w:rsid w:val="00B55D58"/>
    <w:rsid w:val="00B566C5"/>
    <w:rsid w:val="00B5696A"/>
    <w:rsid w:val="00B56E62"/>
    <w:rsid w:val="00B5772C"/>
    <w:rsid w:val="00B57C29"/>
    <w:rsid w:val="00B57DAC"/>
    <w:rsid w:val="00B60676"/>
    <w:rsid w:val="00B60DF4"/>
    <w:rsid w:val="00B63B37"/>
    <w:rsid w:val="00B6415F"/>
    <w:rsid w:val="00B64A58"/>
    <w:rsid w:val="00B66371"/>
    <w:rsid w:val="00B663C8"/>
    <w:rsid w:val="00B66DA9"/>
    <w:rsid w:val="00B706ED"/>
    <w:rsid w:val="00B70921"/>
    <w:rsid w:val="00B70B44"/>
    <w:rsid w:val="00B7108D"/>
    <w:rsid w:val="00B71F4D"/>
    <w:rsid w:val="00B74255"/>
    <w:rsid w:val="00B74AD8"/>
    <w:rsid w:val="00B75186"/>
    <w:rsid w:val="00B765A3"/>
    <w:rsid w:val="00B768FC"/>
    <w:rsid w:val="00B7704D"/>
    <w:rsid w:val="00B7723D"/>
    <w:rsid w:val="00B774E1"/>
    <w:rsid w:val="00B80A18"/>
    <w:rsid w:val="00B80FF2"/>
    <w:rsid w:val="00B812A5"/>
    <w:rsid w:val="00B843B1"/>
    <w:rsid w:val="00B844F4"/>
    <w:rsid w:val="00B8517A"/>
    <w:rsid w:val="00B85A12"/>
    <w:rsid w:val="00B86978"/>
    <w:rsid w:val="00B86C22"/>
    <w:rsid w:val="00B904FD"/>
    <w:rsid w:val="00B9093C"/>
    <w:rsid w:val="00B90A52"/>
    <w:rsid w:val="00B9118E"/>
    <w:rsid w:val="00B91429"/>
    <w:rsid w:val="00B9271E"/>
    <w:rsid w:val="00B92CDD"/>
    <w:rsid w:val="00B949DA"/>
    <w:rsid w:val="00B951CE"/>
    <w:rsid w:val="00B9583C"/>
    <w:rsid w:val="00B96DD5"/>
    <w:rsid w:val="00B973FB"/>
    <w:rsid w:val="00B975BD"/>
    <w:rsid w:val="00BA0E34"/>
    <w:rsid w:val="00BA2BE7"/>
    <w:rsid w:val="00BA520A"/>
    <w:rsid w:val="00BA6D20"/>
    <w:rsid w:val="00BA768D"/>
    <w:rsid w:val="00BA79FD"/>
    <w:rsid w:val="00BA7DA4"/>
    <w:rsid w:val="00BB1AF2"/>
    <w:rsid w:val="00BB1E35"/>
    <w:rsid w:val="00BB2727"/>
    <w:rsid w:val="00BB2BDA"/>
    <w:rsid w:val="00BB4711"/>
    <w:rsid w:val="00BB4AFD"/>
    <w:rsid w:val="00BB4CB6"/>
    <w:rsid w:val="00BB6C1B"/>
    <w:rsid w:val="00BB73C0"/>
    <w:rsid w:val="00BB74A7"/>
    <w:rsid w:val="00BB7DD4"/>
    <w:rsid w:val="00BC00E2"/>
    <w:rsid w:val="00BC1845"/>
    <w:rsid w:val="00BC22E0"/>
    <w:rsid w:val="00BC33AC"/>
    <w:rsid w:val="00BC3957"/>
    <w:rsid w:val="00BC3A29"/>
    <w:rsid w:val="00BC4A5B"/>
    <w:rsid w:val="00BC5994"/>
    <w:rsid w:val="00BC5D7E"/>
    <w:rsid w:val="00BC6E73"/>
    <w:rsid w:val="00BC6E99"/>
    <w:rsid w:val="00BC741C"/>
    <w:rsid w:val="00BD094A"/>
    <w:rsid w:val="00BD0BE6"/>
    <w:rsid w:val="00BD2AB3"/>
    <w:rsid w:val="00BD3B8A"/>
    <w:rsid w:val="00BD4535"/>
    <w:rsid w:val="00BD4D3D"/>
    <w:rsid w:val="00BD4F0C"/>
    <w:rsid w:val="00BD502B"/>
    <w:rsid w:val="00BD5717"/>
    <w:rsid w:val="00BD574F"/>
    <w:rsid w:val="00BD5B07"/>
    <w:rsid w:val="00BD631F"/>
    <w:rsid w:val="00BD730B"/>
    <w:rsid w:val="00BD7C53"/>
    <w:rsid w:val="00BD7DBC"/>
    <w:rsid w:val="00BE1315"/>
    <w:rsid w:val="00BE19F3"/>
    <w:rsid w:val="00BE2759"/>
    <w:rsid w:val="00BE35CE"/>
    <w:rsid w:val="00BE60B8"/>
    <w:rsid w:val="00BE6519"/>
    <w:rsid w:val="00BF0566"/>
    <w:rsid w:val="00BF13B2"/>
    <w:rsid w:val="00BF2E66"/>
    <w:rsid w:val="00BF3848"/>
    <w:rsid w:val="00BF3E71"/>
    <w:rsid w:val="00BF5176"/>
    <w:rsid w:val="00BF63E8"/>
    <w:rsid w:val="00BF6A5B"/>
    <w:rsid w:val="00BF6D44"/>
    <w:rsid w:val="00BF7A43"/>
    <w:rsid w:val="00C00345"/>
    <w:rsid w:val="00C019A4"/>
    <w:rsid w:val="00C0239A"/>
    <w:rsid w:val="00C02471"/>
    <w:rsid w:val="00C03206"/>
    <w:rsid w:val="00C0352D"/>
    <w:rsid w:val="00C037FA"/>
    <w:rsid w:val="00C03F2E"/>
    <w:rsid w:val="00C03FE6"/>
    <w:rsid w:val="00C047B5"/>
    <w:rsid w:val="00C05A07"/>
    <w:rsid w:val="00C065AD"/>
    <w:rsid w:val="00C066BA"/>
    <w:rsid w:val="00C075D7"/>
    <w:rsid w:val="00C07940"/>
    <w:rsid w:val="00C07D1A"/>
    <w:rsid w:val="00C07DBF"/>
    <w:rsid w:val="00C11441"/>
    <w:rsid w:val="00C12879"/>
    <w:rsid w:val="00C12958"/>
    <w:rsid w:val="00C14999"/>
    <w:rsid w:val="00C15476"/>
    <w:rsid w:val="00C15828"/>
    <w:rsid w:val="00C15C67"/>
    <w:rsid w:val="00C160E6"/>
    <w:rsid w:val="00C16979"/>
    <w:rsid w:val="00C16E0C"/>
    <w:rsid w:val="00C17BB7"/>
    <w:rsid w:val="00C17FD3"/>
    <w:rsid w:val="00C204E3"/>
    <w:rsid w:val="00C20738"/>
    <w:rsid w:val="00C20806"/>
    <w:rsid w:val="00C20E6D"/>
    <w:rsid w:val="00C21738"/>
    <w:rsid w:val="00C22640"/>
    <w:rsid w:val="00C2338D"/>
    <w:rsid w:val="00C24528"/>
    <w:rsid w:val="00C25C9F"/>
    <w:rsid w:val="00C25EAB"/>
    <w:rsid w:val="00C26F3A"/>
    <w:rsid w:val="00C308C1"/>
    <w:rsid w:val="00C30BD8"/>
    <w:rsid w:val="00C30C41"/>
    <w:rsid w:val="00C3111D"/>
    <w:rsid w:val="00C31CD0"/>
    <w:rsid w:val="00C31CE3"/>
    <w:rsid w:val="00C31EB4"/>
    <w:rsid w:val="00C323B2"/>
    <w:rsid w:val="00C33DC2"/>
    <w:rsid w:val="00C34723"/>
    <w:rsid w:val="00C34D91"/>
    <w:rsid w:val="00C34EF2"/>
    <w:rsid w:val="00C360C9"/>
    <w:rsid w:val="00C363F9"/>
    <w:rsid w:val="00C36E10"/>
    <w:rsid w:val="00C375BD"/>
    <w:rsid w:val="00C40B47"/>
    <w:rsid w:val="00C40D21"/>
    <w:rsid w:val="00C4129A"/>
    <w:rsid w:val="00C416E7"/>
    <w:rsid w:val="00C41BBF"/>
    <w:rsid w:val="00C42013"/>
    <w:rsid w:val="00C42FFC"/>
    <w:rsid w:val="00C43586"/>
    <w:rsid w:val="00C43A36"/>
    <w:rsid w:val="00C43BCB"/>
    <w:rsid w:val="00C46F50"/>
    <w:rsid w:val="00C503C2"/>
    <w:rsid w:val="00C505F1"/>
    <w:rsid w:val="00C508B8"/>
    <w:rsid w:val="00C51710"/>
    <w:rsid w:val="00C52914"/>
    <w:rsid w:val="00C53B36"/>
    <w:rsid w:val="00C53DA6"/>
    <w:rsid w:val="00C54557"/>
    <w:rsid w:val="00C55CD5"/>
    <w:rsid w:val="00C56438"/>
    <w:rsid w:val="00C60C77"/>
    <w:rsid w:val="00C60F34"/>
    <w:rsid w:val="00C612A0"/>
    <w:rsid w:val="00C61336"/>
    <w:rsid w:val="00C6151A"/>
    <w:rsid w:val="00C61B3C"/>
    <w:rsid w:val="00C65052"/>
    <w:rsid w:val="00C65A37"/>
    <w:rsid w:val="00C6601A"/>
    <w:rsid w:val="00C6663C"/>
    <w:rsid w:val="00C70504"/>
    <w:rsid w:val="00C70722"/>
    <w:rsid w:val="00C70BC8"/>
    <w:rsid w:val="00C71F93"/>
    <w:rsid w:val="00C730B3"/>
    <w:rsid w:val="00C73131"/>
    <w:rsid w:val="00C73230"/>
    <w:rsid w:val="00C74049"/>
    <w:rsid w:val="00C74256"/>
    <w:rsid w:val="00C742E7"/>
    <w:rsid w:val="00C74338"/>
    <w:rsid w:val="00C7493E"/>
    <w:rsid w:val="00C74AF1"/>
    <w:rsid w:val="00C75431"/>
    <w:rsid w:val="00C76DD7"/>
    <w:rsid w:val="00C77CFE"/>
    <w:rsid w:val="00C80D77"/>
    <w:rsid w:val="00C81141"/>
    <w:rsid w:val="00C81692"/>
    <w:rsid w:val="00C81F5C"/>
    <w:rsid w:val="00C8352C"/>
    <w:rsid w:val="00C8429F"/>
    <w:rsid w:val="00C847F0"/>
    <w:rsid w:val="00C85CCD"/>
    <w:rsid w:val="00C86D17"/>
    <w:rsid w:val="00C87997"/>
    <w:rsid w:val="00C908F3"/>
    <w:rsid w:val="00C91300"/>
    <w:rsid w:val="00C914E3"/>
    <w:rsid w:val="00C91FCD"/>
    <w:rsid w:val="00C92BA5"/>
    <w:rsid w:val="00C93655"/>
    <w:rsid w:val="00C94217"/>
    <w:rsid w:val="00C94733"/>
    <w:rsid w:val="00C9476C"/>
    <w:rsid w:val="00C96161"/>
    <w:rsid w:val="00C96B58"/>
    <w:rsid w:val="00C9764C"/>
    <w:rsid w:val="00CA2C7A"/>
    <w:rsid w:val="00CA2D17"/>
    <w:rsid w:val="00CA3955"/>
    <w:rsid w:val="00CA3A23"/>
    <w:rsid w:val="00CA4443"/>
    <w:rsid w:val="00CA4678"/>
    <w:rsid w:val="00CA49B9"/>
    <w:rsid w:val="00CA4EF2"/>
    <w:rsid w:val="00CA4FE2"/>
    <w:rsid w:val="00CA56D9"/>
    <w:rsid w:val="00CA5854"/>
    <w:rsid w:val="00CA6229"/>
    <w:rsid w:val="00CA76E3"/>
    <w:rsid w:val="00CA773E"/>
    <w:rsid w:val="00CA7F17"/>
    <w:rsid w:val="00CB07B4"/>
    <w:rsid w:val="00CB0BD9"/>
    <w:rsid w:val="00CB1A94"/>
    <w:rsid w:val="00CB2970"/>
    <w:rsid w:val="00CB3D26"/>
    <w:rsid w:val="00CB414A"/>
    <w:rsid w:val="00CB422D"/>
    <w:rsid w:val="00CB4BAD"/>
    <w:rsid w:val="00CB5674"/>
    <w:rsid w:val="00CB71BB"/>
    <w:rsid w:val="00CB7C5F"/>
    <w:rsid w:val="00CB7D2C"/>
    <w:rsid w:val="00CC05A4"/>
    <w:rsid w:val="00CC1381"/>
    <w:rsid w:val="00CC142A"/>
    <w:rsid w:val="00CC1744"/>
    <w:rsid w:val="00CC1A2F"/>
    <w:rsid w:val="00CC1CD6"/>
    <w:rsid w:val="00CC270C"/>
    <w:rsid w:val="00CC3E53"/>
    <w:rsid w:val="00CC4816"/>
    <w:rsid w:val="00CC4C57"/>
    <w:rsid w:val="00CC51B5"/>
    <w:rsid w:val="00CC55A1"/>
    <w:rsid w:val="00CC625E"/>
    <w:rsid w:val="00CC6699"/>
    <w:rsid w:val="00CC6FCC"/>
    <w:rsid w:val="00CC7342"/>
    <w:rsid w:val="00CC7352"/>
    <w:rsid w:val="00CD1142"/>
    <w:rsid w:val="00CD17E2"/>
    <w:rsid w:val="00CD18E4"/>
    <w:rsid w:val="00CD19CC"/>
    <w:rsid w:val="00CD1AD1"/>
    <w:rsid w:val="00CD1F50"/>
    <w:rsid w:val="00CD2563"/>
    <w:rsid w:val="00CD296F"/>
    <w:rsid w:val="00CD2CFB"/>
    <w:rsid w:val="00CD3964"/>
    <w:rsid w:val="00CD517B"/>
    <w:rsid w:val="00CD7305"/>
    <w:rsid w:val="00CE05F0"/>
    <w:rsid w:val="00CE0624"/>
    <w:rsid w:val="00CE06C0"/>
    <w:rsid w:val="00CE1E0D"/>
    <w:rsid w:val="00CE37F0"/>
    <w:rsid w:val="00CE3ECB"/>
    <w:rsid w:val="00CE4D06"/>
    <w:rsid w:val="00CE73B3"/>
    <w:rsid w:val="00CE79B9"/>
    <w:rsid w:val="00CE7D50"/>
    <w:rsid w:val="00CE7E0C"/>
    <w:rsid w:val="00CF0096"/>
    <w:rsid w:val="00CF0B91"/>
    <w:rsid w:val="00CF2957"/>
    <w:rsid w:val="00CF2CDD"/>
    <w:rsid w:val="00CF326D"/>
    <w:rsid w:val="00CF3273"/>
    <w:rsid w:val="00CF32C9"/>
    <w:rsid w:val="00CF35DE"/>
    <w:rsid w:val="00CF36CE"/>
    <w:rsid w:val="00CF3C74"/>
    <w:rsid w:val="00CF5445"/>
    <w:rsid w:val="00CF5B4E"/>
    <w:rsid w:val="00CF5D79"/>
    <w:rsid w:val="00CF6734"/>
    <w:rsid w:val="00CF71FD"/>
    <w:rsid w:val="00CF7C6F"/>
    <w:rsid w:val="00D00387"/>
    <w:rsid w:val="00D01D47"/>
    <w:rsid w:val="00D02BD6"/>
    <w:rsid w:val="00D037C4"/>
    <w:rsid w:val="00D043CF"/>
    <w:rsid w:val="00D04675"/>
    <w:rsid w:val="00D0509E"/>
    <w:rsid w:val="00D0662D"/>
    <w:rsid w:val="00D066E9"/>
    <w:rsid w:val="00D06F41"/>
    <w:rsid w:val="00D071E2"/>
    <w:rsid w:val="00D071F2"/>
    <w:rsid w:val="00D07D1B"/>
    <w:rsid w:val="00D11331"/>
    <w:rsid w:val="00D11E0E"/>
    <w:rsid w:val="00D1281B"/>
    <w:rsid w:val="00D1338B"/>
    <w:rsid w:val="00D15065"/>
    <w:rsid w:val="00D15183"/>
    <w:rsid w:val="00D153D8"/>
    <w:rsid w:val="00D162BB"/>
    <w:rsid w:val="00D16313"/>
    <w:rsid w:val="00D17457"/>
    <w:rsid w:val="00D17615"/>
    <w:rsid w:val="00D20DC4"/>
    <w:rsid w:val="00D210EC"/>
    <w:rsid w:val="00D2202B"/>
    <w:rsid w:val="00D22CBD"/>
    <w:rsid w:val="00D25798"/>
    <w:rsid w:val="00D25E3C"/>
    <w:rsid w:val="00D2667E"/>
    <w:rsid w:val="00D26897"/>
    <w:rsid w:val="00D27330"/>
    <w:rsid w:val="00D273B1"/>
    <w:rsid w:val="00D30232"/>
    <w:rsid w:val="00D30C1A"/>
    <w:rsid w:val="00D30F90"/>
    <w:rsid w:val="00D31495"/>
    <w:rsid w:val="00D32D61"/>
    <w:rsid w:val="00D32E99"/>
    <w:rsid w:val="00D33188"/>
    <w:rsid w:val="00D33D79"/>
    <w:rsid w:val="00D33E74"/>
    <w:rsid w:val="00D34796"/>
    <w:rsid w:val="00D36A80"/>
    <w:rsid w:val="00D36DEA"/>
    <w:rsid w:val="00D371C5"/>
    <w:rsid w:val="00D371EF"/>
    <w:rsid w:val="00D37711"/>
    <w:rsid w:val="00D37E20"/>
    <w:rsid w:val="00D40A39"/>
    <w:rsid w:val="00D40D97"/>
    <w:rsid w:val="00D41D92"/>
    <w:rsid w:val="00D421A7"/>
    <w:rsid w:val="00D42CE1"/>
    <w:rsid w:val="00D42DE5"/>
    <w:rsid w:val="00D43D61"/>
    <w:rsid w:val="00D446D6"/>
    <w:rsid w:val="00D448A0"/>
    <w:rsid w:val="00D44E59"/>
    <w:rsid w:val="00D453A1"/>
    <w:rsid w:val="00D45A4B"/>
    <w:rsid w:val="00D45E07"/>
    <w:rsid w:val="00D466EB"/>
    <w:rsid w:val="00D4686C"/>
    <w:rsid w:val="00D514E5"/>
    <w:rsid w:val="00D51AD9"/>
    <w:rsid w:val="00D51F32"/>
    <w:rsid w:val="00D528FF"/>
    <w:rsid w:val="00D54178"/>
    <w:rsid w:val="00D55DAF"/>
    <w:rsid w:val="00D56CF1"/>
    <w:rsid w:val="00D57172"/>
    <w:rsid w:val="00D57255"/>
    <w:rsid w:val="00D60D5A"/>
    <w:rsid w:val="00D6139D"/>
    <w:rsid w:val="00D613A4"/>
    <w:rsid w:val="00D613EB"/>
    <w:rsid w:val="00D62A22"/>
    <w:rsid w:val="00D62A80"/>
    <w:rsid w:val="00D631B6"/>
    <w:rsid w:val="00D63763"/>
    <w:rsid w:val="00D63BAB"/>
    <w:rsid w:val="00D664A9"/>
    <w:rsid w:val="00D66978"/>
    <w:rsid w:val="00D67C6B"/>
    <w:rsid w:val="00D704EC"/>
    <w:rsid w:val="00D71E55"/>
    <w:rsid w:val="00D72889"/>
    <w:rsid w:val="00D72D37"/>
    <w:rsid w:val="00D73064"/>
    <w:rsid w:val="00D7483C"/>
    <w:rsid w:val="00D75C73"/>
    <w:rsid w:val="00D761D1"/>
    <w:rsid w:val="00D77D2F"/>
    <w:rsid w:val="00D77F8C"/>
    <w:rsid w:val="00D77FCF"/>
    <w:rsid w:val="00D81467"/>
    <w:rsid w:val="00D81A81"/>
    <w:rsid w:val="00D82628"/>
    <w:rsid w:val="00D82B13"/>
    <w:rsid w:val="00D82D7B"/>
    <w:rsid w:val="00D82D81"/>
    <w:rsid w:val="00D842EC"/>
    <w:rsid w:val="00D84608"/>
    <w:rsid w:val="00D84CE9"/>
    <w:rsid w:val="00D85F79"/>
    <w:rsid w:val="00D8637C"/>
    <w:rsid w:val="00D8642A"/>
    <w:rsid w:val="00D869C9"/>
    <w:rsid w:val="00D86C44"/>
    <w:rsid w:val="00D86FA9"/>
    <w:rsid w:val="00D87071"/>
    <w:rsid w:val="00D877F8"/>
    <w:rsid w:val="00D87A45"/>
    <w:rsid w:val="00D908B8"/>
    <w:rsid w:val="00D90AB0"/>
    <w:rsid w:val="00D914FF"/>
    <w:rsid w:val="00D91F1B"/>
    <w:rsid w:val="00D91F31"/>
    <w:rsid w:val="00D9262B"/>
    <w:rsid w:val="00D93713"/>
    <w:rsid w:val="00D946A5"/>
    <w:rsid w:val="00D94A59"/>
    <w:rsid w:val="00D95A06"/>
    <w:rsid w:val="00D95AD1"/>
    <w:rsid w:val="00D96EE4"/>
    <w:rsid w:val="00D97034"/>
    <w:rsid w:val="00D9765C"/>
    <w:rsid w:val="00DA0988"/>
    <w:rsid w:val="00DA146C"/>
    <w:rsid w:val="00DA2CF3"/>
    <w:rsid w:val="00DA2E93"/>
    <w:rsid w:val="00DA3060"/>
    <w:rsid w:val="00DA3832"/>
    <w:rsid w:val="00DA385B"/>
    <w:rsid w:val="00DA50C7"/>
    <w:rsid w:val="00DA5CED"/>
    <w:rsid w:val="00DA6A8C"/>
    <w:rsid w:val="00DA6F37"/>
    <w:rsid w:val="00DB04B1"/>
    <w:rsid w:val="00DB07D8"/>
    <w:rsid w:val="00DB0801"/>
    <w:rsid w:val="00DB14BC"/>
    <w:rsid w:val="00DB25EA"/>
    <w:rsid w:val="00DB2829"/>
    <w:rsid w:val="00DB43CD"/>
    <w:rsid w:val="00DB4922"/>
    <w:rsid w:val="00DB4C38"/>
    <w:rsid w:val="00DB59EA"/>
    <w:rsid w:val="00DB5B4B"/>
    <w:rsid w:val="00DB5D2E"/>
    <w:rsid w:val="00DB7189"/>
    <w:rsid w:val="00DB76C7"/>
    <w:rsid w:val="00DB7884"/>
    <w:rsid w:val="00DC017D"/>
    <w:rsid w:val="00DC06ED"/>
    <w:rsid w:val="00DC1C0E"/>
    <w:rsid w:val="00DC296F"/>
    <w:rsid w:val="00DC5498"/>
    <w:rsid w:val="00DC5546"/>
    <w:rsid w:val="00DC5E7B"/>
    <w:rsid w:val="00DC6BCD"/>
    <w:rsid w:val="00DC6D61"/>
    <w:rsid w:val="00DC73BA"/>
    <w:rsid w:val="00DC73E5"/>
    <w:rsid w:val="00DD0026"/>
    <w:rsid w:val="00DD019B"/>
    <w:rsid w:val="00DD0BE3"/>
    <w:rsid w:val="00DD10B7"/>
    <w:rsid w:val="00DD1752"/>
    <w:rsid w:val="00DD1D6D"/>
    <w:rsid w:val="00DD2808"/>
    <w:rsid w:val="00DD2989"/>
    <w:rsid w:val="00DD2A0A"/>
    <w:rsid w:val="00DD31CD"/>
    <w:rsid w:val="00DD4216"/>
    <w:rsid w:val="00DD4804"/>
    <w:rsid w:val="00DD49EA"/>
    <w:rsid w:val="00DD5E9F"/>
    <w:rsid w:val="00DD7218"/>
    <w:rsid w:val="00DD7532"/>
    <w:rsid w:val="00DD7944"/>
    <w:rsid w:val="00DE0F50"/>
    <w:rsid w:val="00DE13B1"/>
    <w:rsid w:val="00DE2058"/>
    <w:rsid w:val="00DE2775"/>
    <w:rsid w:val="00DE283D"/>
    <w:rsid w:val="00DE433E"/>
    <w:rsid w:val="00DE4AC5"/>
    <w:rsid w:val="00DE4FD3"/>
    <w:rsid w:val="00DE52A1"/>
    <w:rsid w:val="00DE698F"/>
    <w:rsid w:val="00DE6CE0"/>
    <w:rsid w:val="00DE6D63"/>
    <w:rsid w:val="00DF0484"/>
    <w:rsid w:val="00DF0DDC"/>
    <w:rsid w:val="00DF160C"/>
    <w:rsid w:val="00DF1F4A"/>
    <w:rsid w:val="00DF2DB3"/>
    <w:rsid w:val="00DF2EA1"/>
    <w:rsid w:val="00DF3943"/>
    <w:rsid w:val="00DF3FDD"/>
    <w:rsid w:val="00DF4C48"/>
    <w:rsid w:val="00DF4D25"/>
    <w:rsid w:val="00DF4D3E"/>
    <w:rsid w:val="00DF4F14"/>
    <w:rsid w:val="00DF52BE"/>
    <w:rsid w:val="00DF5E0B"/>
    <w:rsid w:val="00DF768B"/>
    <w:rsid w:val="00DF7D0A"/>
    <w:rsid w:val="00E000B0"/>
    <w:rsid w:val="00E003B7"/>
    <w:rsid w:val="00E00F5B"/>
    <w:rsid w:val="00E00F71"/>
    <w:rsid w:val="00E01DC0"/>
    <w:rsid w:val="00E02154"/>
    <w:rsid w:val="00E026AB"/>
    <w:rsid w:val="00E03F0A"/>
    <w:rsid w:val="00E058E8"/>
    <w:rsid w:val="00E06D6C"/>
    <w:rsid w:val="00E0771E"/>
    <w:rsid w:val="00E10DF4"/>
    <w:rsid w:val="00E110C7"/>
    <w:rsid w:val="00E1163B"/>
    <w:rsid w:val="00E121D5"/>
    <w:rsid w:val="00E12946"/>
    <w:rsid w:val="00E12BEF"/>
    <w:rsid w:val="00E12CDD"/>
    <w:rsid w:val="00E134C5"/>
    <w:rsid w:val="00E1363F"/>
    <w:rsid w:val="00E1515B"/>
    <w:rsid w:val="00E153B1"/>
    <w:rsid w:val="00E15881"/>
    <w:rsid w:val="00E20935"/>
    <w:rsid w:val="00E21221"/>
    <w:rsid w:val="00E2129A"/>
    <w:rsid w:val="00E2129F"/>
    <w:rsid w:val="00E24151"/>
    <w:rsid w:val="00E252B1"/>
    <w:rsid w:val="00E25989"/>
    <w:rsid w:val="00E2637D"/>
    <w:rsid w:val="00E26BE5"/>
    <w:rsid w:val="00E271E9"/>
    <w:rsid w:val="00E27632"/>
    <w:rsid w:val="00E27868"/>
    <w:rsid w:val="00E278AC"/>
    <w:rsid w:val="00E27AA6"/>
    <w:rsid w:val="00E27D29"/>
    <w:rsid w:val="00E304B8"/>
    <w:rsid w:val="00E31641"/>
    <w:rsid w:val="00E316B2"/>
    <w:rsid w:val="00E3271F"/>
    <w:rsid w:val="00E33D39"/>
    <w:rsid w:val="00E342DC"/>
    <w:rsid w:val="00E349CC"/>
    <w:rsid w:val="00E34DFC"/>
    <w:rsid w:val="00E358D4"/>
    <w:rsid w:val="00E35B2D"/>
    <w:rsid w:val="00E360E6"/>
    <w:rsid w:val="00E368B2"/>
    <w:rsid w:val="00E37F06"/>
    <w:rsid w:val="00E40329"/>
    <w:rsid w:val="00E40B93"/>
    <w:rsid w:val="00E41F13"/>
    <w:rsid w:val="00E42C20"/>
    <w:rsid w:val="00E44912"/>
    <w:rsid w:val="00E45FD1"/>
    <w:rsid w:val="00E46B08"/>
    <w:rsid w:val="00E475FC"/>
    <w:rsid w:val="00E5075D"/>
    <w:rsid w:val="00E510E6"/>
    <w:rsid w:val="00E5151C"/>
    <w:rsid w:val="00E515BB"/>
    <w:rsid w:val="00E51C9B"/>
    <w:rsid w:val="00E51FCA"/>
    <w:rsid w:val="00E52EE8"/>
    <w:rsid w:val="00E52F78"/>
    <w:rsid w:val="00E53D77"/>
    <w:rsid w:val="00E55D89"/>
    <w:rsid w:val="00E5606A"/>
    <w:rsid w:val="00E56293"/>
    <w:rsid w:val="00E562F6"/>
    <w:rsid w:val="00E56372"/>
    <w:rsid w:val="00E56825"/>
    <w:rsid w:val="00E5720A"/>
    <w:rsid w:val="00E57CE6"/>
    <w:rsid w:val="00E60820"/>
    <w:rsid w:val="00E60945"/>
    <w:rsid w:val="00E62235"/>
    <w:rsid w:val="00E62B46"/>
    <w:rsid w:val="00E62D7D"/>
    <w:rsid w:val="00E64480"/>
    <w:rsid w:val="00E64C69"/>
    <w:rsid w:val="00E64D9F"/>
    <w:rsid w:val="00E64DD9"/>
    <w:rsid w:val="00E6558B"/>
    <w:rsid w:val="00E659CE"/>
    <w:rsid w:val="00E65A54"/>
    <w:rsid w:val="00E66D2D"/>
    <w:rsid w:val="00E700B2"/>
    <w:rsid w:val="00E708DE"/>
    <w:rsid w:val="00E70D2A"/>
    <w:rsid w:val="00E70EBD"/>
    <w:rsid w:val="00E716B3"/>
    <w:rsid w:val="00E717CE"/>
    <w:rsid w:val="00E720DB"/>
    <w:rsid w:val="00E734DD"/>
    <w:rsid w:val="00E73AF6"/>
    <w:rsid w:val="00E7418F"/>
    <w:rsid w:val="00E75CC4"/>
    <w:rsid w:val="00E764FC"/>
    <w:rsid w:val="00E76699"/>
    <w:rsid w:val="00E807F8"/>
    <w:rsid w:val="00E81BE6"/>
    <w:rsid w:val="00E81DC6"/>
    <w:rsid w:val="00E81E7E"/>
    <w:rsid w:val="00E82771"/>
    <w:rsid w:val="00E8403B"/>
    <w:rsid w:val="00E851F0"/>
    <w:rsid w:val="00E85A43"/>
    <w:rsid w:val="00E86BDD"/>
    <w:rsid w:val="00E87EF7"/>
    <w:rsid w:val="00E87F3D"/>
    <w:rsid w:val="00E9002C"/>
    <w:rsid w:val="00E90AC4"/>
    <w:rsid w:val="00E92050"/>
    <w:rsid w:val="00E9305E"/>
    <w:rsid w:val="00E932C2"/>
    <w:rsid w:val="00E94DF7"/>
    <w:rsid w:val="00E95C06"/>
    <w:rsid w:val="00E95E4F"/>
    <w:rsid w:val="00E96019"/>
    <w:rsid w:val="00E9607B"/>
    <w:rsid w:val="00E96DA4"/>
    <w:rsid w:val="00E96F65"/>
    <w:rsid w:val="00E97C57"/>
    <w:rsid w:val="00EA0270"/>
    <w:rsid w:val="00EA0501"/>
    <w:rsid w:val="00EA05F7"/>
    <w:rsid w:val="00EA0965"/>
    <w:rsid w:val="00EA1612"/>
    <w:rsid w:val="00EA1F36"/>
    <w:rsid w:val="00EA344F"/>
    <w:rsid w:val="00EA3BE5"/>
    <w:rsid w:val="00EA4D76"/>
    <w:rsid w:val="00EA6239"/>
    <w:rsid w:val="00EA6546"/>
    <w:rsid w:val="00EA783F"/>
    <w:rsid w:val="00EB139D"/>
    <w:rsid w:val="00EB18B5"/>
    <w:rsid w:val="00EB1D68"/>
    <w:rsid w:val="00EB1FD6"/>
    <w:rsid w:val="00EB22E1"/>
    <w:rsid w:val="00EB39B4"/>
    <w:rsid w:val="00EB4CE5"/>
    <w:rsid w:val="00EB5566"/>
    <w:rsid w:val="00EB6BF3"/>
    <w:rsid w:val="00EB6D16"/>
    <w:rsid w:val="00EB6D63"/>
    <w:rsid w:val="00EB730F"/>
    <w:rsid w:val="00EC0C42"/>
    <w:rsid w:val="00EC1754"/>
    <w:rsid w:val="00EC1B2E"/>
    <w:rsid w:val="00EC29CC"/>
    <w:rsid w:val="00EC2D3A"/>
    <w:rsid w:val="00EC4854"/>
    <w:rsid w:val="00EC4A9A"/>
    <w:rsid w:val="00EC4FCD"/>
    <w:rsid w:val="00EC6636"/>
    <w:rsid w:val="00EC7517"/>
    <w:rsid w:val="00EC7CF1"/>
    <w:rsid w:val="00ED069E"/>
    <w:rsid w:val="00ED0B62"/>
    <w:rsid w:val="00ED0BBB"/>
    <w:rsid w:val="00ED0DAB"/>
    <w:rsid w:val="00ED1313"/>
    <w:rsid w:val="00ED228D"/>
    <w:rsid w:val="00ED2AC5"/>
    <w:rsid w:val="00ED2CE2"/>
    <w:rsid w:val="00ED3056"/>
    <w:rsid w:val="00ED32A3"/>
    <w:rsid w:val="00ED44CB"/>
    <w:rsid w:val="00ED4C4A"/>
    <w:rsid w:val="00ED57BE"/>
    <w:rsid w:val="00ED5A2C"/>
    <w:rsid w:val="00ED5DD6"/>
    <w:rsid w:val="00ED674B"/>
    <w:rsid w:val="00ED7B6A"/>
    <w:rsid w:val="00EE0A03"/>
    <w:rsid w:val="00EE0EEC"/>
    <w:rsid w:val="00EE12A9"/>
    <w:rsid w:val="00EE148A"/>
    <w:rsid w:val="00EE17A6"/>
    <w:rsid w:val="00EE208F"/>
    <w:rsid w:val="00EE298D"/>
    <w:rsid w:val="00EE6138"/>
    <w:rsid w:val="00EE6C32"/>
    <w:rsid w:val="00EE6D9E"/>
    <w:rsid w:val="00EE6F5D"/>
    <w:rsid w:val="00EF00E5"/>
    <w:rsid w:val="00EF0BBD"/>
    <w:rsid w:val="00EF0D71"/>
    <w:rsid w:val="00EF0EED"/>
    <w:rsid w:val="00EF2996"/>
    <w:rsid w:val="00EF3433"/>
    <w:rsid w:val="00EF37FD"/>
    <w:rsid w:val="00EF3A07"/>
    <w:rsid w:val="00EF654E"/>
    <w:rsid w:val="00F0001E"/>
    <w:rsid w:val="00F0010B"/>
    <w:rsid w:val="00F01244"/>
    <w:rsid w:val="00F01256"/>
    <w:rsid w:val="00F038B3"/>
    <w:rsid w:val="00F04D82"/>
    <w:rsid w:val="00F0501D"/>
    <w:rsid w:val="00F050ED"/>
    <w:rsid w:val="00F0658B"/>
    <w:rsid w:val="00F0686F"/>
    <w:rsid w:val="00F07319"/>
    <w:rsid w:val="00F0748D"/>
    <w:rsid w:val="00F076DE"/>
    <w:rsid w:val="00F07EC9"/>
    <w:rsid w:val="00F1029F"/>
    <w:rsid w:val="00F1043F"/>
    <w:rsid w:val="00F11683"/>
    <w:rsid w:val="00F1185B"/>
    <w:rsid w:val="00F12092"/>
    <w:rsid w:val="00F129ED"/>
    <w:rsid w:val="00F12CDD"/>
    <w:rsid w:val="00F13051"/>
    <w:rsid w:val="00F13641"/>
    <w:rsid w:val="00F1588F"/>
    <w:rsid w:val="00F160B6"/>
    <w:rsid w:val="00F16368"/>
    <w:rsid w:val="00F203EB"/>
    <w:rsid w:val="00F21794"/>
    <w:rsid w:val="00F223DC"/>
    <w:rsid w:val="00F22DE7"/>
    <w:rsid w:val="00F23BF3"/>
    <w:rsid w:val="00F26697"/>
    <w:rsid w:val="00F26863"/>
    <w:rsid w:val="00F26A6D"/>
    <w:rsid w:val="00F320E1"/>
    <w:rsid w:val="00F32339"/>
    <w:rsid w:val="00F32A9A"/>
    <w:rsid w:val="00F332B2"/>
    <w:rsid w:val="00F33C95"/>
    <w:rsid w:val="00F34A13"/>
    <w:rsid w:val="00F34BDF"/>
    <w:rsid w:val="00F3576D"/>
    <w:rsid w:val="00F36B8A"/>
    <w:rsid w:val="00F3738B"/>
    <w:rsid w:val="00F405AC"/>
    <w:rsid w:val="00F40B81"/>
    <w:rsid w:val="00F41834"/>
    <w:rsid w:val="00F41992"/>
    <w:rsid w:val="00F42434"/>
    <w:rsid w:val="00F4284B"/>
    <w:rsid w:val="00F43040"/>
    <w:rsid w:val="00F45B23"/>
    <w:rsid w:val="00F45DF2"/>
    <w:rsid w:val="00F46161"/>
    <w:rsid w:val="00F46D32"/>
    <w:rsid w:val="00F470A8"/>
    <w:rsid w:val="00F47331"/>
    <w:rsid w:val="00F479FA"/>
    <w:rsid w:val="00F50CBD"/>
    <w:rsid w:val="00F50EA4"/>
    <w:rsid w:val="00F5101B"/>
    <w:rsid w:val="00F5161B"/>
    <w:rsid w:val="00F516A5"/>
    <w:rsid w:val="00F51973"/>
    <w:rsid w:val="00F5581C"/>
    <w:rsid w:val="00F55A8C"/>
    <w:rsid w:val="00F56383"/>
    <w:rsid w:val="00F56C3D"/>
    <w:rsid w:val="00F57108"/>
    <w:rsid w:val="00F57A87"/>
    <w:rsid w:val="00F57B44"/>
    <w:rsid w:val="00F57DC4"/>
    <w:rsid w:val="00F57FFA"/>
    <w:rsid w:val="00F60166"/>
    <w:rsid w:val="00F60604"/>
    <w:rsid w:val="00F6267D"/>
    <w:rsid w:val="00F63CE5"/>
    <w:rsid w:val="00F643B5"/>
    <w:rsid w:val="00F64780"/>
    <w:rsid w:val="00F648C7"/>
    <w:rsid w:val="00F65F63"/>
    <w:rsid w:val="00F67732"/>
    <w:rsid w:val="00F7018A"/>
    <w:rsid w:val="00F70937"/>
    <w:rsid w:val="00F70E39"/>
    <w:rsid w:val="00F71F1D"/>
    <w:rsid w:val="00F72D98"/>
    <w:rsid w:val="00F733D7"/>
    <w:rsid w:val="00F73C62"/>
    <w:rsid w:val="00F74FED"/>
    <w:rsid w:val="00F754AB"/>
    <w:rsid w:val="00F7554E"/>
    <w:rsid w:val="00F75E4C"/>
    <w:rsid w:val="00F76A53"/>
    <w:rsid w:val="00F76E30"/>
    <w:rsid w:val="00F77805"/>
    <w:rsid w:val="00F779C7"/>
    <w:rsid w:val="00F80619"/>
    <w:rsid w:val="00F80623"/>
    <w:rsid w:val="00F81906"/>
    <w:rsid w:val="00F82C61"/>
    <w:rsid w:val="00F83074"/>
    <w:rsid w:val="00F86279"/>
    <w:rsid w:val="00F87924"/>
    <w:rsid w:val="00F87944"/>
    <w:rsid w:val="00F9186C"/>
    <w:rsid w:val="00F91D12"/>
    <w:rsid w:val="00F91FD6"/>
    <w:rsid w:val="00F932FE"/>
    <w:rsid w:val="00F94F98"/>
    <w:rsid w:val="00F95BB2"/>
    <w:rsid w:val="00F96BDF"/>
    <w:rsid w:val="00F96D82"/>
    <w:rsid w:val="00F96DF8"/>
    <w:rsid w:val="00F97ECB"/>
    <w:rsid w:val="00FA03D1"/>
    <w:rsid w:val="00FA128D"/>
    <w:rsid w:val="00FA1DE5"/>
    <w:rsid w:val="00FA2BF3"/>
    <w:rsid w:val="00FA375B"/>
    <w:rsid w:val="00FA3B5E"/>
    <w:rsid w:val="00FA4435"/>
    <w:rsid w:val="00FA48A4"/>
    <w:rsid w:val="00FA506D"/>
    <w:rsid w:val="00FA601A"/>
    <w:rsid w:val="00FA6BF9"/>
    <w:rsid w:val="00FA7987"/>
    <w:rsid w:val="00FA7A03"/>
    <w:rsid w:val="00FB1651"/>
    <w:rsid w:val="00FB21B8"/>
    <w:rsid w:val="00FB31C2"/>
    <w:rsid w:val="00FB37F5"/>
    <w:rsid w:val="00FB3DDF"/>
    <w:rsid w:val="00FB6B4C"/>
    <w:rsid w:val="00FB7663"/>
    <w:rsid w:val="00FB7836"/>
    <w:rsid w:val="00FC257A"/>
    <w:rsid w:val="00FC2856"/>
    <w:rsid w:val="00FC383C"/>
    <w:rsid w:val="00FC4B3A"/>
    <w:rsid w:val="00FC532A"/>
    <w:rsid w:val="00FC6117"/>
    <w:rsid w:val="00FC6331"/>
    <w:rsid w:val="00FC670C"/>
    <w:rsid w:val="00FC738C"/>
    <w:rsid w:val="00FC748A"/>
    <w:rsid w:val="00FD07EA"/>
    <w:rsid w:val="00FD0BBA"/>
    <w:rsid w:val="00FD0F25"/>
    <w:rsid w:val="00FD1DED"/>
    <w:rsid w:val="00FD254D"/>
    <w:rsid w:val="00FD2BAD"/>
    <w:rsid w:val="00FD4ECA"/>
    <w:rsid w:val="00FD573C"/>
    <w:rsid w:val="00FD6FD2"/>
    <w:rsid w:val="00FD7401"/>
    <w:rsid w:val="00FE01D5"/>
    <w:rsid w:val="00FE02B7"/>
    <w:rsid w:val="00FE1201"/>
    <w:rsid w:val="00FE20E8"/>
    <w:rsid w:val="00FE2D93"/>
    <w:rsid w:val="00FE2FF1"/>
    <w:rsid w:val="00FE35B8"/>
    <w:rsid w:val="00FE43BB"/>
    <w:rsid w:val="00FE45A2"/>
    <w:rsid w:val="00FE4B08"/>
    <w:rsid w:val="00FE5952"/>
    <w:rsid w:val="00FE5A6D"/>
    <w:rsid w:val="00FE5CF7"/>
    <w:rsid w:val="00FE6637"/>
    <w:rsid w:val="00FF0AA8"/>
    <w:rsid w:val="00FF1223"/>
    <w:rsid w:val="00FF37F8"/>
    <w:rsid w:val="00FF38C1"/>
    <w:rsid w:val="00FF3A2E"/>
    <w:rsid w:val="00FF4522"/>
    <w:rsid w:val="00FF4AA2"/>
    <w:rsid w:val="00FF4D90"/>
    <w:rsid w:val="00FF57DD"/>
    <w:rsid w:val="00FF63E8"/>
    <w:rsid w:val="00FF6C22"/>
    <w:rsid w:val="00FF6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2465">
      <o:colormru v:ext="edit" colors="#69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278AC"/>
  </w:style>
  <w:style w:type="paragraph" w:styleId="Heading1">
    <w:name w:val="heading 1"/>
    <w:basedOn w:val="Normal"/>
    <w:next w:val="Normal"/>
    <w:qFormat/>
    <w:rsid w:val="00E278AC"/>
    <w:pPr>
      <w:keepNext/>
      <w:outlineLvl w:val="0"/>
    </w:pPr>
    <w:rPr>
      <w:rFonts w:ascii="Lucida Handwriting" w:hAnsi="Lucida Handwriting"/>
      <w:sz w:val="28"/>
    </w:rPr>
  </w:style>
  <w:style w:type="paragraph" w:styleId="Heading2">
    <w:name w:val="heading 2"/>
    <w:basedOn w:val="Normal"/>
    <w:next w:val="Normal"/>
    <w:qFormat/>
    <w:rsid w:val="00E278AC"/>
    <w:pPr>
      <w:keepNext/>
      <w:outlineLvl w:val="1"/>
    </w:pPr>
    <w:rPr>
      <w:b/>
      <w:sz w:val="36"/>
    </w:rPr>
  </w:style>
  <w:style w:type="paragraph" w:styleId="Heading3">
    <w:name w:val="heading 3"/>
    <w:basedOn w:val="Normal"/>
    <w:next w:val="Normal"/>
    <w:qFormat/>
    <w:rsid w:val="00E278AC"/>
    <w:pPr>
      <w:keepNext/>
      <w:jc w:val="center"/>
      <w:outlineLvl w:val="2"/>
    </w:pPr>
    <w:rPr>
      <w:sz w:val="24"/>
    </w:rPr>
  </w:style>
  <w:style w:type="paragraph" w:styleId="Heading4">
    <w:name w:val="heading 4"/>
    <w:basedOn w:val="Normal"/>
    <w:next w:val="Normal"/>
    <w:qFormat/>
    <w:rsid w:val="00E278AC"/>
    <w:pPr>
      <w:keepNext/>
      <w:jc w:val="center"/>
      <w:outlineLvl w:val="3"/>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78AC"/>
    <w:rPr>
      <w:color w:val="0000FF"/>
      <w:u w:val="single"/>
    </w:rPr>
  </w:style>
  <w:style w:type="character" w:styleId="FollowedHyperlink">
    <w:name w:val="FollowedHyperlink"/>
    <w:rsid w:val="00E278AC"/>
    <w:rPr>
      <w:color w:val="800080"/>
      <w:u w:val="single"/>
    </w:rPr>
  </w:style>
  <w:style w:type="paragraph" w:styleId="BodyText">
    <w:name w:val="Body Text"/>
    <w:basedOn w:val="Normal"/>
    <w:rsid w:val="00E278AC"/>
    <w:rPr>
      <w:sz w:val="24"/>
    </w:rPr>
  </w:style>
  <w:style w:type="paragraph" w:styleId="Title">
    <w:name w:val="Title"/>
    <w:basedOn w:val="Normal"/>
    <w:link w:val="TitleChar"/>
    <w:qFormat/>
    <w:rsid w:val="00E278AC"/>
    <w:pPr>
      <w:jc w:val="center"/>
    </w:pPr>
    <w:rPr>
      <w:sz w:val="24"/>
    </w:rPr>
  </w:style>
  <w:style w:type="paragraph" w:styleId="BodyText2">
    <w:name w:val="Body Text 2"/>
    <w:basedOn w:val="Normal"/>
    <w:rsid w:val="00E278AC"/>
    <w:rPr>
      <w:i/>
    </w:rPr>
  </w:style>
  <w:style w:type="paragraph" w:styleId="z-TopofForm">
    <w:name w:val="HTML Top of Form"/>
    <w:basedOn w:val="Normal"/>
    <w:next w:val="Normal"/>
    <w:hidden/>
    <w:rsid w:val="005C3FCB"/>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5C3FCB"/>
    <w:pPr>
      <w:pBdr>
        <w:top w:val="single" w:sz="6" w:space="1" w:color="auto"/>
      </w:pBdr>
      <w:jc w:val="center"/>
    </w:pPr>
    <w:rPr>
      <w:rFonts w:ascii="Arial" w:hAnsi="Arial" w:cs="Arial"/>
      <w:vanish/>
      <w:sz w:val="16"/>
      <w:szCs w:val="16"/>
    </w:rPr>
  </w:style>
  <w:style w:type="paragraph" w:styleId="Header">
    <w:name w:val="header"/>
    <w:basedOn w:val="Normal"/>
    <w:rsid w:val="00CD296F"/>
    <w:pPr>
      <w:tabs>
        <w:tab w:val="center" w:pos="4320"/>
        <w:tab w:val="right" w:pos="8640"/>
      </w:tabs>
    </w:pPr>
  </w:style>
  <w:style w:type="paragraph" w:styleId="Footer">
    <w:name w:val="footer"/>
    <w:basedOn w:val="Normal"/>
    <w:link w:val="FooterChar"/>
    <w:uiPriority w:val="99"/>
    <w:rsid w:val="00CD296F"/>
    <w:pPr>
      <w:tabs>
        <w:tab w:val="center" w:pos="4320"/>
        <w:tab w:val="right" w:pos="8640"/>
      </w:tabs>
    </w:pPr>
  </w:style>
  <w:style w:type="paragraph" w:styleId="BalloonText">
    <w:name w:val="Balloon Text"/>
    <w:basedOn w:val="Normal"/>
    <w:semiHidden/>
    <w:rsid w:val="00313AE3"/>
    <w:rPr>
      <w:rFonts w:ascii="Tahoma" w:hAnsi="Tahoma" w:cs="Tahoma"/>
      <w:sz w:val="16"/>
      <w:szCs w:val="16"/>
    </w:rPr>
  </w:style>
  <w:style w:type="paragraph" w:styleId="ListParagraph">
    <w:name w:val="List Paragraph"/>
    <w:basedOn w:val="Normal"/>
    <w:uiPriority w:val="34"/>
    <w:qFormat/>
    <w:rsid w:val="0024757F"/>
    <w:pPr>
      <w:ind w:left="720"/>
    </w:pPr>
  </w:style>
  <w:style w:type="character" w:customStyle="1" w:styleId="FooterChar">
    <w:name w:val="Footer Char"/>
    <w:link w:val="Footer"/>
    <w:uiPriority w:val="99"/>
    <w:rsid w:val="00A808F7"/>
  </w:style>
  <w:style w:type="paragraph" w:styleId="PlainText">
    <w:name w:val="Plain Text"/>
    <w:basedOn w:val="Normal"/>
    <w:link w:val="PlainTextChar"/>
    <w:uiPriority w:val="99"/>
    <w:unhideWhenUsed/>
    <w:rsid w:val="00E86BDD"/>
    <w:rPr>
      <w:rFonts w:ascii="Consolas" w:eastAsia="Calibri" w:hAnsi="Consolas"/>
      <w:sz w:val="21"/>
      <w:szCs w:val="21"/>
      <w:lang w:val="x-none" w:eastAsia="x-none"/>
    </w:rPr>
  </w:style>
  <w:style w:type="character" w:customStyle="1" w:styleId="PlainTextChar">
    <w:name w:val="Plain Text Char"/>
    <w:link w:val="PlainText"/>
    <w:uiPriority w:val="99"/>
    <w:rsid w:val="00E86BDD"/>
    <w:rPr>
      <w:rFonts w:ascii="Consolas" w:eastAsia="Calibri" w:hAnsi="Consolas" w:cs="Consolas"/>
      <w:sz w:val="21"/>
      <w:szCs w:val="21"/>
    </w:rPr>
  </w:style>
  <w:style w:type="character" w:customStyle="1" w:styleId="text">
    <w:name w:val="text"/>
    <w:rsid w:val="00AD7C1D"/>
  </w:style>
  <w:style w:type="paragraph" w:styleId="FootnoteText">
    <w:name w:val="footnote text"/>
    <w:basedOn w:val="Normal"/>
    <w:link w:val="FootnoteTextChar"/>
    <w:rsid w:val="005A4280"/>
  </w:style>
  <w:style w:type="character" w:customStyle="1" w:styleId="FootnoteTextChar">
    <w:name w:val="Footnote Text Char"/>
    <w:basedOn w:val="DefaultParagraphFont"/>
    <w:link w:val="FootnoteText"/>
    <w:rsid w:val="005A4280"/>
  </w:style>
  <w:style w:type="character" w:styleId="FootnoteReference">
    <w:name w:val="footnote reference"/>
    <w:rsid w:val="005A4280"/>
    <w:rPr>
      <w:vertAlign w:val="superscript"/>
    </w:rPr>
  </w:style>
  <w:style w:type="character" w:customStyle="1" w:styleId="TitleChar">
    <w:name w:val="Title Char"/>
    <w:basedOn w:val="DefaultParagraphFont"/>
    <w:link w:val="Title"/>
    <w:rsid w:val="00CA6229"/>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278AC"/>
  </w:style>
  <w:style w:type="paragraph" w:styleId="Heading1">
    <w:name w:val="heading 1"/>
    <w:basedOn w:val="Normal"/>
    <w:next w:val="Normal"/>
    <w:qFormat/>
    <w:rsid w:val="00E278AC"/>
    <w:pPr>
      <w:keepNext/>
      <w:outlineLvl w:val="0"/>
    </w:pPr>
    <w:rPr>
      <w:rFonts w:ascii="Lucida Handwriting" w:hAnsi="Lucida Handwriting"/>
      <w:sz w:val="28"/>
    </w:rPr>
  </w:style>
  <w:style w:type="paragraph" w:styleId="Heading2">
    <w:name w:val="heading 2"/>
    <w:basedOn w:val="Normal"/>
    <w:next w:val="Normal"/>
    <w:qFormat/>
    <w:rsid w:val="00E278AC"/>
    <w:pPr>
      <w:keepNext/>
      <w:outlineLvl w:val="1"/>
    </w:pPr>
    <w:rPr>
      <w:b/>
      <w:sz w:val="36"/>
    </w:rPr>
  </w:style>
  <w:style w:type="paragraph" w:styleId="Heading3">
    <w:name w:val="heading 3"/>
    <w:basedOn w:val="Normal"/>
    <w:next w:val="Normal"/>
    <w:qFormat/>
    <w:rsid w:val="00E278AC"/>
    <w:pPr>
      <w:keepNext/>
      <w:jc w:val="center"/>
      <w:outlineLvl w:val="2"/>
    </w:pPr>
    <w:rPr>
      <w:sz w:val="24"/>
    </w:rPr>
  </w:style>
  <w:style w:type="paragraph" w:styleId="Heading4">
    <w:name w:val="heading 4"/>
    <w:basedOn w:val="Normal"/>
    <w:next w:val="Normal"/>
    <w:qFormat/>
    <w:rsid w:val="00E278AC"/>
    <w:pPr>
      <w:keepNext/>
      <w:jc w:val="center"/>
      <w:outlineLvl w:val="3"/>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78AC"/>
    <w:rPr>
      <w:color w:val="0000FF"/>
      <w:u w:val="single"/>
    </w:rPr>
  </w:style>
  <w:style w:type="character" w:styleId="FollowedHyperlink">
    <w:name w:val="FollowedHyperlink"/>
    <w:rsid w:val="00E278AC"/>
    <w:rPr>
      <w:color w:val="800080"/>
      <w:u w:val="single"/>
    </w:rPr>
  </w:style>
  <w:style w:type="paragraph" w:styleId="BodyText">
    <w:name w:val="Body Text"/>
    <w:basedOn w:val="Normal"/>
    <w:rsid w:val="00E278AC"/>
    <w:rPr>
      <w:sz w:val="24"/>
    </w:rPr>
  </w:style>
  <w:style w:type="paragraph" w:styleId="Title">
    <w:name w:val="Title"/>
    <w:basedOn w:val="Normal"/>
    <w:link w:val="TitleChar"/>
    <w:qFormat/>
    <w:rsid w:val="00E278AC"/>
    <w:pPr>
      <w:jc w:val="center"/>
    </w:pPr>
    <w:rPr>
      <w:sz w:val="24"/>
    </w:rPr>
  </w:style>
  <w:style w:type="paragraph" w:styleId="BodyText2">
    <w:name w:val="Body Text 2"/>
    <w:basedOn w:val="Normal"/>
    <w:rsid w:val="00E278AC"/>
    <w:rPr>
      <w:i/>
    </w:rPr>
  </w:style>
  <w:style w:type="paragraph" w:styleId="z-TopofForm">
    <w:name w:val="HTML Top of Form"/>
    <w:basedOn w:val="Normal"/>
    <w:next w:val="Normal"/>
    <w:hidden/>
    <w:rsid w:val="005C3FCB"/>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5C3FCB"/>
    <w:pPr>
      <w:pBdr>
        <w:top w:val="single" w:sz="6" w:space="1" w:color="auto"/>
      </w:pBdr>
      <w:jc w:val="center"/>
    </w:pPr>
    <w:rPr>
      <w:rFonts w:ascii="Arial" w:hAnsi="Arial" w:cs="Arial"/>
      <w:vanish/>
      <w:sz w:val="16"/>
      <w:szCs w:val="16"/>
    </w:rPr>
  </w:style>
  <w:style w:type="paragraph" w:styleId="Header">
    <w:name w:val="header"/>
    <w:basedOn w:val="Normal"/>
    <w:rsid w:val="00CD296F"/>
    <w:pPr>
      <w:tabs>
        <w:tab w:val="center" w:pos="4320"/>
        <w:tab w:val="right" w:pos="8640"/>
      </w:tabs>
    </w:pPr>
  </w:style>
  <w:style w:type="paragraph" w:styleId="Footer">
    <w:name w:val="footer"/>
    <w:basedOn w:val="Normal"/>
    <w:link w:val="FooterChar"/>
    <w:uiPriority w:val="99"/>
    <w:rsid w:val="00CD296F"/>
    <w:pPr>
      <w:tabs>
        <w:tab w:val="center" w:pos="4320"/>
        <w:tab w:val="right" w:pos="8640"/>
      </w:tabs>
    </w:pPr>
  </w:style>
  <w:style w:type="paragraph" w:styleId="BalloonText">
    <w:name w:val="Balloon Text"/>
    <w:basedOn w:val="Normal"/>
    <w:semiHidden/>
    <w:rsid w:val="00313AE3"/>
    <w:rPr>
      <w:rFonts w:ascii="Tahoma" w:hAnsi="Tahoma" w:cs="Tahoma"/>
      <w:sz w:val="16"/>
      <w:szCs w:val="16"/>
    </w:rPr>
  </w:style>
  <w:style w:type="paragraph" w:styleId="ListParagraph">
    <w:name w:val="List Paragraph"/>
    <w:basedOn w:val="Normal"/>
    <w:uiPriority w:val="34"/>
    <w:qFormat/>
    <w:rsid w:val="0024757F"/>
    <w:pPr>
      <w:ind w:left="720"/>
    </w:pPr>
  </w:style>
  <w:style w:type="character" w:customStyle="1" w:styleId="FooterChar">
    <w:name w:val="Footer Char"/>
    <w:link w:val="Footer"/>
    <w:uiPriority w:val="99"/>
    <w:rsid w:val="00A808F7"/>
  </w:style>
  <w:style w:type="paragraph" w:styleId="PlainText">
    <w:name w:val="Plain Text"/>
    <w:basedOn w:val="Normal"/>
    <w:link w:val="PlainTextChar"/>
    <w:uiPriority w:val="99"/>
    <w:unhideWhenUsed/>
    <w:rsid w:val="00E86BDD"/>
    <w:rPr>
      <w:rFonts w:ascii="Consolas" w:eastAsia="Calibri" w:hAnsi="Consolas"/>
      <w:sz w:val="21"/>
      <w:szCs w:val="21"/>
      <w:lang w:val="x-none" w:eastAsia="x-none"/>
    </w:rPr>
  </w:style>
  <w:style w:type="character" w:customStyle="1" w:styleId="PlainTextChar">
    <w:name w:val="Plain Text Char"/>
    <w:link w:val="PlainText"/>
    <w:uiPriority w:val="99"/>
    <w:rsid w:val="00E86BDD"/>
    <w:rPr>
      <w:rFonts w:ascii="Consolas" w:eastAsia="Calibri" w:hAnsi="Consolas" w:cs="Consolas"/>
      <w:sz w:val="21"/>
      <w:szCs w:val="21"/>
    </w:rPr>
  </w:style>
  <w:style w:type="character" w:customStyle="1" w:styleId="text">
    <w:name w:val="text"/>
    <w:rsid w:val="00AD7C1D"/>
  </w:style>
  <w:style w:type="paragraph" w:styleId="FootnoteText">
    <w:name w:val="footnote text"/>
    <w:basedOn w:val="Normal"/>
    <w:link w:val="FootnoteTextChar"/>
    <w:rsid w:val="005A4280"/>
  </w:style>
  <w:style w:type="character" w:customStyle="1" w:styleId="FootnoteTextChar">
    <w:name w:val="Footnote Text Char"/>
    <w:basedOn w:val="DefaultParagraphFont"/>
    <w:link w:val="FootnoteText"/>
    <w:rsid w:val="005A4280"/>
  </w:style>
  <w:style w:type="character" w:styleId="FootnoteReference">
    <w:name w:val="footnote reference"/>
    <w:rsid w:val="005A4280"/>
    <w:rPr>
      <w:vertAlign w:val="superscript"/>
    </w:rPr>
  </w:style>
  <w:style w:type="character" w:customStyle="1" w:styleId="TitleChar">
    <w:name w:val="Title Char"/>
    <w:basedOn w:val="DefaultParagraphFont"/>
    <w:link w:val="Title"/>
    <w:rsid w:val="00CA622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539616">
      <w:bodyDiv w:val="1"/>
      <w:marLeft w:val="0"/>
      <w:marRight w:val="0"/>
      <w:marTop w:val="0"/>
      <w:marBottom w:val="0"/>
      <w:divBdr>
        <w:top w:val="none" w:sz="0" w:space="0" w:color="auto"/>
        <w:left w:val="none" w:sz="0" w:space="0" w:color="auto"/>
        <w:bottom w:val="none" w:sz="0" w:space="0" w:color="auto"/>
        <w:right w:val="none" w:sz="0" w:space="0" w:color="auto"/>
      </w:divBdr>
    </w:div>
    <w:div w:id="161624281">
      <w:bodyDiv w:val="1"/>
      <w:marLeft w:val="0"/>
      <w:marRight w:val="0"/>
      <w:marTop w:val="0"/>
      <w:marBottom w:val="0"/>
      <w:divBdr>
        <w:top w:val="none" w:sz="0" w:space="0" w:color="auto"/>
        <w:left w:val="none" w:sz="0" w:space="0" w:color="auto"/>
        <w:bottom w:val="none" w:sz="0" w:space="0" w:color="auto"/>
        <w:right w:val="none" w:sz="0" w:space="0" w:color="auto"/>
      </w:divBdr>
    </w:div>
    <w:div w:id="430316415">
      <w:bodyDiv w:val="1"/>
      <w:marLeft w:val="0"/>
      <w:marRight w:val="0"/>
      <w:marTop w:val="0"/>
      <w:marBottom w:val="0"/>
      <w:divBdr>
        <w:top w:val="none" w:sz="0" w:space="0" w:color="auto"/>
        <w:left w:val="none" w:sz="0" w:space="0" w:color="auto"/>
        <w:bottom w:val="none" w:sz="0" w:space="0" w:color="auto"/>
        <w:right w:val="none" w:sz="0" w:space="0" w:color="auto"/>
      </w:divBdr>
    </w:div>
    <w:div w:id="574559072">
      <w:bodyDiv w:val="1"/>
      <w:marLeft w:val="0"/>
      <w:marRight w:val="0"/>
      <w:marTop w:val="0"/>
      <w:marBottom w:val="0"/>
      <w:divBdr>
        <w:top w:val="none" w:sz="0" w:space="0" w:color="auto"/>
        <w:left w:val="none" w:sz="0" w:space="0" w:color="auto"/>
        <w:bottom w:val="none" w:sz="0" w:space="0" w:color="auto"/>
        <w:right w:val="none" w:sz="0" w:space="0" w:color="auto"/>
      </w:divBdr>
    </w:div>
    <w:div w:id="813371267">
      <w:bodyDiv w:val="1"/>
      <w:marLeft w:val="0"/>
      <w:marRight w:val="0"/>
      <w:marTop w:val="0"/>
      <w:marBottom w:val="0"/>
      <w:divBdr>
        <w:top w:val="none" w:sz="0" w:space="0" w:color="auto"/>
        <w:left w:val="none" w:sz="0" w:space="0" w:color="auto"/>
        <w:bottom w:val="none" w:sz="0" w:space="0" w:color="auto"/>
        <w:right w:val="none" w:sz="0" w:space="0" w:color="auto"/>
      </w:divBdr>
      <w:divsChild>
        <w:div w:id="5988790">
          <w:marLeft w:val="0"/>
          <w:marRight w:val="0"/>
          <w:marTop w:val="0"/>
          <w:marBottom w:val="0"/>
          <w:divBdr>
            <w:top w:val="none" w:sz="0" w:space="0" w:color="auto"/>
            <w:left w:val="none" w:sz="0" w:space="0" w:color="auto"/>
            <w:bottom w:val="none" w:sz="0" w:space="0" w:color="auto"/>
            <w:right w:val="none" w:sz="0" w:space="0" w:color="auto"/>
          </w:divBdr>
          <w:divsChild>
            <w:div w:id="208151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9395">
      <w:bodyDiv w:val="1"/>
      <w:marLeft w:val="0"/>
      <w:marRight w:val="0"/>
      <w:marTop w:val="0"/>
      <w:marBottom w:val="0"/>
      <w:divBdr>
        <w:top w:val="none" w:sz="0" w:space="0" w:color="auto"/>
        <w:left w:val="none" w:sz="0" w:space="0" w:color="auto"/>
        <w:bottom w:val="none" w:sz="0" w:space="0" w:color="auto"/>
        <w:right w:val="none" w:sz="0" w:space="0" w:color="auto"/>
      </w:divBdr>
    </w:div>
    <w:div w:id="938566626">
      <w:bodyDiv w:val="1"/>
      <w:marLeft w:val="0"/>
      <w:marRight w:val="0"/>
      <w:marTop w:val="0"/>
      <w:marBottom w:val="0"/>
      <w:divBdr>
        <w:top w:val="none" w:sz="0" w:space="0" w:color="auto"/>
        <w:left w:val="none" w:sz="0" w:space="0" w:color="auto"/>
        <w:bottom w:val="none" w:sz="0" w:space="0" w:color="auto"/>
        <w:right w:val="none" w:sz="0" w:space="0" w:color="auto"/>
      </w:divBdr>
      <w:divsChild>
        <w:div w:id="744376717">
          <w:marLeft w:val="0"/>
          <w:marRight w:val="0"/>
          <w:marTop w:val="0"/>
          <w:marBottom w:val="0"/>
          <w:divBdr>
            <w:top w:val="none" w:sz="0" w:space="0" w:color="auto"/>
            <w:left w:val="none" w:sz="0" w:space="0" w:color="auto"/>
            <w:bottom w:val="none" w:sz="0" w:space="0" w:color="auto"/>
            <w:right w:val="none" w:sz="0" w:space="0" w:color="auto"/>
          </w:divBdr>
        </w:div>
      </w:divsChild>
    </w:div>
    <w:div w:id="970474917">
      <w:bodyDiv w:val="1"/>
      <w:marLeft w:val="0"/>
      <w:marRight w:val="0"/>
      <w:marTop w:val="0"/>
      <w:marBottom w:val="0"/>
      <w:divBdr>
        <w:top w:val="none" w:sz="0" w:space="0" w:color="auto"/>
        <w:left w:val="none" w:sz="0" w:space="0" w:color="auto"/>
        <w:bottom w:val="none" w:sz="0" w:space="0" w:color="auto"/>
        <w:right w:val="none" w:sz="0" w:space="0" w:color="auto"/>
      </w:divBdr>
    </w:div>
    <w:div w:id="1533569037">
      <w:bodyDiv w:val="1"/>
      <w:marLeft w:val="0"/>
      <w:marRight w:val="0"/>
      <w:marTop w:val="0"/>
      <w:marBottom w:val="0"/>
      <w:divBdr>
        <w:top w:val="none" w:sz="0" w:space="0" w:color="auto"/>
        <w:left w:val="none" w:sz="0" w:space="0" w:color="auto"/>
        <w:bottom w:val="none" w:sz="0" w:space="0" w:color="auto"/>
        <w:right w:val="none" w:sz="0" w:space="0" w:color="auto"/>
      </w:divBdr>
    </w:div>
    <w:div w:id="1790665746">
      <w:bodyDiv w:val="1"/>
      <w:marLeft w:val="0"/>
      <w:marRight w:val="0"/>
      <w:marTop w:val="0"/>
      <w:marBottom w:val="0"/>
      <w:divBdr>
        <w:top w:val="none" w:sz="0" w:space="0" w:color="auto"/>
        <w:left w:val="none" w:sz="0" w:space="0" w:color="auto"/>
        <w:bottom w:val="none" w:sz="0" w:space="0" w:color="auto"/>
        <w:right w:val="none" w:sz="0" w:space="0" w:color="auto"/>
      </w:divBdr>
    </w:div>
    <w:div w:id="211369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3" Type="http://schemas.openxmlformats.org/officeDocument/2006/relationships/hyperlink" Target="mailto:Director@GMission.org" TargetMode="External"/><Relationship Id="rId2" Type="http://schemas.openxmlformats.org/officeDocument/2006/relationships/hyperlink" Target="http://www.CampJabez.org" TargetMode="External"/><Relationship Id="rId1" Type="http://schemas.openxmlformats.org/officeDocument/2006/relationships/hyperlink" Target="http://www.GMiss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FF97CB-362C-46D8-A26E-A7AC50F3B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Pages>
  <Words>680</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Gospel Mission Prayer Letter and Supporter Update</vt:lpstr>
    </vt:vector>
  </TitlesOfParts>
  <Company>Hewlett-Packard Company</Company>
  <LinksUpToDate>false</LinksUpToDate>
  <CharactersWithSpaces>3915</CharactersWithSpaces>
  <SharedDoc>false</SharedDoc>
  <HLinks>
    <vt:vector size="18" baseType="variant">
      <vt:variant>
        <vt:i4>2686990</vt:i4>
      </vt:variant>
      <vt:variant>
        <vt:i4>6</vt:i4>
      </vt:variant>
      <vt:variant>
        <vt:i4>0</vt:i4>
      </vt:variant>
      <vt:variant>
        <vt:i4>5</vt:i4>
      </vt:variant>
      <vt:variant>
        <vt:lpwstr>mailto:Director@GMission.org</vt:lpwstr>
      </vt:variant>
      <vt:variant>
        <vt:lpwstr/>
      </vt:variant>
      <vt:variant>
        <vt:i4>6225945</vt:i4>
      </vt:variant>
      <vt:variant>
        <vt:i4>3</vt:i4>
      </vt:variant>
      <vt:variant>
        <vt:i4>0</vt:i4>
      </vt:variant>
      <vt:variant>
        <vt:i4>5</vt:i4>
      </vt:variant>
      <vt:variant>
        <vt:lpwstr>http://www.campjabez.org/</vt:lpwstr>
      </vt:variant>
      <vt:variant>
        <vt:lpwstr/>
      </vt:variant>
      <vt:variant>
        <vt:i4>4849729</vt:i4>
      </vt:variant>
      <vt:variant>
        <vt:i4>0</vt:i4>
      </vt:variant>
      <vt:variant>
        <vt:i4>0</vt:i4>
      </vt:variant>
      <vt:variant>
        <vt:i4>5</vt:i4>
      </vt:variant>
      <vt:variant>
        <vt:lpwstr>http://www.gmission.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pel Mission Prayer Letter and Supporter Update</dc:title>
  <dc:creator>Ken</dc:creator>
  <cp:lastModifiedBy>Ken</cp:lastModifiedBy>
  <cp:revision>20</cp:revision>
  <cp:lastPrinted>2016-03-07T22:26:00Z</cp:lastPrinted>
  <dcterms:created xsi:type="dcterms:W3CDTF">2016-03-07T12:21:00Z</dcterms:created>
  <dcterms:modified xsi:type="dcterms:W3CDTF">2016-03-0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08014146</vt:i4>
  </property>
</Properties>
</file>